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D45BC0" w14:textId="77777777" w:rsidR="006D55E5" w:rsidRDefault="006D55E5" w:rsidP="0098458A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eastAsia="en-NZ"/>
          <w14:ligatures w14:val="none"/>
        </w:rPr>
      </w:pPr>
    </w:p>
    <w:p w14:paraId="16B642DB" w14:textId="77777777" w:rsidR="006D55E5" w:rsidRDefault="006D55E5" w:rsidP="0098458A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eastAsia="en-NZ"/>
          <w14:ligatures w14:val="none"/>
        </w:rPr>
      </w:pPr>
    </w:p>
    <w:p w14:paraId="60AD30F9" w14:textId="77777777" w:rsidR="006D55E5" w:rsidRDefault="006D55E5" w:rsidP="0098458A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eastAsia="en-NZ"/>
          <w14:ligatures w14:val="none"/>
        </w:rPr>
      </w:pPr>
    </w:p>
    <w:p w14:paraId="028AEC33" w14:textId="77777777" w:rsidR="006D55E5" w:rsidRDefault="006D55E5" w:rsidP="0098458A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eastAsia="en-NZ"/>
          <w14:ligatures w14:val="none"/>
        </w:rPr>
      </w:pPr>
    </w:p>
    <w:p w14:paraId="1A37B762" w14:textId="77777777" w:rsidR="006D55E5" w:rsidRDefault="006D55E5" w:rsidP="0098458A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eastAsia="en-NZ"/>
          <w14:ligatures w14:val="none"/>
        </w:rPr>
      </w:pPr>
    </w:p>
    <w:p w14:paraId="3C850B78" w14:textId="77777777" w:rsidR="006D55E5" w:rsidRDefault="006D55E5" w:rsidP="0098458A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eastAsia="en-NZ"/>
          <w14:ligatures w14:val="none"/>
        </w:rPr>
      </w:pPr>
    </w:p>
    <w:p w14:paraId="7D3B4435" w14:textId="77777777" w:rsidR="006D55E5" w:rsidRDefault="006D55E5" w:rsidP="0098458A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eastAsia="en-NZ"/>
          <w14:ligatures w14:val="none"/>
        </w:rPr>
      </w:pPr>
    </w:p>
    <w:p w14:paraId="5BAA08F1" w14:textId="77777777" w:rsidR="006D55E5" w:rsidRDefault="006D55E5" w:rsidP="0098458A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eastAsia="en-NZ"/>
          <w14:ligatures w14:val="none"/>
        </w:rPr>
      </w:pPr>
    </w:p>
    <w:p w14:paraId="38AFF43C" w14:textId="77777777" w:rsidR="006D55E5" w:rsidRDefault="006D55E5" w:rsidP="0098458A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eastAsia="en-NZ"/>
          <w14:ligatures w14:val="none"/>
        </w:rPr>
      </w:pPr>
    </w:p>
    <w:p w14:paraId="724A64B1" w14:textId="77777777" w:rsidR="006D55E5" w:rsidRDefault="006D55E5" w:rsidP="0098458A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eastAsia="en-NZ"/>
          <w14:ligatures w14:val="none"/>
        </w:rPr>
      </w:pPr>
    </w:p>
    <w:p w14:paraId="1646CA88" w14:textId="77777777" w:rsidR="006D55E5" w:rsidRDefault="006D55E5" w:rsidP="0098458A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eastAsia="en-NZ"/>
          <w14:ligatures w14:val="none"/>
        </w:rPr>
      </w:pPr>
    </w:p>
    <w:p w14:paraId="1FF160F4" w14:textId="77777777" w:rsidR="006D55E5" w:rsidRDefault="006D55E5" w:rsidP="0098458A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eastAsia="en-NZ"/>
          <w14:ligatures w14:val="none"/>
        </w:rPr>
      </w:pPr>
    </w:p>
    <w:p w14:paraId="34A16281" w14:textId="77777777" w:rsidR="006D55E5" w:rsidRDefault="006D55E5" w:rsidP="0098458A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eastAsia="en-NZ"/>
          <w14:ligatures w14:val="none"/>
        </w:rPr>
      </w:pPr>
    </w:p>
    <w:p w14:paraId="4E89636E" w14:textId="77777777" w:rsidR="006D55E5" w:rsidRDefault="006D55E5" w:rsidP="0098458A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eastAsia="en-NZ"/>
          <w14:ligatures w14:val="none"/>
        </w:rPr>
      </w:pPr>
    </w:p>
    <w:p w14:paraId="45589B48" w14:textId="77777777" w:rsidR="006D55E5" w:rsidRDefault="006D55E5" w:rsidP="0098458A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eastAsia="en-NZ"/>
          <w14:ligatures w14:val="none"/>
        </w:rPr>
      </w:pPr>
    </w:p>
    <w:p w14:paraId="76C834A2" w14:textId="77777777" w:rsidR="006D55E5" w:rsidRDefault="006D55E5" w:rsidP="0098458A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eastAsia="en-NZ"/>
          <w14:ligatures w14:val="none"/>
        </w:rPr>
      </w:pPr>
    </w:p>
    <w:p w14:paraId="5D458F01" w14:textId="77777777" w:rsidR="006D55E5" w:rsidRDefault="006D55E5" w:rsidP="0098458A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eastAsia="en-NZ"/>
          <w14:ligatures w14:val="none"/>
        </w:rPr>
      </w:pPr>
    </w:p>
    <w:p w14:paraId="26AFC487" w14:textId="77777777" w:rsidR="006D55E5" w:rsidRDefault="006D55E5" w:rsidP="0098458A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eastAsia="en-NZ"/>
          <w14:ligatures w14:val="none"/>
        </w:rPr>
      </w:pPr>
    </w:p>
    <w:p w14:paraId="18B4CDDF" w14:textId="77777777" w:rsidR="006D55E5" w:rsidRDefault="006D55E5" w:rsidP="0098458A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eastAsia="en-NZ"/>
          <w14:ligatures w14:val="none"/>
        </w:rPr>
      </w:pPr>
    </w:p>
    <w:p w14:paraId="2757AB72" w14:textId="77777777" w:rsidR="006D55E5" w:rsidRDefault="006D55E5" w:rsidP="0098458A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eastAsia="en-NZ"/>
          <w14:ligatures w14:val="none"/>
        </w:rPr>
      </w:pPr>
    </w:p>
    <w:p w14:paraId="1742B3C6" w14:textId="77777777" w:rsidR="006D55E5" w:rsidRDefault="006D55E5" w:rsidP="0098458A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eastAsia="en-NZ"/>
          <w14:ligatures w14:val="none"/>
        </w:rPr>
      </w:pPr>
    </w:p>
    <w:p w14:paraId="6EC31DD8" w14:textId="77777777" w:rsidR="006D55E5" w:rsidRDefault="006D55E5" w:rsidP="0098458A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eastAsia="en-NZ"/>
          <w14:ligatures w14:val="none"/>
        </w:rPr>
      </w:pPr>
    </w:p>
    <w:p w14:paraId="007524FE" w14:textId="77777777" w:rsidR="006D55E5" w:rsidRDefault="006D55E5" w:rsidP="0098458A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eastAsia="en-NZ"/>
          <w14:ligatures w14:val="none"/>
        </w:rPr>
      </w:pPr>
    </w:p>
    <w:p w14:paraId="2D32EB53" w14:textId="77777777" w:rsidR="008C0C90" w:rsidRDefault="008C0C90" w:rsidP="008C0C90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eastAsia="en-NZ"/>
          <w14:ligatures w14:val="none"/>
        </w:rPr>
        <w:sectPr w:rsidR="008C0C90" w:rsidSect="00696111">
          <w:headerReference w:type="even" r:id="rId8"/>
          <w:headerReference w:type="default" r:id="rId9"/>
          <w:headerReference w:type="first" r:id="rId10"/>
          <w:footerReference w:type="first" r:id="rId11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157A9F2E" w14:textId="77777777" w:rsidR="008C0C90" w:rsidRDefault="008C0C90" w:rsidP="008C0C90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eastAsia="en-NZ"/>
          <w14:ligatures w14:val="none"/>
        </w:rPr>
        <w:sectPr w:rsidR="008C0C90" w:rsidSect="008F7BE0">
          <w:pgSz w:w="23808" w:h="16840" w:orient="landscape" w:code="8"/>
          <w:pgMar w:top="1440" w:right="1440" w:bottom="1440" w:left="1440" w:header="709" w:footer="709" w:gutter="0"/>
          <w:cols w:space="708"/>
          <w:docGrid w:linePitch="360"/>
        </w:sectPr>
      </w:pPr>
      <w:r w:rsidRPr="008C0C90">
        <w:rPr>
          <w:rFonts w:ascii="Times New Roman" w:eastAsia="Times New Roman" w:hAnsi="Times New Roman" w:cs="Times New Roman"/>
          <w:noProof/>
          <w:kern w:val="0"/>
          <w:sz w:val="20"/>
          <w:szCs w:val="20"/>
          <w:lang w:eastAsia="en-NZ"/>
          <w14:ligatures w14:val="none"/>
        </w:rPr>
        <w:lastRenderedPageBreak/>
        <w:drawing>
          <wp:inline distT="0" distB="0" distL="0" distR="0" wp14:anchorId="25815657" wp14:editId="61C00E25">
            <wp:extent cx="11982734" cy="8819110"/>
            <wp:effectExtent l="0" t="0" r="0" b="1270"/>
            <wp:docPr id="1429272689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13595" cy="88418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5D9364C7" w14:textId="4884C80F" w:rsidR="00021073" w:rsidRDefault="00021073" w:rsidP="00E60518">
      <w:pPr>
        <w:pStyle w:val="Heading3"/>
        <w:spacing w:before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eastAsia="en-NZ"/>
          <w14:ligatures w14:val="none"/>
        </w:rPr>
      </w:pPr>
      <w:r w:rsidRPr="00DA7FEA">
        <w:rPr>
          <w:rFonts w:ascii="Times New Roman" w:eastAsia="Times New Roman" w:hAnsi="Times New Roman" w:cs="Times New Roman"/>
          <w:kern w:val="0"/>
          <w:sz w:val="20"/>
          <w:szCs w:val="20"/>
          <w:lang w:eastAsia="en-NZ"/>
          <w14:ligatures w14:val="none"/>
        </w:rPr>
        <w:lastRenderedPageBreak/>
        <w:t>Appendix 5: Linkage Table</w:t>
      </w:r>
    </w:p>
    <w:p w14:paraId="13CE62AA" w14:textId="77777777" w:rsidR="008C0C90" w:rsidRDefault="008C0C90" w:rsidP="00021073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eastAsia="en-NZ"/>
          <w14:ligatures w14:val="none"/>
        </w:rPr>
      </w:pPr>
    </w:p>
    <w:p w14:paraId="4EAD0F08" w14:textId="77777777" w:rsidR="008C0C90" w:rsidRDefault="008C0C90" w:rsidP="00021073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eastAsia="en-NZ"/>
          <w14:ligatures w14:val="none"/>
        </w:rPr>
      </w:pPr>
    </w:p>
    <w:p w14:paraId="42C2B43F" w14:textId="77777777" w:rsidR="008C0C90" w:rsidRDefault="008C0C90" w:rsidP="00021073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eastAsia="en-NZ"/>
          <w14:ligatures w14:val="none"/>
        </w:rPr>
      </w:pPr>
    </w:p>
    <w:p w14:paraId="347D0436" w14:textId="77777777" w:rsidR="008C0C90" w:rsidRDefault="008C0C90" w:rsidP="00021073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eastAsia="en-NZ"/>
          <w14:ligatures w14:val="none"/>
        </w:rPr>
      </w:pPr>
    </w:p>
    <w:p w14:paraId="0BE6C7D1" w14:textId="77777777" w:rsidR="008C0C90" w:rsidRDefault="008C0C90" w:rsidP="00021073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eastAsia="en-NZ"/>
          <w14:ligatures w14:val="none"/>
        </w:rPr>
      </w:pPr>
    </w:p>
    <w:p w14:paraId="3614C428" w14:textId="77777777" w:rsidR="008C0C90" w:rsidRDefault="008C0C90" w:rsidP="00021073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eastAsia="en-NZ"/>
          <w14:ligatures w14:val="none"/>
        </w:rPr>
      </w:pPr>
    </w:p>
    <w:p w14:paraId="456F99E3" w14:textId="77777777" w:rsidR="008C0C90" w:rsidRDefault="008C0C90" w:rsidP="00021073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eastAsia="en-NZ"/>
          <w14:ligatures w14:val="none"/>
        </w:rPr>
      </w:pPr>
    </w:p>
    <w:p w14:paraId="02422B02" w14:textId="77777777" w:rsidR="008C0C90" w:rsidRDefault="008C0C90" w:rsidP="00021073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eastAsia="en-NZ"/>
          <w14:ligatures w14:val="none"/>
        </w:rPr>
      </w:pPr>
    </w:p>
    <w:p w14:paraId="11E21B2C" w14:textId="77777777" w:rsidR="008C0C90" w:rsidRDefault="008C0C90" w:rsidP="00021073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eastAsia="en-NZ"/>
          <w14:ligatures w14:val="none"/>
        </w:rPr>
      </w:pPr>
    </w:p>
    <w:p w14:paraId="6B5A16CE" w14:textId="77777777" w:rsidR="008C0C90" w:rsidRDefault="008C0C90" w:rsidP="00021073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eastAsia="en-NZ"/>
          <w14:ligatures w14:val="none"/>
        </w:rPr>
      </w:pPr>
    </w:p>
    <w:p w14:paraId="30629937" w14:textId="77777777" w:rsidR="008C0C90" w:rsidRDefault="008C0C90" w:rsidP="00021073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eastAsia="en-NZ"/>
          <w14:ligatures w14:val="none"/>
        </w:rPr>
      </w:pPr>
    </w:p>
    <w:p w14:paraId="00B05C36" w14:textId="77777777" w:rsidR="008C0C90" w:rsidRDefault="008C0C90" w:rsidP="00021073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eastAsia="en-NZ"/>
          <w14:ligatures w14:val="none"/>
        </w:rPr>
      </w:pPr>
    </w:p>
    <w:p w14:paraId="6710C8D3" w14:textId="77777777" w:rsidR="008C0C90" w:rsidRDefault="008C0C90" w:rsidP="00021073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eastAsia="en-NZ"/>
          <w14:ligatures w14:val="none"/>
        </w:rPr>
      </w:pPr>
    </w:p>
    <w:p w14:paraId="201273B3" w14:textId="77777777" w:rsidR="008C0C90" w:rsidRDefault="008C0C90" w:rsidP="00021073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eastAsia="en-NZ"/>
          <w14:ligatures w14:val="none"/>
        </w:rPr>
      </w:pPr>
    </w:p>
    <w:p w14:paraId="72FC45ED" w14:textId="77777777" w:rsidR="008C0C90" w:rsidRDefault="008C0C90" w:rsidP="00021073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eastAsia="en-NZ"/>
          <w14:ligatures w14:val="none"/>
        </w:rPr>
      </w:pPr>
    </w:p>
    <w:p w14:paraId="5650AA48" w14:textId="77777777" w:rsidR="008C0C90" w:rsidRDefault="008C0C90" w:rsidP="00021073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eastAsia="en-NZ"/>
          <w14:ligatures w14:val="none"/>
        </w:rPr>
      </w:pPr>
    </w:p>
    <w:p w14:paraId="1EC42E73" w14:textId="77777777" w:rsidR="008C0C90" w:rsidRDefault="008C0C90" w:rsidP="00021073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eastAsia="en-NZ"/>
          <w14:ligatures w14:val="none"/>
        </w:rPr>
      </w:pPr>
    </w:p>
    <w:p w14:paraId="3640825B" w14:textId="77777777" w:rsidR="008C0C90" w:rsidRDefault="008C0C90" w:rsidP="00021073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eastAsia="en-NZ"/>
          <w14:ligatures w14:val="none"/>
        </w:rPr>
      </w:pPr>
    </w:p>
    <w:p w14:paraId="17273AA1" w14:textId="77777777" w:rsidR="008C0C90" w:rsidRDefault="008C0C90" w:rsidP="00021073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eastAsia="en-NZ"/>
          <w14:ligatures w14:val="none"/>
        </w:rPr>
      </w:pPr>
    </w:p>
    <w:p w14:paraId="59187FAD" w14:textId="77777777" w:rsidR="008C0C90" w:rsidRDefault="008C0C90" w:rsidP="00021073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eastAsia="en-NZ"/>
          <w14:ligatures w14:val="none"/>
        </w:rPr>
      </w:pPr>
    </w:p>
    <w:p w14:paraId="06EFFBF9" w14:textId="77777777" w:rsidR="008C0C90" w:rsidRDefault="008C0C90" w:rsidP="00021073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eastAsia="en-NZ"/>
          <w14:ligatures w14:val="none"/>
        </w:rPr>
      </w:pPr>
    </w:p>
    <w:p w14:paraId="69814333" w14:textId="77777777" w:rsidR="008C0C90" w:rsidRDefault="008C0C90" w:rsidP="00021073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eastAsia="en-NZ"/>
          <w14:ligatures w14:val="none"/>
        </w:rPr>
      </w:pPr>
    </w:p>
    <w:p w14:paraId="424E799E" w14:textId="77777777" w:rsidR="008C0C90" w:rsidRDefault="008C0C90" w:rsidP="00021073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eastAsia="en-NZ"/>
          <w14:ligatures w14:val="none"/>
        </w:rPr>
      </w:pPr>
    </w:p>
    <w:p w14:paraId="66D6A760" w14:textId="77777777" w:rsidR="008C0C90" w:rsidRDefault="008C0C90" w:rsidP="00021073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eastAsia="en-NZ"/>
          <w14:ligatures w14:val="none"/>
        </w:rPr>
      </w:pPr>
    </w:p>
    <w:p w14:paraId="23F0E108" w14:textId="77777777" w:rsidR="008C0C90" w:rsidRDefault="008C0C90" w:rsidP="00021073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eastAsia="en-NZ"/>
          <w14:ligatures w14:val="none"/>
        </w:rPr>
      </w:pPr>
    </w:p>
    <w:p w14:paraId="00BDD019" w14:textId="77777777" w:rsidR="008C0C90" w:rsidRDefault="008C0C90" w:rsidP="00021073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eastAsia="en-NZ"/>
          <w14:ligatures w14:val="none"/>
        </w:rPr>
      </w:pPr>
    </w:p>
    <w:p w14:paraId="475169DA" w14:textId="77777777" w:rsidR="005C2A3A" w:rsidRDefault="005C2A3A" w:rsidP="00021073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eastAsia="en-NZ"/>
          <w14:ligatures w14:val="none"/>
        </w:rPr>
        <w:sectPr w:rsidR="005C2A3A" w:rsidSect="00696111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0F34CD75" w14:textId="37DD2357" w:rsidR="005C2A3A" w:rsidRDefault="00561DE4" w:rsidP="00021073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eastAsia="en-NZ"/>
          <w14:ligatures w14:val="none"/>
        </w:rPr>
      </w:pPr>
      <w:r w:rsidRPr="00561DE4">
        <w:rPr>
          <w:rFonts w:ascii="Times New Roman" w:eastAsia="Times New Roman" w:hAnsi="Times New Roman" w:cs="Times New Roman"/>
          <w:noProof/>
          <w:kern w:val="0"/>
          <w:sz w:val="20"/>
          <w:szCs w:val="20"/>
          <w:lang w:eastAsia="en-NZ"/>
          <w14:ligatures w14:val="none"/>
        </w:rPr>
        <w:lastRenderedPageBreak/>
        <w:drawing>
          <wp:inline distT="0" distB="0" distL="0" distR="0" wp14:anchorId="527DD6D1" wp14:editId="50109956">
            <wp:extent cx="12660303" cy="8562109"/>
            <wp:effectExtent l="0" t="0" r="8255" b="0"/>
            <wp:docPr id="1494901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490186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2676331" cy="8572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11B471" w14:textId="182D50A2" w:rsidR="005C2A3A" w:rsidRDefault="00D52755" w:rsidP="00021073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eastAsia="en-NZ"/>
          <w14:ligatures w14:val="none"/>
        </w:rPr>
      </w:pPr>
      <w:r w:rsidRPr="00D52755">
        <w:rPr>
          <w:rFonts w:ascii="Times New Roman" w:eastAsia="Times New Roman" w:hAnsi="Times New Roman" w:cs="Times New Roman"/>
          <w:noProof/>
          <w:kern w:val="0"/>
          <w:sz w:val="20"/>
          <w:szCs w:val="20"/>
          <w:lang w:eastAsia="en-NZ"/>
          <w14:ligatures w14:val="none"/>
        </w:rPr>
        <w:lastRenderedPageBreak/>
        <w:drawing>
          <wp:inline distT="0" distB="0" distL="0" distR="0" wp14:anchorId="1D7B1678" wp14:editId="61CD6D7F">
            <wp:extent cx="12727470" cy="8621486"/>
            <wp:effectExtent l="0" t="0" r="0" b="8255"/>
            <wp:docPr id="1090012720" name="Picture 1" descr="A grid of numbers and symbol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0012720" name="Picture 1" descr="A grid of numbers and symbols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2747487" cy="86350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4347E0" w14:textId="2BA3D455" w:rsidR="005C2A3A" w:rsidRDefault="00C0794B" w:rsidP="00021073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eastAsia="en-NZ"/>
          <w14:ligatures w14:val="none"/>
        </w:rPr>
      </w:pPr>
      <w:r w:rsidRPr="00C0794B">
        <w:rPr>
          <w:rFonts w:ascii="Times New Roman" w:eastAsia="Times New Roman" w:hAnsi="Times New Roman" w:cs="Times New Roman"/>
          <w:noProof/>
          <w:kern w:val="0"/>
          <w:sz w:val="20"/>
          <w:szCs w:val="20"/>
          <w:lang w:eastAsia="en-NZ"/>
          <w14:ligatures w14:val="none"/>
        </w:rPr>
        <w:lastRenderedPageBreak/>
        <w:drawing>
          <wp:inline distT="0" distB="0" distL="0" distR="0" wp14:anchorId="15D8ACB7" wp14:editId="21E7B123">
            <wp:extent cx="12813475" cy="6081521"/>
            <wp:effectExtent l="0" t="0" r="7620" b="0"/>
            <wp:docPr id="31825264" name="Picture 1" descr="A graph with lines and dot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825264" name="Picture 1" descr="A graph with lines and dots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2824994" cy="60869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DDE724" w14:textId="77777777" w:rsidR="006E4AA4" w:rsidRDefault="006E4AA4" w:rsidP="00021073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eastAsia="en-NZ"/>
          <w14:ligatures w14:val="none"/>
        </w:rPr>
      </w:pPr>
    </w:p>
    <w:p w14:paraId="4FE7FE26" w14:textId="77777777" w:rsidR="006E4AA4" w:rsidRDefault="006E4AA4" w:rsidP="00021073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eastAsia="en-NZ"/>
          <w14:ligatures w14:val="none"/>
        </w:rPr>
      </w:pPr>
    </w:p>
    <w:p w14:paraId="7AE498B6" w14:textId="5EB7149A" w:rsidR="006E4AA4" w:rsidRDefault="006E4AA4" w:rsidP="00021073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eastAsia="en-NZ"/>
          <w14:ligatures w14:val="none"/>
        </w:rPr>
      </w:pPr>
    </w:p>
    <w:p w14:paraId="1E86CDE1" w14:textId="77777777" w:rsidR="006E4AA4" w:rsidRDefault="006E4AA4" w:rsidP="00021073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eastAsia="en-NZ"/>
          <w14:ligatures w14:val="none"/>
        </w:rPr>
      </w:pPr>
    </w:p>
    <w:p w14:paraId="53DACBE9" w14:textId="77777777" w:rsidR="006E4AA4" w:rsidRDefault="006E4AA4" w:rsidP="00021073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eastAsia="en-NZ"/>
          <w14:ligatures w14:val="none"/>
        </w:rPr>
      </w:pPr>
    </w:p>
    <w:p w14:paraId="5D8BE317" w14:textId="77777777" w:rsidR="006E4AA4" w:rsidRDefault="006E4AA4" w:rsidP="00021073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eastAsia="en-NZ"/>
          <w14:ligatures w14:val="none"/>
        </w:rPr>
      </w:pPr>
    </w:p>
    <w:p w14:paraId="44C97620" w14:textId="77777777" w:rsidR="006E4AA4" w:rsidRDefault="006E4AA4" w:rsidP="00021073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eastAsia="en-NZ"/>
          <w14:ligatures w14:val="none"/>
        </w:rPr>
      </w:pPr>
    </w:p>
    <w:p w14:paraId="6604CBB0" w14:textId="77777777" w:rsidR="006E4AA4" w:rsidRDefault="006E4AA4" w:rsidP="00021073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eastAsia="en-NZ"/>
          <w14:ligatures w14:val="none"/>
        </w:rPr>
      </w:pPr>
    </w:p>
    <w:p w14:paraId="5D8AD9B7" w14:textId="202A1F05" w:rsidR="006E4AA4" w:rsidRDefault="00A36701" w:rsidP="00021073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eastAsia="en-NZ"/>
          <w14:ligatures w14:val="none"/>
        </w:rPr>
      </w:pPr>
      <w:r w:rsidRPr="00A36701">
        <w:rPr>
          <w:rFonts w:ascii="Times New Roman" w:eastAsia="Times New Roman" w:hAnsi="Times New Roman" w:cs="Times New Roman"/>
          <w:noProof/>
          <w:kern w:val="0"/>
          <w:sz w:val="20"/>
          <w:szCs w:val="20"/>
          <w:lang w:eastAsia="en-NZ"/>
          <w14:ligatures w14:val="none"/>
        </w:rPr>
        <w:lastRenderedPageBreak/>
        <w:drawing>
          <wp:inline distT="0" distB="0" distL="0" distR="0" wp14:anchorId="0AF4B40C" wp14:editId="7A8C0A52">
            <wp:extent cx="11159936" cy="8633361"/>
            <wp:effectExtent l="0" t="0" r="3810" b="0"/>
            <wp:docPr id="1669167000" name="Picture 1" descr="A table of numbers and letter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9167000" name="Picture 1" descr="A table of numbers and letters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1170940" cy="86418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C8056B" w14:textId="41DA9C2C" w:rsidR="006E4AA4" w:rsidRDefault="00806DC8" w:rsidP="00021073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eastAsia="en-NZ"/>
          <w14:ligatures w14:val="none"/>
        </w:rPr>
      </w:pPr>
      <w:r w:rsidRPr="00806DC8">
        <w:rPr>
          <w:rFonts w:ascii="Times New Roman" w:eastAsia="Times New Roman" w:hAnsi="Times New Roman" w:cs="Times New Roman"/>
          <w:noProof/>
          <w:kern w:val="0"/>
          <w:sz w:val="20"/>
          <w:szCs w:val="20"/>
          <w:lang w:eastAsia="en-NZ"/>
          <w14:ligatures w14:val="none"/>
        </w:rPr>
        <w:lastRenderedPageBreak/>
        <w:drawing>
          <wp:inline distT="0" distB="0" distL="0" distR="0" wp14:anchorId="7AA617FA" wp14:editId="1E56638F">
            <wp:extent cx="11023694" cy="8573985"/>
            <wp:effectExtent l="0" t="0" r="6350" b="0"/>
            <wp:docPr id="1275250633" name="Picture 1" descr="A chart with many different colored lin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5250633" name="Picture 1" descr="A chart with many different colored lines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1037351" cy="85846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AA466F" w14:textId="4F764F10" w:rsidR="006E4AA4" w:rsidRDefault="00376144" w:rsidP="00021073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eastAsia="en-NZ"/>
          <w14:ligatures w14:val="none"/>
        </w:rPr>
      </w:pPr>
      <w:r w:rsidRPr="00376144">
        <w:rPr>
          <w:rFonts w:ascii="Times New Roman" w:eastAsia="Times New Roman" w:hAnsi="Times New Roman" w:cs="Times New Roman"/>
          <w:noProof/>
          <w:kern w:val="0"/>
          <w:sz w:val="20"/>
          <w:szCs w:val="20"/>
          <w:lang w:eastAsia="en-NZ"/>
          <w14:ligatures w14:val="none"/>
        </w:rPr>
        <w:lastRenderedPageBreak/>
        <w:drawing>
          <wp:inline distT="0" distB="0" distL="0" distR="0" wp14:anchorId="08C3F787" wp14:editId="21785755">
            <wp:extent cx="11093251" cy="5973289"/>
            <wp:effectExtent l="0" t="0" r="0" b="8890"/>
            <wp:docPr id="1102023381" name="Picture 1" descr="A grid of lines with different colored lin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2023381" name="Picture 1" descr="A grid of lines with different colored lines&#10;&#10;AI-generated content may be incorrec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1110851" cy="5982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DDE4BB" w14:textId="77777777" w:rsidR="006E4AA4" w:rsidRDefault="006E4AA4" w:rsidP="00021073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eastAsia="en-NZ"/>
          <w14:ligatures w14:val="none"/>
        </w:rPr>
      </w:pPr>
    </w:p>
    <w:p w14:paraId="3A462FF9" w14:textId="77777777" w:rsidR="006E4AA4" w:rsidRDefault="006E4AA4" w:rsidP="00021073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eastAsia="en-NZ"/>
          <w14:ligatures w14:val="none"/>
        </w:rPr>
      </w:pPr>
    </w:p>
    <w:p w14:paraId="2F01913E" w14:textId="1FB94E4F" w:rsidR="006E4AA4" w:rsidRDefault="006E4AA4" w:rsidP="00021073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eastAsia="en-NZ"/>
          <w14:ligatures w14:val="none"/>
        </w:rPr>
      </w:pPr>
    </w:p>
    <w:p w14:paraId="0657BE64" w14:textId="77777777" w:rsidR="00664FBD" w:rsidRDefault="00664FBD" w:rsidP="00021073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eastAsia="en-NZ"/>
          <w14:ligatures w14:val="none"/>
        </w:rPr>
      </w:pPr>
    </w:p>
    <w:p w14:paraId="17D62541" w14:textId="77777777" w:rsidR="00664FBD" w:rsidRDefault="00664FBD" w:rsidP="00021073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eastAsia="en-NZ"/>
          <w14:ligatures w14:val="none"/>
        </w:rPr>
      </w:pPr>
    </w:p>
    <w:p w14:paraId="267D7EC9" w14:textId="2C5629C0" w:rsidR="00664FBD" w:rsidRDefault="00664FBD" w:rsidP="00021073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eastAsia="en-NZ"/>
          <w14:ligatures w14:val="none"/>
        </w:rPr>
      </w:pPr>
    </w:p>
    <w:p w14:paraId="19569967" w14:textId="71D85A67" w:rsidR="00672894" w:rsidRDefault="00672894" w:rsidP="00021073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eastAsia="en-NZ"/>
          <w14:ligatures w14:val="none"/>
        </w:rPr>
        <w:sectPr w:rsidR="00672894" w:rsidSect="008F7BE0">
          <w:pgSz w:w="23808" w:h="16840" w:orient="landscape" w:code="8"/>
          <w:pgMar w:top="1440" w:right="1440" w:bottom="1440" w:left="1440" w:header="709" w:footer="709" w:gutter="0"/>
          <w:cols w:space="708"/>
          <w:docGrid w:linePitch="360"/>
        </w:sectPr>
      </w:pPr>
    </w:p>
    <w:p w14:paraId="180BF1A9" w14:textId="326E2EF5" w:rsidR="00021073" w:rsidRDefault="00021073" w:rsidP="00021073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eastAsia="en-NZ"/>
          <w14:ligatures w14:val="none"/>
        </w:rPr>
      </w:pPr>
      <w:r w:rsidRPr="00DA7FEA">
        <w:rPr>
          <w:rFonts w:ascii="Times New Roman" w:eastAsia="Times New Roman" w:hAnsi="Times New Roman" w:cs="Times New Roman"/>
          <w:kern w:val="0"/>
          <w:sz w:val="20"/>
          <w:szCs w:val="20"/>
          <w:lang w:eastAsia="en-NZ"/>
          <w14:ligatures w14:val="none"/>
        </w:rPr>
        <w:lastRenderedPageBreak/>
        <w:t>Appendix 6: Interview Questions</w:t>
      </w:r>
    </w:p>
    <w:p w14:paraId="60D500B9" w14:textId="1577F309" w:rsidR="00BB008A" w:rsidRPr="0000137F" w:rsidRDefault="00BB008A" w:rsidP="0098458A">
      <w:p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sectPr w:rsidR="00BB008A" w:rsidRPr="0000137F" w:rsidSect="0069611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C332DF" w14:textId="77777777" w:rsidR="00E05716" w:rsidRDefault="00E05716" w:rsidP="00C20849">
      <w:pPr>
        <w:spacing w:after="0" w:line="240" w:lineRule="auto"/>
      </w:pPr>
      <w:r>
        <w:separator/>
      </w:r>
    </w:p>
  </w:endnote>
  <w:endnote w:type="continuationSeparator" w:id="0">
    <w:p w14:paraId="18FD7C5F" w14:textId="77777777" w:rsidR="00E05716" w:rsidRDefault="00E05716" w:rsidP="00C208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rial Unicode MS">
    <w:panose1 w:val="020B0604020202020204"/>
    <w:charset w:val="80"/>
    <w:family w:val="swiss"/>
    <w:pitch w:val="variable"/>
    <w:sig w:usb0="F7FFAEFF" w:usb1="F9DFFFFF" w:usb2="0000007F" w:usb3="00000000" w:csb0="003F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roxima Nova">
    <w:altName w:val="Tahoma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45 Ligh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ia Core Book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Bariol Regular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Bliss 2 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61130C" w14:textId="77777777" w:rsidR="006C5078" w:rsidRDefault="006C5078" w:rsidP="00C20849">
    <w:pPr>
      <w:pBdr>
        <w:top w:val="single" w:sz="4" w:space="4" w:color="000000"/>
      </w:pBdr>
      <w:tabs>
        <w:tab w:val="right" w:pos="8844"/>
      </w:tabs>
      <w:adjustRightInd w:val="0"/>
      <w:snapToGrid w:val="0"/>
      <w:spacing w:before="480" w:line="100" w:lineRule="exact"/>
      <w:rPr>
        <w:i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A3072E" w14:textId="77777777" w:rsidR="00E05716" w:rsidRDefault="00E05716" w:rsidP="00C20849">
      <w:pPr>
        <w:spacing w:after="0" w:line="240" w:lineRule="auto"/>
      </w:pPr>
      <w:r>
        <w:separator/>
      </w:r>
    </w:p>
  </w:footnote>
  <w:footnote w:type="continuationSeparator" w:id="0">
    <w:p w14:paraId="111B6106" w14:textId="77777777" w:rsidR="00E05716" w:rsidRDefault="00E05716" w:rsidP="00C208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B09212" w14:textId="77777777" w:rsidR="006C5078" w:rsidRDefault="006C5078" w:rsidP="00C75534">
    <w:pPr>
      <w:pStyle w:val="Header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FA93AA" w14:textId="360FDC1D" w:rsidR="006C5078" w:rsidRDefault="006C253A" w:rsidP="00581562">
    <w:pPr>
      <w:tabs>
        <w:tab w:val="right" w:pos="10466"/>
      </w:tabs>
      <w:adjustRightInd w:val="0"/>
      <w:snapToGrid w:val="0"/>
      <w:rPr>
        <w:sz w:val="16"/>
      </w:rPr>
    </w:pPr>
    <w:r>
      <w:rPr>
        <w:sz w:val="16"/>
      </w:rPr>
      <w:tab/>
    </w:r>
    <w:r>
      <w:rPr>
        <w:sz w:val="16"/>
      </w:rPr>
      <w:fldChar w:fldCharType="begin"/>
    </w:r>
    <w:r>
      <w:rPr>
        <w:sz w:val="16"/>
      </w:rPr>
      <w:instrText xml:space="preserve"> PAGE   \* MERGEFORMAT </w:instrText>
    </w:r>
    <w:r>
      <w:rPr>
        <w:sz w:val="16"/>
      </w:rPr>
      <w:fldChar w:fldCharType="separate"/>
    </w:r>
    <w:r>
      <w:rPr>
        <w:sz w:val="16"/>
      </w:rPr>
      <w:t>5</w:t>
    </w:r>
    <w:r>
      <w:rPr>
        <w:sz w:val="16"/>
      </w:rPr>
      <w:fldChar w:fldCharType="end"/>
    </w:r>
    <w:r>
      <w:rPr>
        <w:sz w:val="16"/>
      </w:rPr>
      <w:t xml:space="preserve"> of </w:t>
    </w:r>
    <w:r>
      <w:rPr>
        <w:sz w:val="16"/>
      </w:rPr>
      <w:fldChar w:fldCharType="begin"/>
    </w:r>
    <w:r>
      <w:rPr>
        <w:sz w:val="16"/>
      </w:rPr>
      <w:instrText xml:space="preserve"> NUMPAGES   \* MERGEFORMAT </w:instrText>
    </w:r>
    <w:r>
      <w:rPr>
        <w:sz w:val="16"/>
      </w:rPr>
      <w:fldChar w:fldCharType="separate"/>
    </w:r>
    <w:r>
      <w:rPr>
        <w:sz w:val="16"/>
      </w:rPr>
      <w:t>5</w:t>
    </w:r>
    <w:r>
      <w:rPr>
        <w:sz w:val="16"/>
      </w:rPr>
      <w:fldChar w:fldCharType="end"/>
    </w:r>
  </w:p>
  <w:p w14:paraId="28FFD14D" w14:textId="77777777" w:rsidR="006C5078" w:rsidRPr="00604516" w:rsidRDefault="006C5078" w:rsidP="00100362">
    <w:pPr>
      <w:pBdr>
        <w:bottom w:val="single" w:sz="4" w:space="1" w:color="000000"/>
      </w:pBdr>
      <w:tabs>
        <w:tab w:val="right" w:pos="8844"/>
      </w:tabs>
      <w:adjustRightInd w:val="0"/>
      <w:snapToGrid w:val="0"/>
      <w:spacing w:after="480" w:line="100" w:lineRule="exact"/>
      <w:rPr>
        <w:sz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487" w:type="dxa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679"/>
      <w:gridCol w:w="4535"/>
      <w:gridCol w:w="2273"/>
    </w:tblGrid>
    <w:tr w:rsidR="00417A2E" w:rsidRPr="00581562" w14:paraId="66F9C3D1" w14:textId="77777777" w:rsidTr="00146738">
      <w:trPr>
        <w:trHeight w:val="686"/>
      </w:trPr>
      <w:tc>
        <w:tcPr>
          <w:tcW w:w="3679" w:type="dxa"/>
          <w:vAlign w:val="center"/>
        </w:tcPr>
        <w:p w14:paraId="0DE5189E" w14:textId="5AAC7B49" w:rsidR="006C5078" w:rsidRPr="00E61F03" w:rsidRDefault="006C5078" w:rsidP="00581562">
          <w:pPr>
            <w:pStyle w:val="Header"/>
            <w:pBdr>
              <w:bottom w:val="none" w:sz="0" w:space="0" w:color="auto"/>
            </w:pBdr>
            <w:jc w:val="left"/>
            <w:rPr>
              <w:rFonts w:eastAsia="DengXian"/>
              <w:b/>
              <w:bCs/>
            </w:rPr>
          </w:pPr>
        </w:p>
      </w:tc>
      <w:tc>
        <w:tcPr>
          <w:tcW w:w="4535" w:type="dxa"/>
          <w:vAlign w:val="center"/>
        </w:tcPr>
        <w:p w14:paraId="28EE29F6" w14:textId="77777777" w:rsidR="006C5078" w:rsidRPr="00E61F03" w:rsidRDefault="006C5078" w:rsidP="00581562">
          <w:pPr>
            <w:pStyle w:val="Header"/>
            <w:pBdr>
              <w:bottom w:val="none" w:sz="0" w:space="0" w:color="auto"/>
            </w:pBdr>
            <w:rPr>
              <w:rFonts w:eastAsia="DengXian"/>
              <w:b/>
              <w:bCs/>
            </w:rPr>
          </w:pPr>
        </w:p>
      </w:tc>
      <w:tc>
        <w:tcPr>
          <w:tcW w:w="2273" w:type="dxa"/>
          <w:vAlign w:val="center"/>
        </w:tcPr>
        <w:p w14:paraId="53CC7D8F" w14:textId="2DF7BE73" w:rsidR="006C5078" w:rsidRPr="00E61F03" w:rsidRDefault="006C5078" w:rsidP="00146738">
          <w:pPr>
            <w:pStyle w:val="Header"/>
            <w:pBdr>
              <w:bottom w:val="none" w:sz="0" w:space="0" w:color="auto"/>
            </w:pBdr>
            <w:jc w:val="right"/>
            <w:rPr>
              <w:rFonts w:eastAsia="DengXian"/>
              <w:b/>
              <w:bCs/>
            </w:rPr>
          </w:pPr>
        </w:p>
      </w:tc>
    </w:tr>
  </w:tbl>
  <w:p w14:paraId="16DA2635" w14:textId="77777777" w:rsidR="006C5078" w:rsidRPr="00417A2E" w:rsidRDefault="006C5078" w:rsidP="00100362">
    <w:pPr>
      <w:pBdr>
        <w:bottom w:val="single" w:sz="4" w:space="1" w:color="000000"/>
      </w:pBdr>
      <w:adjustRightInd w:val="0"/>
      <w:snapToGrid w:val="0"/>
      <w:spacing w:line="100" w:lineRule="exac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D6BA1"/>
    <w:multiLevelType w:val="multilevel"/>
    <w:tmpl w:val="BB2659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2E95A8B"/>
    <w:multiLevelType w:val="multilevel"/>
    <w:tmpl w:val="C21C54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A97764E"/>
    <w:multiLevelType w:val="multilevel"/>
    <w:tmpl w:val="B8D433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DEC424C"/>
    <w:multiLevelType w:val="multilevel"/>
    <w:tmpl w:val="31C49C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181416F"/>
    <w:multiLevelType w:val="multilevel"/>
    <w:tmpl w:val="4044F2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2"/>
      <w:numFmt w:val="decimal"/>
      <w:isLgl/>
      <w:lvlText w:val="%1.%2"/>
      <w:lvlJc w:val="left"/>
      <w:pPr>
        <w:ind w:left="1488" w:hanging="444"/>
      </w:pPr>
      <w:rPr>
        <w:rFonts w:hint="default"/>
      </w:rPr>
    </w:lvl>
    <w:lvl w:ilvl="2">
      <w:start w:val="2"/>
      <w:numFmt w:val="decimal"/>
      <w:isLgl/>
      <w:lvlText w:val="%1.%2.%3"/>
      <w:lvlJc w:val="left"/>
      <w:pPr>
        <w:ind w:left="244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13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17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86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90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588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272" w:hanging="1440"/>
      </w:pPr>
      <w:rPr>
        <w:rFonts w:hint="default"/>
      </w:rPr>
    </w:lvl>
  </w:abstractNum>
  <w:abstractNum w:abstractNumId="5" w15:restartNumberingAfterBreak="0">
    <w:nsid w:val="11A4765D"/>
    <w:multiLevelType w:val="multilevel"/>
    <w:tmpl w:val="5D8660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5120DC5"/>
    <w:multiLevelType w:val="hybridMultilevel"/>
    <w:tmpl w:val="732CDCD8"/>
    <w:lvl w:ilvl="0" w:tplc="DAE64F30">
      <w:start w:val="1"/>
      <w:numFmt w:val="decimal"/>
      <w:lvlRestart w:val="0"/>
      <w:pStyle w:val="MDPI71References"/>
      <w:lvlText w:val="%1."/>
      <w:lvlJc w:val="left"/>
      <w:pPr>
        <w:ind w:left="425" w:hanging="425"/>
      </w:pPr>
      <w:rPr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1D5B6F"/>
    <w:multiLevelType w:val="multilevel"/>
    <w:tmpl w:val="14D23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8B468F5"/>
    <w:multiLevelType w:val="hybridMultilevel"/>
    <w:tmpl w:val="2E76CFFC"/>
    <w:lvl w:ilvl="0" w:tplc="37BED858">
      <w:start w:val="1"/>
      <w:numFmt w:val="bullet"/>
      <w:lvlRestart w:val="0"/>
      <w:pStyle w:val="MDPI38bullet"/>
      <w:lvlText w:val=""/>
      <w:lvlJc w:val="left"/>
      <w:pPr>
        <w:ind w:left="3033" w:hanging="425"/>
      </w:pPr>
      <w:rPr>
        <w:rFonts w:ascii="Symbol" w:hAnsi="Symbol" w:hint="default"/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CA17BC"/>
    <w:multiLevelType w:val="multilevel"/>
    <w:tmpl w:val="689CAA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64139B1"/>
    <w:multiLevelType w:val="hybridMultilevel"/>
    <w:tmpl w:val="CC265E30"/>
    <w:lvl w:ilvl="0" w:tplc="82324EC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0A383A"/>
    <w:multiLevelType w:val="multilevel"/>
    <w:tmpl w:val="6A1C3EFA"/>
    <w:lvl w:ilvl="0">
      <w:start w:val="4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2D734017"/>
    <w:multiLevelType w:val="multilevel"/>
    <w:tmpl w:val="BB2659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D9C76AF"/>
    <w:multiLevelType w:val="multilevel"/>
    <w:tmpl w:val="B1AA7A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07C395A"/>
    <w:multiLevelType w:val="multilevel"/>
    <w:tmpl w:val="F3521F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2FF10BD"/>
    <w:multiLevelType w:val="multilevel"/>
    <w:tmpl w:val="C262D2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44A3321"/>
    <w:multiLevelType w:val="hybridMultilevel"/>
    <w:tmpl w:val="24A8BB30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9381B"/>
    <w:multiLevelType w:val="multilevel"/>
    <w:tmpl w:val="4C6E70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ACE3A83"/>
    <w:multiLevelType w:val="multilevel"/>
    <w:tmpl w:val="E2C661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1937891"/>
    <w:multiLevelType w:val="multilevel"/>
    <w:tmpl w:val="5E14A0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1F93037"/>
    <w:multiLevelType w:val="multilevel"/>
    <w:tmpl w:val="BB2659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33226D5"/>
    <w:multiLevelType w:val="multilevel"/>
    <w:tmpl w:val="C2C212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96443D7"/>
    <w:multiLevelType w:val="multilevel"/>
    <w:tmpl w:val="AD1823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B9253F5"/>
    <w:multiLevelType w:val="multilevel"/>
    <w:tmpl w:val="274E23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C9420A1"/>
    <w:multiLevelType w:val="multilevel"/>
    <w:tmpl w:val="E9BC69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CB907EF"/>
    <w:multiLevelType w:val="multilevel"/>
    <w:tmpl w:val="13FE36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F92526C"/>
    <w:multiLevelType w:val="multilevel"/>
    <w:tmpl w:val="8D849D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30416FF"/>
    <w:multiLevelType w:val="multilevel"/>
    <w:tmpl w:val="BB2659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B440A11"/>
    <w:multiLevelType w:val="multilevel"/>
    <w:tmpl w:val="B42EDC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5BE6612E"/>
    <w:multiLevelType w:val="multilevel"/>
    <w:tmpl w:val="BB2659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36D09C0"/>
    <w:multiLevelType w:val="hybridMultilevel"/>
    <w:tmpl w:val="92CC1AD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46A0179"/>
    <w:multiLevelType w:val="hybridMultilevel"/>
    <w:tmpl w:val="C5BC3214"/>
    <w:lvl w:ilvl="0" w:tplc="A1A00422">
      <w:numFmt w:val="bullet"/>
      <w:lvlText w:val="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4D16DAD"/>
    <w:multiLevelType w:val="hybridMultilevel"/>
    <w:tmpl w:val="70CEF086"/>
    <w:lvl w:ilvl="0" w:tplc="C0A8820C">
      <w:start w:val="14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6F33D53"/>
    <w:multiLevelType w:val="multilevel"/>
    <w:tmpl w:val="BB2659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6863745B"/>
    <w:multiLevelType w:val="multilevel"/>
    <w:tmpl w:val="4AC003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697E4961"/>
    <w:multiLevelType w:val="hybridMultilevel"/>
    <w:tmpl w:val="8A346ECA"/>
    <w:lvl w:ilvl="0" w:tplc="73E46D6E">
      <w:start w:val="1"/>
      <w:numFmt w:val="decimal"/>
      <w:lvlRestart w:val="0"/>
      <w:pStyle w:val="MDPI37itemize"/>
      <w:lvlText w:val="%1."/>
      <w:lvlJc w:val="left"/>
      <w:pPr>
        <w:ind w:left="3033" w:hanging="425"/>
      </w:pPr>
      <w:rPr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4048" w:hanging="360"/>
      </w:pPr>
    </w:lvl>
    <w:lvl w:ilvl="2" w:tplc="0409001B" w:tentative="1">
      <w:start w:val="1"/>
      <w:numFmt w:val="lowerRoman"/>
      <w:lvlText w:val="%3."/>
      <w:lvlJc w:val="right"/>
      <w:pPr>
        <w:ind w:left="4768" w:hanging="180"/>
      </w:pPr>
    </w:lvl>
    <w:lvl w:ilvl="3" w:tplc="0409000F" w:tentative="1">
      <w:start w:val="1"/>
      <w:numFmt w:val="decimal"/>
      <w:lvlText w:val="%4."/>
      <w:lvlJc w:val="left"/>
      <w:pPr>
        <w:ind w:left="5488" w:hanging="360"/>
      </w:pPr>
    </w:lvl>
    <w:lvl w:ilvl="4" w:tplc="04090019" w:tentative="1">
      <w:start w:val="1"/>
      <w:numFmt w:val="lowerLetter"/>
      <w:lvlText w:val="%5."/>
      <w:lvlJc w:val="left"/>
      <w:pPr>
        <w:ind w:left="6208" w:hanging="360"/>
      </w:pPr>
    </w:lvl>
    <w:lvl w:ilvl="5" w:tplc="0409001B" w:tentative="1">
      <w:start w:val="1"/>
      <w:numFmt w:val="lowerRoman"/>
      <w:lvlText w:val="%6."/>
      <w:lvlJc w:val="right"/>
      <w:pPr>
        <w:ind w:left="6928" w:hanging="180"/>
      </w:pPr>
    </w:lvl>
    <w:lvl w:ilvl="6" w:tplc="0409000F" w:tentative="1">
      <w:start w:val="1"/>
      <w:numFmt w:val="decimal"/>
      <w:lvlText w:val="%7."/>
      <w:lvlJc w:val="left"/>
      <w:pPr>
        <w:ind w:left="7648" w:hanging="360"/>
      </w:pPr>
    </w:lvl>
    <w:lvl w:ilvl="7" w:tplc="04090019" w:tentative="1">
      <w:start w:val="1"/>
      <w:numFmt w:val="lowerLetter"/>
      <w:lvlText w:val="%8."/>
      <w:lvlJc w:val="left"/>
      <w:pPr>
        <w:ind w:left="8368" w:hanging="360"/>
      </w:pPr>
    </w:lvl>
    <w:lvl w:ilvl="8" w:tplc="0409001B" w:tentative="1">
      <w:start w:val="1"/>
      <w:numFmt w:val="lowerRoman"/>
      <w:lvlText w:val="%9."/>
      <w:lvlJc w:val="right"/>
      <w:pPr>
        <w:ind w:left="9088" w:hanging="180"/>
      </w:pPr>
    </w:lvl>
  </w:abstractNum>
  <w:abstractNum w:abstractNumId="36" w15:restartNumberingAfterBreak="0">
    <w:nsid w:val="70250016"/>
    <w:multiLevelType w:val="multilevel"/>
    <w:tmpl w:val="FEFEE1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1A46B34"/>
    <w:multiLevelType w:val="multilevel"/>
    <w:tmpl w:val="E44E3B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DEF0186"/>
    <w:multiLevelType w:val="hybridMultilevel"/>
    <w:tmpl w:val="C36C9BEA"/>
    <w:lvl w:ilvl="0" w:tplc="4B8CB574">
      <w:start w:val="1"/>
      <w:numFmt w:val="decimal"/>
      <w:lvlRestart w:val="0"/>
      <w:pStyle w:val="MDPI71FootNotes"/>
      <w:lvlText w:val="%1."/>
      <w:lvlJc w:val="left"/>
      <w:pPr>
        <w:ind w:left="425" w:hanging="425"/>
      </w:pPr>
      <w:rPr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3"/>
  </w:num>
  <w:num w:numId="3">
    <w:abstractNumId w:val="26"/>
  </w:num>
  <w:num w:numId="4">
    <w:abstractNumId w:val="7"/>
  </w:num>
  <w:num w:numId="5">
    <w:abstractNumId w:val="37"/>
  </w:num>
  <w:num w:numId="6">
    <w:abstractNumId w:val="15"/>
  </w:num>
  <w:num w:numId="7">
    <w:abstractNumId w:val="25"/>
  </w:num>
  <w:num w:numId="8">
    <w:abstractNumId w:val="8"/>
  </w:num>
  <w:num w:numId="9">
    <w:abstractNumId w:val="38"/>
  </w:num>
  <w:num w:numId="10">
    <w:abstractNumId w:val="35"/>
  </w:num>
  <w:num w:numId="11">
    <w:abstractNumId w:val="6"/>
  </w:num>
  <w:num w:numId="12">
    <w:abstractNumId w:val="22"/>
  </w:num>
  <w:num w:numId="13">
    <w:abstractNumId w:val="13"/>
  </w:num>
  <w:num w:numId="14">
    <w:abstractNumId w:val="9"/>
  </w:num>
  <w:num w:numId="15">
    <w:abstractNumId w:val="5"/>
  </w:num>
  <w:num w:numId="16">
    <w:abstractNumId w:val="23"/>
  </w:num>
  <w:num w:numId="17">
    <w:abstractNumId w:val="24"/>
  </w:num>
  <w:num w:numId="18">
    <w:abstractNumId w:val="28"/>
  </w:num>
  <w:num w:numId="19">
    <w:abstractNumId w:val="20"/>
  </w:num>
  <w:num w:numId="20">
    <w:abstractNumId w:val="17"/>
  </w:num>
  <w:num w:numId="21">
    <w:abstractNumId w:val="16"/>
  </w:num>
  <w:num w:numId="22">
    <w:abstractNumId w:val="11"/>
  </w:num>
  <w:num w:numId="23">
    <w:abstractNumId w:val="14"/>
  </w:num>
  <w:num w:numId="24">
    <w:abstractNumId w:val="36"/>
  </w:num>
  <w:num w:numId="25">
    <w:abstractNumId w:val="21"/>
  </w:num>
  <w:num w:numId="26">
    <w:abstractNumId w:val="10"/>
  </w:num>
  <w:num w:numId="27">
    <w:abstractNumId w:val="34"/>
  </w:num>
  <w:num w:numId="28">
    <w:abstractNumId w:val="2"/>
  </w:num>
  <w:num w:numId="29">
    <w:abstractNumId w:val="32"/>
  </w:num>
  <w:num w:numId="30">
    <w:abstractNumId w:val="30"/>
  </w:num>
  <w:num w:numId="31">
    <w:abstractNumId w:val="31"/>
  </w:num>
  <w:num w:numId="32">
    <w:abstractNumId w:val="27"/>
  </w:num>
  <w:num w:numId="33">
    <w:abstractNumId w:val="33"/>
  </w:num>
  <w:num w:numId="34">
    <w:abstractNumId w:val="12"/>
  </w:num>
  <w:num w:numId="35">
    <w:abstractNumId w:val="0"/>
  </w:num>
  <w:num w:numId="36">
    <w:abstractNumId w:val="29"/>
  </w:num>
  <w:num w:numId="37">
    <w:abstractNumId w:val="19"/>
  </w:num>
  <w:num w:numId="38">
    <w:abstractNumId w:val="4"/>
  </w:num>
  <w:num w:numId="39">
    <w:abstractNumId w:val="1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CwtDQzMLEwMzQxNTBW0lEKTi0uzszPAykwrAUA00YFd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7th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5B55F6"/>
    <w:rsid w:val="0000137F"/>
    <w:rsid w:val="00004B0B"/>
    <w:rsid w:val="00004FAD"/>
    <w:rsid w:val="000056D5"/>
    <w:rsid w:val="000061CE"/>
    <w:rsid w:val="000061D7"/>
    <w:rsid w:val="000068BA"/>
    <w:rsid w:val="0001052E"/>
    <w:rsid w:val="00010649"/>
    <w:rsid w:val="00010E8A"/>
    <w:rsid w:val="00011AAF"/>
    <w:rsid w:val="00011C1E"/>
    <w:rsid w:val="00011F9C"/>
    <w:rsid w:val="00013C90"/>
    <w:rsid w:val="0001486D"/>
    <w:rsid w:val="00015235"/>
    <w:rsid w:val="00021073"/>
    <w:rsid w:val="00021A61"/>
    <w:rsid w:val="00021D53"/>
    <w:rsid w:val="00023375"/>
    <w:rsid w:val="000238AB"/>
    <w:rsid w:val="000253E7"/>
    <w:rsid w:val="00026084"/>
    <w:rsid w:val="00027B8A"/>
    <w:rsid w:val="000301F0"/>
    <w:rsid w:val="000306A7"/>
    <w:rsid w:val="0003396E"/>
    <w:rsid w:val="00040C06"/>
    <w:rsid w:val="000410F5"/>
    <w:rsid w:val="00042464"/>
    <w:rsid w:val="00046AEC"/>
    <w:rsid w:val="00047918"/>
    <w:rsid w:val="00050D20"/>
    <w:rsid w:val="0005330B"/>
    <w:rsid w:val="00060B70"/>
    <w:rsid w:val="00062C91"/>
    <w:rsid w:val="000636AA"/>
    <w:rsid w:val="00065DFF"/>
    <w:rsid w:val="00070D1F"/>
    <w:rsid w:val="000716ED"/>
    <w:rsid w:val="00071939"/>
    <w:rsid w:val="0007350C"/>
    <w:rsid w:val="0007490D"/>
    <w:rsid w:val="0007505F"/>
    <w:rsid w:val="00080EB5"/>
    <w:rsid w:val="00081919"/>
    <w:rsid w:val="00082027"/>
    <w:rsid w:val="000839FE"/>
    <w:rsid w:val="0009283C"/>
    <w:rsid w:val="00092C20"/>
    <w:rsid w:val="000930D4"/>
    <w:rsid w:val="00093376"/>
    <w:rsid w:val="000940C0"/>
    <w:rsid w:val="00094452"/>
    <w:rsid w:val="00094E75"/>
    <w:rsid w:val="000958F6"/>
    <w:rsid w:val="00096E90"/>
    <w:rsid w:val="000A0D21"/>
    <w:rsid w:val="000A2CAD"/>
    <w:rsid w:val="000A4469"/>
    <w:rsid w:val="000A67D6"/>
    <w:rsid w:val="000A6CFA"/>
    <w:rsid w:val="000A77DE"/>
    <w:rsid w:val="000A7F95"/>
    <w:rsid w:val="000B0173"/>
    <w:rsid w:val="000B4FC4"/>
    <w:rsid w:val="000B5A61"/>
    <w:rsid w:val="000B6D07"/>
    <w:rsid w:val="000B6EDB"/>
    <w:rsid w:val="000B7CC1"/>
    <w:rsid w:val="000B7D37"/>
    <w:rsid w:val="000C0F39"/>
    <w:rsid w:val="000C4901"/>
    <w:rsid w:val="000C50F6"/>
    <w:rsid w:val="000C5535"/>
    <w:rsid w:val="000C6DCB"/>
    <w:rsid w:val="000C7C14"/>
    <w:rsid w:val="000D305C"/>
    <w:rsid w:val="000D35AE"/>
    <w:rsid w:val="000D5459"/>
    <w:rsid w:val="000D58A6"/>
    <w:rsid w:val="000D799D"/>
    <w:rsid w:val="000D7F3B"/>
    <w:rsid w:val="000E0909"/>
    <w:rsid w:val="000E0FD2"/>
    <w:rsid w:val="000E1045"/>
    <w:rsid w:val="000E3D75"/>
    <w:rsid w:val="000E3FF9"/>
    <w:rsid w:val="000E4D07"/>
    <w:rsid w:val="000E59DB"/>
    <w:rsid w:val="000E6547"/>
    <w:rsid w:val="000E6B16"/>
    <w:rsid w:val="000E6CC8"/>
    <w:rsid w:val="000E72EC"/>
    <w:rsid w:val="000E7C98"/>
    <w:rsid w:val="000F0A03"/>
    <w:rsid w:val="000F1D33"/>
    <w:rsid w:val="000F20BF"/>
    <w:rsid w:val="000F2AAD"/>
    <w:rsid w:val="000F3B68"/>
    <w:rsid w:val="000F4DB2"/>
    <w:rsid w:val="000F57C6"/>
    <w:rsid w:val="000F6019"/>
    <w:rsid w:val="000F612C"/>
    <w:rsid w:val="00102150"/>
    <w:rsid w:val="001035E7"/>
    <w:rsid w:val="00106B25"/>
    <w:rsid w:val="00111497"/>
    <w:rsid w:val="00112B8C"/>
    <w:rsid w:val="00113170"/>
    <w:rsid w:val="00113B23"/>
    <w:rsid w:val="0011404B"/>
    <w:rsid w:val="00114FEF"/>
    <w:rsid w:val="0011554F"/>
    <w:rsid w:val="00115CF5"/>
    <w:rsid w:val="00117ACE"/>
    <w:rsid w:val="00117FFD"/>
    <w:rsid w:val="0012141E"/>
    <w:rsid w:val="00127CB1"/>
    <w:rsid w:val="00130B7D"/>
    <w:rsid w:val="00130D97"/>
    <w:rsid w:val="00132A30"/>
    <w:rsid w:val="001340D0"/>
    <w:rsid w:val="00134A67"/>
    <w:rsid w:val="001356EB"/>
    <w:rsid w:val="00136852"/>
    <w:rsid w:val="001377B2"/>
    <w:rsid w:val="00140D70"/>
    <w:rsid w:val="00141538"/>
    <w:rsid w:val="00142908"/>
    <w:rsid w:val="00142A3B"/>
    <w:rsid w:val="00143DE9"/>
    <w:rsid w:val="00147B52"/>
    <w:rsid w:val="00147ED7"/>
    <w:rsid w:val="00150E04"/>
    <w:rsid w:val="0015101D"/>
    <w:rsid w:val="0015216B"/>
    <w:rsid w:val="00155FD3"/>
    <w:rsid w:val="00156514"/>
    <w:rsid w:val="00160583"/>
    <w:rsid w:val="0016195E"/>
    <w:rsid w:val="001622AE"/>
    <w:rsid w:val="00163D28"/>
    <w:rsid w:val="00164B8E"/>
    <w:rsid w:val="00166474"/>
    <w:rsid w:val="00166A62"/>
    <w:rsid w:val="00170005"/>
    <w:rsid w:val="00170CD8"/>
    <w:rsid w:val="0017236A"/>
    <w:rsid w:val="00172921"/>
    <w:rsid w:val="00172F6A"/>
    <w:rsid w:val="00173493"/>
    <w:rsid w:val="001740EB"/>
    <w:rsid w:val="00175506"/>
    <w:rsid w:val="0018251D"/>
    <w:rsid w:val="001826F3"/>
    <w:rsid w:val="00182E90"/>
    <w:rsid w:val="00183BE2"/>
    <w:rsid w:val="001900A2"/>
    <w:rsid w:val="001904A0"/>
    <w:rsid w:val="001934F3"/>
    <w:rsid w:val="0019361C"/>
    <w:rsid w:val="001937E2"/>
    <w:rsid w:val="00197546"/>
    <w:rsid w:val="001A078C"/>
    <w:rsid w:val="001A2919"/>
    <w:rsid w:val="001A2999"/>
    <w:rsid w:val="001A3150"/>
    <w:rsid w:val="001A349E"/>
    <w:rsid w:val="001A492E"/>
    <w:rsid w:val="001A5D75"/>
    <w:rsid w:val="001B0B80"/>
    <w:rsid w:val="001B109A"/>
    <w:rsid w:val="001B3661"/>
    <w:rsid w:val="001B4489"/>
    <w:rsid w:val="001B4792"/>
    <w:rsid w:val="001B51A6"/>
    <w:rsid w:val="001B5CAB"/>
    <w:rsid w:val="001B6119"/>
    <w:rsid w:val="001B76E3"/>
    <w:rsid w:val="001B7DBE"/>
    <w:rsid w:val="001C0B4A"/>
    <w:rsid w:val="001C1E50"/>
    <w:rsid w:val="001C1ECD"/>
    <w:rsid w:val="001C657A"/>
    <w:rsid w:val="001C7B5C"/>
    <w:rsid w:val="001D2AE0"/>
    <w:rsid w:val="001D49BF"/>
    <w:rsid w:val="001D574E"/>
    <w:rsid w:val="001D6E18"/>
    <w:rsid w:val="001E25C1"/>
    <w:rsid w:val="001E41FC"/>
    <w:rsid w:val="001E5541"/>
    <w:rsid w:val="001E5976"/>
    <w:rsid w:val="001E65FF"/>
    <w:rsid w:val="001F0663"/>
    <w:rsid w:val="001F1860"/>
    <w:rsid w:val="001F3103"/>
    <w:rsid w:val="001F4178"/>
    <w:rsid w:val="001F53E9"/>
    <w:rsid w:val="00202B87"/>
    <w:rsid w:val="00202D26"/>
    <w:rsid w:val="002053FD"/>
    <w:rsid w:val="00205C51"/>
    <w:rsid w:val="00207028"/>
    <w:rsid w:val="00210C3D"/>
    <w:rsid w:val="00210E9C"/>
    <w:rsid w:val="00210F4B"/>
    <w:rsid w:val="002141D0"/>
    <w:rsid w:val="002162F6"/>
    <w:rsid w:val="0021651B"/>
    <w:rsid w:val="0021664C"/>
    <w:rsid w:val="002217B1"/>
    <w:rsid w:val="00221B5F"/>
    <w:rsid w:val="00223A5F"/>
    <w:rsid w:val="0022609C"/>
    <w:rsid w:val="00226CCC"/>
    <w:rsid w:val="00226ED2"/>
    <w:rsid w:val="00227077"/>
    <w:rsid w:val="0023062E"/>
    <w:rsid w:val="00232F77"/>
    <w:rsid w:val="00233160"/>
    <w:rsid w:val="002376D6"/>
    <w:rsid w:val="002407C4"/>
    <w:rsid w:val="0024449D"/>
    <w:rsid w:val="00244865"/>
    <w:rsid w:val="0025255A"/>
    <w:rsid w:val="00252961"/>
    <w:rsid w:val="002535E4"/>
    <w:rsid w:val="00253896"/>
    <w:rsid w:val="00253FD8"/>
    <w:rsid w:val="00254742"/>
    <w:rsid w:val="00254BD9"/>
    <w:rsid w:val="00255860"/>
    <w:rsid w:val="00256D07"/>
    <w:rsid w:val="002579B8"/>
    <w:rsid w:val="00263EE3"/>
    <w:rsid w:val="00264155"/>
    <w:rsid w:val="00266996"/>
    <w:rsid w:val="00267DF0"/>
    <w:rsid w:val="00270368"/>
    <w:rsid w:val="00270CBD"/>
    <w:rsid w:val="00270DA7"/>
    <w:rsid w:val="0027145B"/>
    <w:rsid w:val="0027421C"/>
    <w:rsid w:val="00275EB9"/>
    <w:rsid w:val="00276C89"/>
    <w:rsid w:val="00277970"/>
    <w:rsid w:val="00280637"/>
    <w:rsid w:val="0028066A"/>
    <w:rsid w:val="00280B60"/>
    <w:rsid w:val="002840BD"/>
    <w:rsid w:val="00284B0D"/>
    <w:rsid w:val="002854E9"/>
    <w:rsid w:val="002906CA"/>
    <w:rsid w:val="002907D4"/>
    <w:rsid w:val="00292623"/>
    <w:rsid w:val="00294DB3"/>
    <w:rsid w:val="0029714F"/>
    <w:rsid w:val="0029720F"/>
    <w:rsid w:val="00297CED"/>
    <w:rsid w:val="002A12F5"/>
    <w:rsid w:val="002A377F"/>
    <w:rsid w:val="002A418C"/>
    <w:rsid w:val="002A46C3"/>
    <w:rsid w:val="002A4E19"/>
    <w:rsid w:val="002A63BF"/>
    <w:rsid w:val="002B0AD8"/>
    <w:rsid w:val="002B1F4A"/>
    <w:rsid w:val="002B2846"/>
    <w:rsid w:val="002B4EF9"/>
    <w:rsid w:val="002C0236"/>
    <w:rsid w:val="002C063A"/>
    <w:rsid w:val="002C0C6F"/>
    <w:rsid w:val="002C39A1"/>
    <w:rsid w:val="002C78D1"/>
    <w:rsid w:val="002D17CE"/>
    <w:rsid w:val="002D2538"/>
    <w:rsid w:val="002D67EC"/>
    <w:rsid w:val="002E13B3"/>
    <w:rsid w:val="002E1A8F"/>
    <w:rsid w:val="002E4538"/>
    <w:rsid w:val="002E5470"/>
    <w:rsid w:val="002E5AE0"/>
    <w:rsid w:val="002E6607"/>
    <w:rsid w:val="002E71C9"/>
    <w:rsid w:val="002F1209"/>
    <w:rsid w:val="002F139E"/>
    <w:rsid w:val="002F41C4"/>
    <w:rsid w:val="002F53D5"/>
    <w:rsid w:val="002F6097"/>
    <w:rsid w:val="002F6860"/>
    <w:rsid w:val="00303792"/>
    <w:rsid w:val="00305818"/>
    <w:rsid w:val="00306B0A"/>
    <w:rsid w:val="00306BF0"/>
    <w:rsid w:val="00307CDC"/>
    <w:rsid w:val="00307FAD"/>
    <w:rsid w:val="00310F78"/>
    <w:rsid w:val="00315142"/>
    <w:rsid w:val="00320C01"/>
    <w:rsid w:val="00321664"/>
    <w:rsid w:val="0032275D"/>
    <w:rsid w:val="00323223"/>
    <w:rsid w:val="00324F17"/>
    <w:rsid w:val="003312A9"/>
    <w:rsid w:val="00333AF2"/>
    <w:rsid w:val="00335F6D"/>
    <w:rsid w:val="003364C9"/>
    <w:rsid w:val="003412F0"/>
    <w:rsid w:val="003416E0"/>
    <w:rsid w:val="00343BD9"/>
    <w:rsid w:val="00345865"/>
    <w:rsid w:val="00346751"/>
    <w:rsid w:val="00354FDC"/>
    <w:rsid w:val="00355F22"/>
    <w:rsid w:val="003579AF"/>
    <w:rsid w:val="0036129C"/>
    <w:rsid w:val="003631C5"/>
    <w:rsid w:val="003643D0"/>
    <w:rsid w:val="003653BF"/>
    <w:rsid w:val="00365FA7"/>
    <w:rsid w:val="00370DA8"/>
    <w:rsid w:val="00371820"/>
    <w:rsid w:val="00372279"/>
    <w:rsid w:val="003725C1"/>
    <w:rsid w:val="00373CA0"/>
    <w:rsid w:val="00374E57"/>
    <w:rsid w:val="00375885"/>
    <w:rsid w:val="00376132"/>
    <w:rsid w:val="00376144"/>
    <w:rsid w:val="00380757"/>
    <w:rsid w:val="0038079E"/>
    <w:rsid w:val="00383081"/>
    <w:rsid w:val="00384115"/>
    <w:rsid w:val="0038431A"/>
    <w:rsid w:val="00384916"/>
    <w:rsid w:val="003850E3"/>
    <w:rsid w:val="003869AF"/>
    <w:rsid w:val="00387F69"/>
    <w:rsid w:val="00392937"/>
    <w:rsid w:val="00393439"/>
    <w:rsid w:val="00394BAA"/>
    <w:rsid w:val="003955B4"/>
    <w:rsid w:val="003963D0"/>
    <w:rsid w:val="003965A4"/>
    <w:rsid w:val="0039735A"/>
    <w:rsid w:val="003A0A20"/>
    <w:rsid w:val="003A110B"/>
    <w:rsid w:val="003A11C4"/>
    <w:rsid w:val="003A1399"/>
    <w:rsid w:val="003A30DA"/>
    <w:rsid w:val="003A3BDC"/>
    <w:rsid w:val="003A5A51"/>
    <w:rsid w:val="003A7C72"/>
    <w:rsid w:val="003B0BB2"/>
    <w:rsid w:val="003B367C"/>
    <w:rsid w:val="003B54B7"/>
    <w:rsid w:val="003B56AF"/>
    <w:rsid w:val="003C00A8"/>
    <w:rsid w:val="003C4069"/>
    <w:rsid w:val="003C439C"/>
    <w:rsid w:val="003C50A0"/>
    <w:rsid w:val="003C6D5F"/>
    <w:rsid w:val="003D16D7"/>
    <w:rsid w:val="003D2755"/>
    <w:rsid w:val="003D49C8"/>
    <w:rsid w:val="003D4AB4"/>
    <w:rsid w:val="003D4FFD"/>
    <w:rsid w:val="003D6A1A"/>
    <w:rsid w:val="003D6ADF"/>
    <w:rsid w:val="003D6B5C"/>
    <w:rsid w:val="003E1DC4"/>
    <w:rsid w:val="003E1EF1"/>
    <w:rsid w:val="003E2C35"/>
    <w:rsid w:val="003E3C48"/>
    <w:rsid w:val="003E5ECD"/>
    <w:rsid w:val="003E6FBB"/>
    <w:rsid w:val="003E741C"/>
    <w:rsid w:val="003E7501"/>
    <w:rsid w:val="003E75C2"/>
    <w:rsid w:val="003F0378"/>
    <w:rsid w:val="003F477D"/>
    <w:rsid w:val="003F7074"/>
    <w:rsid w:val="003F7620"/>
    <w:rsid w:val="004000ED"/>
    <w:rsid w:val="004006A3"/>
    <w:rsid w:val="0040081B"/>
    <w:rsid w:val="004008F0"/>
    <w:rsid w:val="004026B3"/>
    <w:rsid w:val="00404447"/>
    <w:rsid w:val="00406697"/>
    <w:rsid w:val="00410AF7"/>
    <w:rsid w:val="004128D6"/>
    <w:rsid w:val="00412BBE"/>
    <w:rsid w:val="004137AB"/>
    <w:rsid w:val="00413F28"/>
    <w:rsid w:val="00414F18"/>
    <w:rsid w:val="00414F43"/>
    <w:rsid w:val="00415D2C"/>
    <w:rsid w:val="00415F7F"/>
    <w:rsid w:val="004200CF"/>
    <w:rsid w:val="00426240"/>
    <w:rsid w:val="00427583"/>
    <w:rsid w:val="0043038D"/>
    <w:rsid w:val="004314F3"/>
    <w:rsid w:val="00433FB0"/>
    <w:rsid w:val="004343CC"/>
    <w:rsid w:val="00434EC9"/>
    <w:rsid w:val="00434F66"/>
    <w:rsid w:val="004353CF"/>
    <w:rsid w:val="0043564D"/>
    <w:rsid w:val="0044012D"/>
    <w:rsid w:val="004401F0"/>
    <w:rsid w:val="0044362C"/>
    <w:rsid w:val="0045288B"/>
    <w:rsid w:val="004569CC"/>
    <w:rsid w:val="0046030D"/>
    <w:rsid w:val="00460E7F"/>
    <w:rsid w:val="004629C9"/>
    <w:rsid w:val="00463605"/>
    <w:rsid w:val="00463F6D"/>
    <w:rsid w:val="004655B3"/>
    <w:rsid w:val="00465D49"/>
    <w:rsid w:val="0046716B"/>
    <w:rsid w:val="0046770A"/>
    <w:rsid w:val="004708F5"/>
    <w:rsid w:val="00472A87"/>
    <w:rsid w:val="00472E43"/>
    <w:rsid w:val="004737BE"/>
    <w:rsid w:val="00474636"/>
    <w:rsid w:val="00476D42"/>
    <w:rsid w:val="004818EB"/>
    <w:rsid w:val="0048224A"/>
    <w:rsid w:val="004834C8"/>
    <w:rsid w:val="004842A4"/>
    <w:rsid w:val="00484BDE"/>
    <w:rsid w:val="00485E99"/>
    <w:rsid w:val="004900F5"/>
    <w:rsid w:val="00491F50"/>
    <w:rsid w:val="00494D19"/>
    <w:rsid w:val="00496DAD"/>
    <w:rsid w:val="004A298D"/>
    <w:rsid w:val="004A66DE"/>
    <w:rsid w:val="004B333B"/>
    <w:rsid w:val="004B3A8B"/>
    <w:rsid w:val="004B42F3"/>
    <w:rsid w:val="004B4424"/>
    <w:rsid w:val="004B58C6"/>
    <w:rsid w:val="004B67BF"/>
    <w:rsid w:val="004B6A2B"/>
    <w:rsid w:val="004B6AE7"/>
    <w:rsid w:val="004B7470"/>
    <w:rsid w:val="004C065D"/>
    <w:rsid w:val="004C271F"/>
    <w:rsid w:val="004C3BF8"/>
    <w:rsid w:val="004C410E"/>
    <w:rsid w:val="004D2335"/>
    <w:rsid w:val="004D48FE"/>
    <w:rsid w:val="004D6CF2"/>
    <w:rsid w:val="004D737D"/>
    <w:rsid w:val="004D78FC"/>
    <w:rsid w:val="004E032F"/>
    <w:rsid w:val="004E067F"/>
    <w:rsid w:val="004E511C"/>
    <w:rsid w:val="004E5CA0"/>
    <w:rsid w:val="004E5E87"/>
    <w:rsid w:val="004E742E"/>
    <w:rsid w:val="004E7B03"/>
    <w:rsid w:val="004E7EBA"/>
    <w:rsid w:val="004F0019"/>
    <w:rsid w:val="004F0D13"/>
    <w:rsid w:val="004F2AAE"/>
    <w:rsid w:val="004F732C"/>
    <w:rsid w:val="004F76A7"/>
    <w:rsid w:val="00502381"/>
    <w:rsid w:val="0050383F"/>
    <w:rsid w:val="0050422F"/>
    <w:rsid w:val="00504231"/>
    <w:rsid w:val="005046A7"/>
    <w:rsid w:val="00504B99"/>
    <w:rsid w:val="005050EF"/>
    <w:rsid w:val="0050580C"/>
    <w:rsid w:val="00505B59"/>
    <w:rsid w:val="00510E84"/>
    <w:rsid w:val="00513BC2"/>
    <w:rsid w:val="00514493"/>
    <w:rsid w:val="005165F3"/>
    <w:rsid w:val="005232E4"/>
    <w:rsid w:val="0052371B"/>
    <w:rsid w:val="00524E57"/>
    <w:rsid w:val="00532015"/>
    <w:rsid w:val="0053374E"/>
    <w:rsid w:val="00533D07"/>
    <w:rsid w:val="005352B7"/>
    <w:rsid w:val="00535A86"/>
    <w:rsid w:val="0053691E"/>
    <w:rsid w:val="0054095E"/>
    <w:rsid w:val="00540F98"/>
    <w:rsid w:val="00541171"/>
    <w:rsid w:val="00541BB3"/>
    <w:rsid w:val="005422E7"/>
    <w:rsid w:val="005422E8"/>
    <w:rsid w:val="00543EF3"/>
    <w:rsid w:val="005456B6"/>
    <w:rsid w:val="00545A9B"/>
    <w:rsid w:val="00546E63"/>
    <w:rsid w:val="0055145E"/>
    <w:rsid w:val="00555BEB"/>
    <w:rsid w:val="00555F2E"/>
    <w:rsid w:val="0055609E"/>
    <w:rsid w:val="005560AE"/>
    <w:rsid w:val="0055624D"/>
    <w:rsid w:val="00556CD2"/>
    <w:rsid w:val="00557A92"/>
    <w:rsid w:val="00560951"/>
    <w:rsid w:val="00560BA8"/>
    <w:rsid w:val="00561DE4"/>
    <w:rsid w:val="00562373"/>
    <w:rsid w:val="00567947"/>
    <w:rsid w:val="00570D24"/>
    <w:rsid w:val="005736A4"/>
    <w:rsid w:val="00574057"/>
    <w:rsid w:val="00574CAC"/>
    <w:rsid w:val="00576322"/>
    <w:rsid w:val="00580073"/>
    <w:rsid w:val="00580A32"/>
    <w:rsid w:val="00580A88"/>
    <w:rsid w:val="00582046"/>
    <w:rsid w:val="005879BD"/>
    <w:rsid w:val="005937D2"/>
    <w:rsid w:val="00593FB2"/>
    <w:rsid w:val="00595D8A"/>
    <w:rsid w:val="00597089"/>
    <w:rsid w:val="005A1359"/>
    <w:rsid w:val="005A3FC4"/>
    <w:rsid w:val="005A442E"/>
    <w:rsid w:val="005A45E0"/>
    <w:rsid w:val="005A56E7"/>
    <w:rsid w:val="005A5935"/>
    <w:rsid w:val="005A6270"/>
    <w:rsid w:val="005A687D"/>
    <w:rsid w:val="005B170B"/>
    <w:rsid w:val="005B2C1B"/>
    <w:rsid w:val="005B3FAF"/>
    <w:rsid w:val="005B487C"/>
    <w:rsid w:val="005B5221"/>
    <w:rsid w:val="005B55F6"/>
    <w:rsid w:val="005B7D5C"/>
    <w:rsid w:val="005B7E0A"/>
    <w:rsid w:val="005C274B"/>
    <w:rsid w:val="005C2A3A"/>
    <w:rsid w:val="005C52A5"/>
    <w:rsid w:val="005C6476"/>
    <w:rsid w:val="005D0D66"/>
    <w:rsid w:val="005D2083"/>
    <w:rsid w:val="005D2F23"/>
    <w:rsid w:val="005D2FA6"/>
    <w:rsid w:val="005D3858"/>
    <w:rsid w:val="005D531E"/>
    <w:rsid w:val="005D55F9"/>
    <w:rsid w:val="005D5706"/>
    <w:rsid w:val="005D6569"/>
    <w:rsid w:val="005E0971"/>
    <w:rsid w:val="005E495A"/>
    <w:rsid w:val="005E7A79"/>
    <w:rsid w:val="005E7DBA"/>
    <w:rsid w:val="005F0A06"/>
    <w:rsid w:val="005F120D"/>
    <w:rsid w:val="005F2BCF"/>
    <w:rsid w:val="005F3369"/>
    <w:rsid w:val="005F3BF1"/>
    <w:rsid w:val="005F5A46"/>
    <w:rsid w:val="005F7853"/>
    <w:rsid w:val="005F7BB5"/>
    <w:rsid w:val="006041C9"/>
    <w:rsid w:val="00610B94"/>
    <w:rsid w:val="00610DC9"/>
    <w:rsid w:val="00610EC4"/>
    <w:rsid w:val="00611BDB"/>
    <w:rsid w:val="00613B21"/>
    <w:rsid w:val="00615012"/>
    <w:rsid w:val="006165A3"/>
    <w:rsid w:val="00616E62"/>
    <w:rsid w:val="006174F4"/>
    <w:rsid w:val="00622900"/>
    <w:rsid w:val="00622B45"/>
    <w:rsid w:val="0062383E"/>
    <w:rsid w:val="00624ACC"/>
    <w:rsid w:val="0062642D"/>
    <w:rsid w:val="00627A42"/>
    <w:rsid w:val="00630DB2"/>
    <w:rsid w:val="006339EF"/>
    <w:rsid w:val="00633B7F"/>
    <w:rsid w:val="00634228"/>
    <w:rsid w:val="00634A53"/>
    <w:rsid w:val="00637947"/>
    <w:rsid w:val="00640813"/>
    <w:rsid w:val="00640989"/>
    <w:rsid w:val="00641CD6"/>
    <w:rsid w:val="00642B92"/>
    <w:rsid w:val="0064585B"/>
    <w:rsid w:val="006469DC"/>
    <w:rsid w:val="00651D16"/>
    <w:rsid w:val="006555E5"/>
    <w:rsid w:val="006560E2"/>
    <w:rsid w:val="0065764A"/>
    <w:rsid w:val="0066203E"/>
    <w:rsid w:val="006639C6"/>
    <w:rsid w:val="00663C95"/>
    <w:rsid w:val="0066420F"/>
    <w:rsid w:val="00664FBD"/>
    <w:rsid w:val="006655CC"/>
    <w:rsid w:val="00666EA7"/>
    <w:rsid w:val="0066734E"/>
    <w:rsid w:val="00672291"/>
    <w:rsid w:val="00672894"/>
    <w:rsid w:val="006730B1"/>
    <w:rsid w:val="0067352C"/>
    <w:rsid w:val="00674668"/>
    <w:rsid w:val="00674E3C"/>
    <w:rsid w:val="00676195"/>
    <w:rsid w:val="00683C2D"/>
    <w:rsid w:val="0068597C"/>
    <w:rsid w:val="006912E0"/>
    <w:rsid w:val="00692930"/>
    <w:rsid w:val="00695F9C"/>
    <w:rsid w:val="00696111"/>
    <w:rsid w:val="0069679F"/>
    <w:rsid w:val="006A03DC"/>
    <w:rsid w:val="006A064E"/>
    <w:rsid w:val="006A10F0"/>
    <w:rsid w:val="006A1112"/>
    <w:rsid w:val="006A3473"/>
    <w:rsid w:val="006A4B4F"/>
    <w:rsid w:val="006A6E5F"/>
    <w:rsid w:val="006A7968"/>
    <w:rsid w:val="006B0621"/>
    <w:rsid w:val="006B29DF"/>
    <w:rsid w:val="006B2FEE"/>
    <w:rsid w:val="006B4948"/>
    <w:rsid w:val="006B4D17"/>
    <w:rsid w:val="006B5D55"/>
    <w:rsid w:val="006B75C3"/>
    <w:rsid w:val="006C0CFA"/>
    <w:rsid w:val="006C1144"/>
    <w:rsid w:val="006C1242"/>
    <w:rsid w:val="006C1570"/>
    <w:rsid w:val="006C253A"/>
    <w:rsid w:val="006C2826"/>
    <w:rsid w:val="006C5078"/>
    <w:rsid w:val="006C5F42"/>
    <w:rsid w:val="006C76CC"/>
    <w:rsid w:val="006D0BC1"/>
    <w:rsid w:val="006D1657"/>
    <w:rsid w:val="006D1EA3"/>
    <w:rsid w:val="006D23CF"/>
    <w:rsid w:val="006D4F25"/>
    <w:rsid w:val="006D55E5"/>
    <w:rsid w:val="006D5B1A"/>
    <w:rsid w:val="006E1F77"/>
    <w:rsid w:val="006E4540"/>
    <w:rsid w:val="006E4AA4"/>
    <w:rsid w:val="006E7C09"/>
    <w:rsid w:val="006F1F05"/>
    <w:rsid w:val="006F28A2"/>
    <w:rsid w:val="006F4256"/>
    <w:rsid w:val="006F5B8D"/>
    <w:rsid w:val="006F60B1"/>
    <w:rsid w:val="00700716"/>
    <w:rsid w:val="00700C8F"/>
    <w:rsid w:val="00702023"/>
    <w:rsid w:val="0070295A"/>
    <w:rsid w:val="007054FB"/>
    <w:rsid w:val="00706B8B"/>
    <w:rsid w:val="007102CB"/>
    <w:rsid w:val="007117A4"/>
    <w:rsid w:val="00711A39"/>
    <w:rsid w:val="0071216C"/>
    <w:rsid w:val="007139AA"/>
    <w:rsid w:val="0071476C"/>
    <w:rsid w:val="0071620C"/>
    <w:rsid w:val="00716726"/>
    <w:rsid w:val="00716928"/>
    <w:rsid w:val="00722587"/>
    <w:rsid w:val="00722C78"/>
    <w:rsid w:val="00722C88"/>
    <w:rsid w:val="00722FA9"/>
    <w:rsid w:val="00724028"/>
    <w:rsid w:val="00726A57"/>
    <w:rsid w:val="007275F5"/>
    <w:rsid w:val="00732069"/>
    <w:rsid w:val="00733D81"/>
    <w:rsid w:val="00734ADA"/>
    <w:rsid w:val="007429A5"/>
    <w:rsid w:val="00744C68"/>
    <w:rsid w:val="00745D75"/>
    <w:rsid w:val="0074600C"/>
    <w:rsid w:val="00746289"/>
    <w:rsid w:val="00746AF0"/>
    <w:rsid w:val="00746B39"/>
    <w:rsid w:val="00750B14"/>
    <w:rsid w:val="007533AE"/>
    <w:rsid w:val="00753BF3"/>
    <w:rsid w:val="00753C01"/>
    <w:rsid w:val="00755019"/>
    <w:rsid w:val="00756231"/>
    <w:rsid w:val="007622DF"/>
    <w:rsid w:val="0076261E"/>
    <w:rsid w:val="007644CF"/>
    <w:rsid w:val="00764AB6"/>
    <w:rsid w:val="007657F5"/>
    <w:rsid w:val="007659C6"/>
    <w:rsid w:val="00766099"/>
    <w:rsid w:val="007702FA"/>
    <w:rsid w:val="0077135A"/>
    <w:rsid w:val="00771589"/>
    <w:rsid w:val="00773E84"/>
    <w:rsid w:val="00773F60"/>
    <w:rsid w:val="00774C14"/>
    <w:rsid w:val="00775EDE"/>
    <w:rsid w:val="00776430"/>
    <w:rsid w:val="00780B60"/>
    <w:rsid w:val="00780E6F"/>
    <w:rsid w:val="00782CF2"/>
    <w:rsid w:val="00782D35"/>
    <w:rsid w:val="00783949"/>
    <w:rsid w:val="00785A87"/>
    <w:rsid w:val="00785DD4"/>
    <w:rsid w:val="00786EAC"/>
    <w:rsid w:val="00787921"/>
    <w:rsid w:val="0079074E"/>
    <w:rsid w:val="00796EBA"/>
    <w:rsid w:val="0079710F"/>
    <w:rsid w:val="007971B6"/>
    <w:rsid w:val="007A1FE9"/>
    <w:rsid w:val="007A21AD"/>
    <w:rsid w:val="007A27FB"/>
    <w:rsid w:val="007A2840"/>
    <w:rsid w:val="007A2A0E"/>
    <w:rsid w:val="007A2CB4"/>
    <w:rsid w:val="007A5612"/>
    <w:rsid w:val="007A779D"/>
    <w:rsid w:val="007B0D6E"/>
    <w:rsid w:val="007B0DEC"/>
    <w:rsid w:val="007B3E63"/>
    <w:rsid w:val="007B4387"/>
    <w:rsid w:val="007B4D68"/>
    <w:rsid w:val="007B5048"/>
    <w:rsid w:val="007B51CB"/>
    <w:rsid w:val="007B66A8"/>
    <w:rsid w:val="007B68BF"/>
    <w:rsid w:val="007B764A"/>
    <w:rsid w:val="007C1891"/>
    <w:rsid w:val="007C1BDC"/>
    <w:rsid w:val="007C29D8"/>
    <w:rsid w:val="007C3073"/>
    <w:rsid w:val="007C3F59"/>
    <w:rsid w:val="007D246E"/>
    <w:rsid w:val="007D429A"/>
    <w:rsid w:val="007D44A3"/>
    <w:rsid w:val="007D6060"/>
    <w:rsid w:val="007D7259"/>
    <w:rsid w:val="007D78AF"/>
    <w:rsid w:val="007E26F7"/>
    <w:rsid w:val="007F29B1"/>
    <w:rsid w:val="007F3BAB"/>
    <w:rsid w:val="007F48F5"/>
    <w:rsid w:val="007F66A4"/>
    <w:rsid w:val="0080040E"/>
    <w:rsid w:val="00801DAC"/>
    <w:rsid w:val="00801DBE"/>
    <w:rsid w:val="00801E77"/>
    <w:rsid w:val="00802148"/>
    <w:rsid w:val="00803527"/>
    <w:rsid w:val="0080425F"/>
    <w:rsid w:val="00804558"/>
    <w:rsid w:val="0080481E"/>
    <w:rsid w:val="00805517"/>
    <w:rsid w:val="0080568C"/>
    <w:rsid w:val="00805D6C"/>
    <w:rsid w:val="00805F1C"/>
    <w:rsid w:val="00806DC8"/>
    <w:rsid w:val="0081202A"/>
    <w:rsid w:val="008150D3"/>
    <w:rsid w:val="00816010"/>
    <w:rsid w:val="00817202"/>
    <w:rsid w:val="00824ADD"/>
    <w:rsid w:val="00824D50"/>
    <w:rsid w:val="008272D7"/>
    <w:rsid w:val="00830690"/>
    <w:rsid w:val="00831C67"/>
    <w:rsid w:val="00832E74"/>
    <w:rsid w:val="00834894"/>
    <w:rsid w:val="00834F7F"/>
    <w:rsid w:val="00840CE1"/>
    <w:rsid w:val="0084158B"/>
    <w:rsid w:val="00842756"/>
    <w:rsid w:val="00842FA7"/>
    <w:rsid w:val="008431B6"/>
    <w:rsid w:val="00843464"/>
    <w:rsid w:val="008441AA"/>
    <w:rsid w:val="008460D5"/>
    <w:rsid w:val="00846A77"/>
    <w:rsid w:val="00847310"/>
    <w:rsid w:val="00850581"/>
    <w:rsid w:val="008509FB"/>
    <w:rsid w:val="00850F80"/>
    <w:rsid w:val="008516BC"/>
    <w:rsid w:val="00855F0E"/>
    <w:rsid w:val="0085657E"/>
    <w:rsid w:val="00857488"/>
    <w:rsid w:val="0086223A"/>
    <w:rsid w:val="00865544"/>
    <w:rsid w:val="0087032C"/>
    <w:rsid w:val="00873076"/>
    <w:rsid w:val="00873A03"/>
    <w:rsid w:val="0087466D"/>
    <w:rsid w:val="00874B06"/>
    <w:rsid w:val="00875266"/>
    <w:rsid w:val="00875963"/>
    <w:rsid w:val="00880083"/>
    <w:rsid w:val="00880976"/>
    <w:rsid w:val="008815D1"/>
    <w:rsid w:val="00881914"/>
    <w:rsid w:val="00881A93"/>
    <w:rsid w:val="008821DD"/>
    <w:rsid w:val="0088290A"/>
    <w:rsid w:val="008833DC"/>
    <w:rsid w:val="008840FF"/>
    <w:rsid w:val="00885229"/>
    <w:rsid w:val="00886239"/>
    <w:rsid w:val="0088649A"/>
    <w:rsid w:val="008903AB"/>
    <w:rsid w:val="0089170A"/>
    <w:rsid w:val="008917DD"/>
    <w:rsid w:val="008918D0"/>
    <w:rsid w:val="00891FC9"/>
    <w:rsid w:val="0089258F"/>
    <w:rsid w:val="008936EE"/>
    <w:rsid w:val="008959AB"/>
    <w:rsid w:val="00896AFF"/>
    <w:rsid w:val="0089721F"/>
    <w:rsid w:val="00897B94"/>
    <w:rsid w:val="008A0245"/>
    <w:rsid w:val="008A0CA4"/>
    <w:rsid w:val="008A241C"/>
    <w:rsid w:val="008A2768"/>
    <w:rsid w:val="008A3089"/>
    <w:rsid w:val="008A4734"/>
    <w:rsid w:val="008A483E"/>
    <w:rsid w:val="008B1FD5"/>
    <w:rsid w:val="008B4344"/>
    <w:rsid w:val="008B4518"/>
    <w:rsid w:val="008B5991"/>
    <w:rsid w:val="008B59B5"/>
    <w:rsid w:val="008C0C90"/>
    <w:rsid w:val="008C0D25"/>
    <w:rsid w:val="008C4BD6"/>
    <w:rsid w:val="008C5134"/>
    <w:rsid w:val="008C5BD4"/>
    <w:rsid w:val="008C66E8"/>
    <w:rsid w:val="008D2091"/>
    <w:rsid w:val="008D2760"/>
    <w:rsid w:val="008D461C"/>
    <w:rsid w:val="008D513C"/>
    <w:rsid w:val="008D7710"/>
    <w:rsid w:val="008E1748"/>
    <w:rsid w:val="008E33A7"/>
    <w:rsid w:val="008E4324"/>
    <w:rsid w:val="008E4648"/>
    <w:rsid w:val="008E4711"/>
    <w:rsid w:val="008F3667"/>
    <w:rsid w:val="008F6305"/>
    <w:rsid w:val="008F6CC6"/>
    <w:rsid w:val="008F7BE0"/>
    <w:rsid w:val="009018B3"/>
    <w:rsid w:val="00901E8A"/>
    <w:rsid w:val="00902819"/>
    <w:rsid w:val="00902B30"/>
    <w:rsid w:val="00902DF7"/>
    <w:rsid w:val="009042BF"/>
    <w:rsid w:val="00905ACE"/>
    <w:rsid w:val="00905D66"/>
    <w:rsid w:val="00907791"/>
    <w:rsid w:val="00912A60"/>
    <w:rsid w:val="00913D6F"/>
    <w:rsid w:val="00914BBB"/>
    <w:rsid w:val="0091658F"/>
    <w:rsid w:val="00916FAA"/>
    <w:rsid w:val="00917B98"/>
    <w:rsid w:val="009206DF"/>
    <w:rsid w:val="00921F16"/>
    <w:rsid w:val="0092426E"/>
    <w:rsid w:val="00926456"/>
    <w:rsid w:val="0093085F"/>
    <w:rsid w:val="00931196"/>
    <w:rsid w:val="0093158E"/>
    <w:rsid w:val="00934C3E"/>
    <w:rsid w:val="0093546E"/>
    <w:rsid w:val="009371A8"/>
    <w:rsid w:val="00937913"/>
    <w:rsid w:val="0094027F"/>
    <w:rsid w:val="009427DF"/>
    <w:rsid w:val="009434FC"/>
    <w:rsid w:val="00944D12"/>
    <w:rsid w:val="00944F2B"/>
    <w:rsid w:val="00947987"/>
    <w:rsid w:val="0095147B"/>
    <w:rsid w:val="009520D6"/>
    <w:rsid w:val="00952D36"/>
    <w:rsid w:val="00955202"/>
    <w:rsid w:val="00957C20"/>
    <w:rsid w:val="00962D08"/>
    <w:rsid w:val="00962E75"/>
    <w:rsid w:val="00966D10"/>
    <w:rsid w:val="00967C08"/>
    <w:rsid w:val="009713EA"/>
    <w:rsid w:val="0097240C"/>
    <w:rsid w:val="00972758"/>
    <w:rsid w:val="00972B6D"/>
    <w:rsid w:val="00973909"/>
    <w:rsid w:val="0097647C"/>
    <w:rsid w:val="009777C5"/>
    <w:rsid w:val="00983E59"/>
    <w:rsid w:val="0098458A"/>
    <w:rsid w:val="00986B7B"/>
    <w:rsid w:val="00987BCB"/>
    <w:rsid w:val="00987E84"/>
    <w:rsid w:val="009901C2"/>
    <w:rsid w:val="009905DA"/>
    <w:rsid w:val="00990955"/>
    <w:rsid w:val="00992B3E"/>
    <w:rsid w:val="00994127"/>
    <w:rsid w:val="00995DD1"/>
    <w:rsid w:val="009A03FC"/>
    <w:rsid w:val="009A0B21"/>
    <w:rsid w:val="009A12C4"/>
    <w:rsid w:val="009A12EF"/>
    <w:rsid w:val="009A134C"/>
    <w:rsid w:val="009A42FC"/>
    <w:rsid w:val="009A6C1F"/>
    <w:rsid w:val="009B0426"/>
    <w:rsid w:val="009B5648"/>
    <w:rsid w:val="009B5940"/>
    <w:rsid w:val="009B77E2"/>
    <w:rsid w:val="009C0F10"/>
    <w:rsid w:val="009C1F27"/>
    <w:rsid w:val="009C1FBA"/>
    <w:rsid w:val="009C219A"/>
    <w:rsid w:val="009C3174"/>
    <w:rsid w:val="009C332B"/>
    <w:rsid w:val="009D014D"/>
    <w:rsid w:val="009D10CC"/>
    <w:rsid w:val="009D1499"/>
    <w:rsid w:val="009D224B"/>
    <w:rsid w:val="009D36E4"/>
    <w:rsid w:val="009D3CC5"/>
    <w:rsid w:val="009D78BF"/>
    <w:rsid w:val="009E1457"/>
    <w:rsid w:val="009E25CF"/>
    <w:rsid w:val="009E4BEF"/>
    <w:rsid w:val="009E5962"/>
    <w:rsid w:val="009E5E83"/>
    <w:rsid w:val="009E70F6"/>
    <w:rsid w:val="009F3113"/>
    <w:rsid w:val="009F4368"/>
    <w:rsid w:val="009F44C5"/>
    <w:rsid w:val="009F59BE"/>
    <w:rsid w:val="009F5CA6"/>
    <w:rsid w:val="009F5DEB"/>
    <w:rsid w:val="00A028CF"/>
    <w:rsid w:val="00A0381E"/>
    <w:rsid w:val="00A03847"/>
    <w:rsid w:val="00A056C1"/>
    <w:rsid w:val="00A05ED0"/>
    <w:rsid w:val="00A07517"/>
    <w:rsid w:val="00A109EB"/>
    <w:rsid w:val="00A10DB2"/>
    <w:rsid w:val="00A116A5"/>
    <w:rsid w:val="00A1173D"/>
    <w:rsid w:val="00A11A02"/>
    <w:rsid w:val="00A11CB0"/>
    <w:rsid w:val="00A1218E"/>
    <w:rsid w:val="00A13EA1"/>
    <w:rsid w:val="00A17362"/>
    <w:rsid w:val="00A21D36"/>
    <w:rsid w:val="00A228F6"/>
    <w:rsid w:val="00A22989"/>
    <w:rsid w:val="00A23D3D"/>
    <w:rsid w:val="00A23DEB"/>
    <w:rsid w:val="00A24D99"/>
    <w:rsid w:val="00A24EC0"/>
    <w:rsid w:val="00A254CD"/>
    <w:rsid w:val="00A26409"/>
    <w:rsid w:val="00A26988"/>
    <w:rsid w:val="00A30E6F"/>
    <w:rsid w:val="00A3112D"/>
    <w:rsid w:val="00A36701"/>
    <w:rsid w:val="00A4006B"/>
    <w:rsid w:val="00A42270"/>
    <w:rsid w:val="00A4241B"/>
    <w:rsid w:val="00A42B5F"/>
    <w:rsid w:val="00A42B7C"/>
    <w:rsid w:val="00A43352"/>
    <w:rsid w:val="00A4538E"/>
    <w:rsid w:val="00A45E25"/>
    <w:rsid w:val="00A50B58"/>
    <w:rsid w:val="00A50B6D"/>
    <w:rsid w:val="00A535B4"/>
    <w:rsid w:val="00A563C3"/>
    <w:rsid w:val="00A608D5"/>
    <w:rsid w:val="00A62F99"/>
    <w:rsid w:val="00A6517B"/>
    <w:rsid w:val="00A70F55"/>
    <w:rsid w:val="00A71265"/>
    <w:rsid w:val="00A712AD"/>
    <w:rsid w:val="00A7298D"/>
    <w:rsid w:val="00A7389D"/>
    <w:rsid w:val="00A73A04"/>
    <w:rsid w:val="00A73D5F"/>
    <w:rsid w:val="00A75455"/>
    <w:rsid w:val="00A75722"/>
    <w:rsid w:val="00A829EE"/>
    <w:rsid w:val="00A85E01"/>
    <w:rsid w:val="00A87A87"/>
    <w:rsid w:val="00A90720"/>
    <w:rsid w:val="00A90CFD"/>
    <w:rsid w:val="00A90E0A"/>
    <w:rsid w:val="00A9153C"/>
    <w:rsid w:val="00A91658"/>
    <w:rsid w:val="00A919A1"/>
    <w:rsid w:val="00A91EBE"/>
    <w:rsid w:val="00A9302A"/>
    <w:rsid w:val="00A9338C"/>
    <w:rsid w:val="00A95BF3"/>
    <w:rsid w:val="00A96488"/>
    <w:rsid w:val="00A96C06"/>
    <w:rsid w:val="00A96CB8"/>
    <w:rsid w:val="00AA0F02"/>
    <w:rsid w:val="00AA1538"/>
    <w:rsid w:val="00AA2109"/>
    <w:rsid w:val="00AA4055"/>
    <w:rsid w:val="00AA4D2E"/>
    <w:rsid w:val="00AA7B42"/>
    <w:rsid w:val="00AB0B2E"/>
    <w:rsid w:val="00AB17D3"/>
    <w:rsid w:val="00AB2B66"/>
    <w:rsid w:val="00AB5EB6"/>
    <w:rsid w:val="00AB7974"/>
    <w:rsid w:val="00AB7D43"/>
    <w:rsid w:val="00AC4B52"/>
    <w:rsid w:val="00AC4C30"/>
    <w:rsid w:val="00AC520A"/>
    <w:rsid w:val="00AC6A11"/>
    <w:rsid w:val="00AD0E01"/>
    <w:rsid w:val="00AD0F87"/>
    <w:rsid w:val="00AD1708"/>
    <w:rsid w:val="00AD2CFF"/>
    <w:rsid w:val="00AD620C"/>
    <w:rsid w:val="00AD768C"/>
    <w:rsid w:val="00AE2704"/>
    <w:rsid w:val="00AE3F97"/>
    <w:rsid w:val="00AE7826"/>
    <w:rsid w:val="00AE79F7"/>
    <w:rsid w:val="00AF0144"/>
    <w:rsid w:val="00AF5C2C"/>
    <w:rsid w:val="00AF7982"/>
    <w:rsid w:val="00B00888"/>
    <w:rsid w:val="00B00DD3"/>
    <w:rsid w:val="00B04551"/>
    <w:rsid w:val="00B04F88"/>
    <w:rsid w:val="00B050B5"/>
    <w:rsid w:val="00B107AF"/>
    <w:rsid w:val="00B11BDD"/>
    <w:rsid w:val="00B150FD"/>
    <w:rsid w:val="00B164D2"/>
    <w:rsid w:val="00B1797F"/>
    <w:rsid w:val="00B207B6"/>
    <w:rsid w:val="00B20DD4"/>
    <w:rsid w:val="00B22FDC"/>
    <w:rsid w:val="00B24088"/>
    <w:rsid w:val="00B25094"/>
    <w:rsid w:val="00B25832"/>
    <w:rsid w:val="00B26DC6"/>
    <w:rsid w:val="00B27090"/>
    <w:rsid w:val="00B3041E"/>
    <w:rsid w:val="00B319DA"/>
    <w:rsid w:val="00B33815"/>
    <w:rsid w:val="00B33F9D"/>
    <w:rsid w:val="00B34026"/>
    <w:rsid w:val="00B40252"/>
    <w:rsid w:val="00B42391"/>
    <w:rsid w:val="00B47643"/>
    <w:rsid w:val="00B502A6"/>
    <w:rsid w:val="00B52BC2"/>
    <w:rsid w:val="00B53B8D"/>
    <w:rsid w:val="00B54109"/>
    <w:rsid w:val="00B54773"/>
    <w:rsid w:val="00B54965"/>
    <w:rsid w:val="00B55463"/>
    <w:rsid w:val="00B56805"/>
    <w:rsid w:val="00B57A30"/>
    <w:rsid w:val="00B627E3"/>
    <w:rsid w:val="00B62CA0"/>
    <w:rsid w:val="00B64BB4"/>
    <w:rsid w:val="00B66359"/>
    <w:rsid w:val="00B6695C"/>
    <w:rsid w:val="00B6703B"/>
    <w:rsid w:val="00B67504"/>
    <w:rsid w:val="00B6759A"/>
    <w:rsid w:val="00B73643"/>
    <w:rsid w:val="00B741AE"/>
    <w:rsid w:val="00B75166"/>
    <w:rsid w:val="00B762A0"/>
    <w:rsid w:val="00B76755"/>
    <w:rsid w:val="00B8027A"/>
    <w:rsid w:val="00B80637"/>
    <w:rsid w:val="00B82D58"/>
    <w:rsid w:val="00B84E3A"/>
    <w:rsid w:val="00B850C6"/>
    <w:rsid w:val="00B861C1"/>
    <w:rsid w:val="00B871FE"/>
    <w:rsid w:val="00B91F08"/>
    <w:rsid w:val="00B91F96"/>
    <w:rsid w:val="00B92290"/>
    <w:rsid w:val="00B93EA7"/>
    <w:rsid w:val="00B94157"/>
    <w:rsid w:val="00B9618B"/>
    <w:rsid w:val="00B965A6"/>
    <w:rsid w:val="00BA1E5C"/>
    <w:rsid w:val="00BA2B69"/>
    <w:rsid w:val="00BA2E44"/>
    <w:rsid w:val="00BA5E87"/>
    <w:rsid w:val="00BA6476"/>
    <w:rsid w:val="00BA64C2"/>
    <w:rsid w:val="00BA6DF2"/>
    <w:rsid w:val="00BB008A"/>
    <w:rsid w:val="00BB0A98"/>
    <w:rsid w:val="00BB1344"/>
    <w:rsid w:val="00BB2130"/>
    <w:rsid w:val="00BB7564"/>
    <w:rsid w:val="00BC3BA4"/>
    <w:rsid w:val="00BC4ABB"/>
    <w:rsid w:val="00BC5636"/>
    <w:rsid w:val="00BC56C8"/>
    <w:rsid w:val="00BC6B86"/>
    <w:rsid w:val="00BC782D"/>
    <w:rsid w:val="00BD0F2D"/>
    <w:rsid w:val="00BD2F48"/>
    <w:rsid w:val="00BD300B"/>
    <w:rsid w:val="00BD4E16"/>
    <w:rsid w:val="00BD598A"/>
    <w:rsid w:val="00BD724D"/>
    <w:rsid w:val="00BD7ABF"/>
    <w:rsid w:val="00BE2444"/>
    <w:rsid w:val="00BE58F8"/>
    <w:rsid w:val="00BE5C68"/>
    <w:rsid w:val="00BF2432"/>
    <w:rsid w:val="00BF5783"/>
    <w:rsid w:val="00BF78F5"/>
    <w:rsid w:val="00BF791B"/>
    <w:rsid w:val="00C0024B"/>
    <w:rsid w:val="00C02C9C"/>
    <w:rsid w:val="00C02DCA"/>
    <w:rsid w:val="00C04238"/>
    <w:rsid w:val="00C044DD"/>
    <w:rsid w:val="00C04C26"/>
    <w:rsid w:val="00C04E89"/>
    <w:rsid w:val="00C0602B"/>
    <w:rsid w:val="00C0646F"/>
    <w:rsid w:val="00C0794B"/>
    <w:rsid w:val="00C10274"/>
    <w:rsid w:val="00C10B57"/>
    <w:rsid w:val="00C1108B"/>
    <w:rsid w:val="00C127ED"/>
    <w:rsid w:val="00C1593C"/>
    <w:rsid w:val="00C15CEF"/>
    <w:rsid w:val="00C15DF1"/>
    <w:rsid w:val="00C1649F"/>
    <w:rsid w:val="00C168BD"/>
    <w:rsid w:val="00C16A12"/>
    <w:rsid w:val="00C170C8"/>
    <w:rsid w:val="00C17644"/>
    <w:rsid w:val="00C20849"/>
    <w:rsid w:val="00C20BCD"/>
    <w:rsid w:val="00C213F0"/>
    <w:rsid w:val="00C21DFE"/>
    <w:rsid w:val="00C22725"/>
    <w:rsid w:val="00C23C4B"/>
    <w:rsid w:val="00C2450E"/>
    <w:rsid w:val="00C26962"/>
    <w:rsid w:val="00C30977"/>
    <w:rsid w:val="00C30F97"/>
    <w:rsid w:val="00C30FB2"/>
    <w:rsid w:val="00C31D56"/>
    <w:rsid w:val="00C3235F"/>
    <w:rsid w:val="00C32A02"/>
    <w:rsid w:val="00C33DFC"/>
    <w:rsid w:val="00C3782C"/>
    <w:rsid w:val="00C435C1"/>
    <w:rsid w:val="00C44353"/>
    <w:rsid w:val="00C453AA"/>
    <w:rsid w:val="00C462B0"/>
    <w:rsid w:val="00C47080"/>
    <w:rsid w:val="00C47F1C"/>
    <w:rsid w:val="00C530E6"/>
    <w:rsid w:val="00C535A5"/>
    <w:rsid w:val="00C54884"/>
    <w:rsid w:val="00C55AB9"/>
    <w:rsid w:val="00C57570"/>
    <w:rsid w:val="00C5795A"/>
    <w:rsid w:val="00C57A41"/>
    <w:rsid w:val="00C62002"/>
    <w:rsid w:val="00C6345E"/>
    <w:rsid w:val="00C63709"/>
    <w:rsid w:val="00C65574"/>
    <w:rsid w:val="00C70BB0"/>
    <w:rsid w:val="00C72AB8"/>
    <w:rsid w:val="00C735F8"/>
    <w:rsid w:val="00C73BC8"/>
    <w:rsid w:val="00C73BFD"/>
    <w:rsid w:val="00C73DC8"/>
    <w:rsid w:val="00C74DC6"/>
    <w:rsid w:val="00C74F33"/>
    <w:rsid w:val="00C76161"/>
    <w:rsid w:val="00C77A46"/>
    <w:rsid w:val="00C80249"/>
    <w:rsid w:val="00C80740"/>
    <w:rsid w:val="00C8219B"/>
    <w:rsid w:val="00C8338F"/>
    <w:rsid w:val="00C8387D"/>
    <w:rsid w:val="00C839B2"/>
    <w:rsid w:val="00C84459"/>
    <w:rsid w:val="00C87AB0"/>
    <w:rsid w:val="00C91388"/>
    <w:rsid w:val="00C9184A"/>
    <w:rsid w:val="00C922F9"/>
    <w:rsid w:val="00C92E4C"/>
    <w:rsid w:val="00C935B1"/>
    <w:rsid w:val="00C95261"/>
    <w:rsid w:val="00C97523"/>
    <w:rsid w:val="00CA0329"/>
    <w:rsid w:val="00CA1332"/>
    <w:rsid w:val="00CA26E6"/>
    <w:rsid w:val="00CA37A4"/>
    <w:rsid w:val="00CA40D3"/>
    <w:rsid w:val="00CA4A07"/>
    <w:rsid w:val="00CA5D8D"/>
    <w:rsid w:val="00CA6230"/>
    <w:rsid w:val="00CA733A"/>
    <w:rsid w:val="00CB092D"/>
    <w:rsid w:val="00CB0F69"/>
    <w:rsid w:val="00CB2125"/>
    <w:rsid w:val="00CB3580"/>
    <w:rsid w:val="00CB490C"/>
    <w:rsid w:val="00CB4915"/>
    <w:rsid w:val="00CB756F"/>
    <w:rsid w:val="00CC18F6"/>
    <w:rsid w:val="00CC19A4"/>
    <w:rsid w:val="00CC1E0A"/>
    <w:rsid w:val="00CC2567"/>
    <w:rsid w:val="00CC280B"/>
    <w:rsid w:val="00CC3AA2"/>
    <w:rsid w:val="00CC43AA"/>
    <w:rsid w:val="00CC4AAC"/>
    <w:rsid w:val="00CC7278"/>
    <w:rsid w:val="00CD119D"/>
    <w:rsid w:val="00CD145E"/>
    <w:rsid w:val="00CD1AD6"/>
    <w:rsid w:val="00CD1C59"/>
    <w:rsid w:val="00CD1E59"/>
    <w:rsid w:val="00CD2CBF"/>
    <w:rsid w:val="00CE018F"/>
    <w:rsid w:val="00CE125C"/>
    <w:rsid w:val="00CE248A"/>
    <w:rsid w:val="00CE2BF3"/>
    <w:rsid w:val="00CE3566"/>
    <w:rsid w:val="00CE3FCA"/>
    <w:rsid w:val="00CE5E86"/>
    <w:rsid w:val="00CE7D4A"/>
    <w:rsid w:val="00CE7DF5"/>
    <w:rsid w:val="00CF01C9"/>
    <w:rsid w:val="00CF0901"/>
    <w:rsid w:val="00CF23DB"/>
    <w:rsid w:val="00CF2A66"/>
    <w:rsid w:val="00CF388D"/>
    <w:rsid w:val="00CF3EC4"/>
    <w:rsid w:val="00CF4106"/>
    <w:rsid w:val="00CF41A2"/>
    <w:rsid w:val="00CF5427"/>
    <w:rsid w:val="00CF5CC4"/>
    <w:rsid w:val="00CF6823"/>
    <w:rsid w:val="00CF7994"/>
    <w:rsid w:val="00D0381B"/>
    <w:rsid w:val="00D03B87"/>
    <w:rsid w:val="00D0401B"/>
    <w:rsid w:val="00D04029"/>
    <w:rsid w:val="00D04E02"/>
    <w:rsid w:val="00D054DA"/>
    <w:rsid w:val="00D05DC0"/>
    <w:rsid w:val="00D103FA"/>
    <w:rsid w:val="00D122A4"/>
    <w:rsid w:val="00D14849"/>
    <w:rsid w:val="00D15A8C"/>
    <w:rsid w:val="00D16D14"/>
    <w:rsid w:val="00D2046F"/>
    <w:rsid w:val="00D2184B"/>
    <w:rsid w:val="00D21E7E"/>
    <w:rsid w:val="00D24DE2"/>
    <w:rsid w:val="00D25913"/>
    <w:rsid w:val="00D2618F"/>
    <w:rsid w:val="00D272BF"/>
    <w:rsid w:val="00D2783E"/>
    <w:rsid w:val="00D313B6"/>
    <w:rsid w:val="00D3365B"/>
    <w:rsid w:val="00D33E7E"/>
    <w:rsid w:val="00D34D2F"/>
    <w:rsid w:val="00D35F83"/>
    <w:rsid w:val="00D365B4"/>
    <w:rsid w:val="00D3762F"/>
    <w:rsid w:val="00D37A54"/>
    <w:rsid w:val="00D37B9B"/>
    <w:rsid w:val="00D37D26"/>
    <w:rsid w:val="00D40E8B"/>
    <w:rsid w:val="00D41092"/>
    <w:rsid w:val="00D4160E"/>
    <w:rsid w:val="00D421EB"/>
    <w:rsid w:val="00D441CC"/>
    <w:rsid w:val="00D453F8"/>
    <w:rsid w:val="00D462D9"/>
    <w:rsid w:val="00D4693A"/>
    <w:rsid w:val="00D50ED5"/>
    <w:rsid w:val="00D5177A"/>
    <w:rsid w:val="00D52755"/>
    <w:rsid w:val="00D54B55"/>
    <w:rsid w:val="00D551D8"/>
    <w:rsid w:val="00D56026"/>
    <w:rsid w:val="00D56986"/>
    <w:rsid w:val="00D5718D"/>
    <w:rsid w:val="00D57463"/>
    <w:rsid w:val="00D60E0B"/>
    <w:rsid w:val="00D619D7"/>
    <w:rsid w:val="00D63B33"/>
    <w:rsid w:val="00D64B1E"/>
    <w:rsid w:val="00D65C59"/>
    <w:rsid w:val="00D67629"/>
    <w:rsid w:val="00D67733"/>
    <w:rsid w:val="00D71ED8"/>
    <w:rsid w:val="00D75185"/>
    <w:rsid w:val="00D75667"/>
    <w:rsid w:val="00D80308"/>
    <w:rsid w:val="00D8062A"/>
    <w:rsid w:val="00D8072D"/>
    <w:rsid w:val="00D81DFC"/>
    <w:rsid w:val="00D82494"/>
    <w:rsid w:val="00D83042"/>
    <w:rsid w:val="00D83888"/>
    <w:rsid w:val="00D84E9E"/>
    <w:rsid w:val="00D87C2D"/>
    <w:rsid w:val="00D93672"/>
    <w:rsid w:val="00D949C1"/>
    <w:rsid w:val="00D95ABF"/>
    <w:rsid w:val="00D97EAE"/>
    <w:rsid w:val="00DA174D"/>
    <w:rsid w:val="00DA3AB8"/>
    <w:rsid w:val="00DA5B1F"/>
    <w:rsid w:val="00DA7FEA"/>
    <w:rsid w:val="00DB0275"/>
    <w:rsid w:val="00DB69C6"/>
    <w:rsid w:val="00DD13DC"/>
    <w:rsid w:val="00DD2208"/>
    <w:rsid w:val="00DD2F5D"/>
    <w:rsid w:val="00DD4075"/>
    <w:rsid w:val="00DD68F5"/>
    <w:rsid w:val="00DE2B8E"/>
    <w:rsid w:val="00DE2F43"/>
    <w:rsid w:val="00DE32BF"/>
    <w:rsid w:val="00DE44EE"/>
    <w:rsid w:val="00DE5808"/>
    <w:rsid w:val="00DF0C8C"/>
    <w:rsid w:val="00DF2BF5"/>
    <w:rsid w:val="00DF7055"/>
    <w:rsid w:val="00E00171"/>
    <w:rsid w:val="00E02997"/>
    <w:rsid w:val="00E02A05"/>
    <w:rsid w:val="00E05716"/>
    <w:rsid w:val="00E059ED"/>
    <w:rsid w:val="00E05C64"/>
    <w:rsid w:val="00E10086"/>
    <w:rsid w:val="00E12200"/>
    <w:rsid w:val="00E15E30"/>
    <w:rsid w:val="00E164FC"/>
    <w:rsid w:val="00E16DDA"/>
    <w:rsid w:val="00E1718B"/>
    <w:rsid w:val="00E20326"/>
    <w:rsid w:val="00E20D38"/>
    <w:rsid w:val="00E2107E"/>
    <w:rsid w:val="00E21BAA"/>
    <w:rsid w:val="00E22DE8"/>
    <w:rsid w:val="00E2322D"/>
    <w:rsid w:val="00E24161"/>
    <w:rsid w:val="00E244B7"/>
    <w:rsid w:val="00E2494E"/>
    <w:rsid w:val="00E30329"/>
    <w:rsid w:val="00E30A93"/>
    <w:rsid w:val="00E33459"/>
    <w:rsid w:val="00E33793"/>
    <w:rsid w:val="00E351EE"/>
    <w:rsid w:val="00E35BAB"/>
    <w:rsid w:val="00E36988"/>
    <w:rsid w:val="00E40318"/>
    <w:rsid w:val="00E413F8"/>
    <w:rsid w:val="00E426C9"/>
    <w:rsid w:val="00E43449"/>
    <w:rsid w:val="00E43AD2"/>
    <w:rsid w:val="00E46E94"/>
    <w:rsid w:val="00E50C1C"/>
    <w:rsid w:val="00E510BE"/>
    <w:rsid w:val="00E522C8"/>
    <w:rsid w:val="00E54A39"/>
    <w:rsid w:val="00E57015"/>
    <w:rsid w:val="00E570A2"/>
    <w:rsid w:val="00E573CA"/>
    <w:rsid w:val="00E57E8F"/>
    <w:rsid w:val="00E60518"/>
    <w:rsid w:val="00E60F6D"/>
    <w:rsid w:val="00E613BF"/>
    <w:rsid w:val="00E735FA"/>
    <w:rsid w:val="00E747B8"/>
    <w:rsid w:val="00E756E8"/>
    <w:rsid w:val="00E7611B"/>
    <w:rsid w:val="00E7615F"/>
    <w:rsid w:val="00E769D8"/>
    <w:rsid w:val="00E77FE2"/>
    <w:rsid w:val="00E8063A"/>
    <w:rsid w:val="00E80AE1"/>
    <w:rsid w:val="00E823BB"/>
    <w:rsid w:val="00E825E1"/>
    <w:rsid w:val="00E82DB5"/>
    <w:rsid w:val="00E82EC0"/>
    <w:rsid w:val="00E8478C"/>
    <w:rsid w:val="00E84E32"/>
    <w:rsid w:val="00E8673D"/>
    <w:rsid w:val="00E87201"/>
    <w:rsid w:val="00E9027B"/>
    <w:rsid w:val="00E90F4C"/>
    <w:rsid w:val="00E96527"/>
    <w:rsid w:val="00E96A7B"/>
    <w:rsid w:val="00E97692"/>
    <w:rsid w:val="00EA0255"/>
    <w:rsid w:val="00EA0883"/>
    <w:rsid w:val="00EA5C2A"/>
    <w:rsid w:val="00EB04B4"/>
    <w:rsid w:val="00EB1F40"/>
    <w:rsid w:val="00EB4744"/>
    <w:rsid w:val="00EB5FA7"/>
    <w:rsid w:val="00EC05C0"/>
    <w:rsid w:val="00EC0E96"/>
    <w:rsid w:val="00EC18AD"/>
    <w:rsid w:val="00EC1C4A"/>
    <w:rsid w:val="00EC282C"/>
    <w:rsid w:val="00EC290C"/>
    <w:rsid w:val="00EC2ECC"/>
    <w:rsid w:val="00EC5F8B"/>
    <w:rsid w:val="00EC6457"/>
    <w:rsid w:val="00ED2380"/>
    <w:rsid w:val="00ED3576"/>
    <w:rsid w:val="00ED399D"/>
    <w:rsid w:val="00ED4E0F"/>
    <w:rsid w:val="00ED6229"/>
    <w:rsid w:val="00ED6DE4"/>
    <w:rsid w:val="00ED7064"/>
    <w:rsid w:val="00ED7D8B"/>
    <w:rsid w:val="00EE19BA"/>
    <w:rsid w:val="00EE43B8"/>
    <w:rsid w:val="00EE647B"/>
    <w:rsid w:val="00EE7736"/>
    <w:rsid w:val="00EF17BC"/>
    <w:rsid w:val="00EF1D2D"/>
    <w:rsid w:val="00EF3C67"/>
    <w:rsid w:val="00EF495C"/>
    <w:rsid w:val="00F0096F"/>
    <w:rsid w:val="00F03608"/>
    <w:rsid w:val="00F03A58"/>
    <w:rsid w:val="00F053F8"/>
    <w:rsid w:val="00F07848"/>
    <w:rsid w:val="00F10103"/>
    <w:rsid w:val="00F1518C"/>
    <w:rsid w:val="00F16677"/>
    <w:rsid w:val="00F16AD4"/>
    <w:rsid w:val="00F2057A"/>
    <w:rsid w:val="00F20C06"/>
    <w:rsid w:val="00F21B8D"/>
    <w:rsid w:val="00F22115"/>
    <w:rsid w:val="00F234B8"/>
    <w:rsid w:val="00F27877"/>
    <w:rsid w:val="00F27F07"/>
    <w:rsid w:val="00F30B12"/>
    <w:rsid w:val="00F31235"/>
    <w:rsid w:val="00F327BF"/>
    <w:rsid w:val="00F32B2B"/>
    <w:rsid w:val="00F331C9"/>
    <w:rsid w:val="00F36084"/>
    <w:rsid w:val="00F3752C"/>
    <w:rsid w:val="00F3757A"/>
    <w:rsid w:val="00F37B8B"/>
    <w:rsid w:val="00F41CDD"/>
    <w:rsid w:val="00F420C1"/>
    <w:rsid w:val="00F44985"/>
    <w:rsid w:val="00F44F91"/>
    <w:rsid w:val="00F45CA4"/>
    <w:rsid w:val="00F45F2D"/>
    <w:rsid w:val="00F46A3F"/>
    <w:rsid w:val="00F477CE"/>
    <w:rsid w:val="00F5079C"/>
    <w:rsid w:val="00F51834"/>
    <w:rsid w:val="00F52F5A"/>
    <w:rsid w:val="00F55043"/>
    <w:rsid w:val="00F55177"/>
    <w:rsid w:val="00F55972"/>
    <w:rsid w:val="00F56918"/>
    <w:rsid w:val="00F602D2"/>
    <w:rsid w:val="00F60BB9"/>
    <w:rsid w:val="00F6233E"/>
    <w:rsid w:val="00F62D99"/>
    <w:rsid w:val="00F6587C"/>
    <w:rsid w:val="00F65ED6"/>
    <w:rsid w:val="00F660D2"/>
    <w:rsid w:val="00F679E4"/>
    <w:rsid w:val="00F701F6"/>
    <w:rsid w:val="00F708A8"/>
    <w:rsid w:val="00F70B1A"/>
    <w:rsid w:val="00F7200D"/>
    <w:rsid w:val="00F720C9"/>
    <w:rsid w:val="00F73A85"/>
    <w:rsid w:val="00F81C75"/>
    <w:rsid w:val="00F82249"/>
    <w:rsid w:val="00F83712"/>
    <w:rsid w:val="00F83D56"/>
    <w:rsid w:val="00F90507"/>
    <w:rsid w:val="00F9427B"/>
    <w:rsid w:val="00F96382"/>
    <w:rsid w:val="00F96C7C"/>
    <w:rsid w:val="00F96DFD"/>
    <w:rsid w:val="00F96FDF"/>
    <w:rsid w:val="00F97211"/>
    <w:rsid w:val="00F972EE"/>
    <w:rsid w:val="00FA1407"/>
    <w:rsid w:val="00FA2734"/>
    <w:rsid w:val="00FA3457"/>
    <w:rsid w:val="00FA45BC"/>
    <w:rsid w:val="00FA45F5"/>
    <w:rsid w:val="00FA7E80"/>
    <w:rsid w:val="00FB0A3C"/>
    <w:rsid w:val="00FB13DB"/>
    <w:rsid w:val="00FB2CFF"/>
    <w:rsid w:val="00FB2E99"/>
    <w:rsid w:val="00FB4AC0"/>
    <w:rsid w:val="00FB520A"/>
    <w:rsid w:val="00FB5596"/>
    <w:rsid w:val="00FB5E1A"/>
    <w:rsid w:val="00FB6663"/>
    <w:rsid w:val="00FB667E"/>
    <w:rsid w:val="00FC2057"/>
    <w:rsid w:val="00FC2228"/>
    <w:rsid w:val="00FD13DB"/>
    <w:rsid w:val="00FD1536"/>
    <w:rsid w:val="00FD3055"/>
    <w:rsid w:val="00FE1251"/>
    <w:rsid w:val="00FE1AB9"/>
    <w:rsid w:val="00FE2DEF"/>
    <w:rsid w:val="00FE433E"/>
    <w:rsid w:val="00FE52C0"/>
    <w:rsid w:val="00FE6E0B"/>
    <w:rsid w:val="00FF0EFA"/>
    <w:rsid w:val="00FF1B79"/>
    <w:rsid w:val="00FF2993"/>
    <w:rsid w:val="00FF2C02"/>
    <w:rsid w:val="00FF31D5"/>
    <w:rsid w:val="00FF3BAC"/>
    <w:rsid w:val="00FF427D"/>
    <w:rsid w:val="00FF61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7F7983A"/>
  <w15:chartTrackingRefBased/>
  <w15:docId w15:val="{B4955CAD-70AE-4DAA-B8EA-21A923D1FC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NZ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A561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F477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F477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50C1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0024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84BDE"/>
    <w:pPr>
      <w:keepNext/>
      <w:keepLines/>
      <w:spacing w:before="40" w:after="80"/>
      <w:ind w:left="1152" w:hanging="1152"/>
      <w:outlineLvl w:val="5"/>
    </w:pPr>
    <w:rPr>
      <w:rFonts w:asciiTheme="majorHAnsi" w:eastAsiaTheme="majorEastAsia" w:hAnsiTheme="majorHAnsi" w:cstheme="majorBidi"/>
      <w:color w:val="1F3763" w:themeColor="accent1" w:themeShade="7F"/>
      <w:kern w:val="0"/>
      <w:sz w:val="20"/>
      <w:szCs w:val="20"/>
      <w:lang w:val="en-US"/>
      <w14:ligatures w14:val="none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84BDE"/>
    <w:pPr>
      <w:keepNext/>
      <w:keepLines/>
      <w:spacing w:before="40" w:after="80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  <w:kern w:val="0"/>
      <w:sz w:val="20"/>
      <w:szCs w:val="20"/>
      <w:lang w:val="en-US"/>
      <w14:ligatures w14:val="none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84BDE"/>
    <w:pPr>
      <w:keepNext/>
      <w:keepLines/>
      <w:spacing w:before="40" w:after="80"/>
      <w:ind w:left="1440" w:hanging="1440"/>
      <w:outlineLvl w:val="7"/>
    </w:pPr>
    <w:rPr>
      <w:rFonts w:asciiTheme="majorHAnsi" w:eastAsiaTheme="majorEastAsia" w:hAnsiTheme="majorHAnsi" w:cstheme="majorBidi"/>
      <w:color w:val="272727" w:themeColor="text1" w:themeTint="D8"/>
      <w:kern w:val="0"/>
      <w:sz w:val="21"/>
      <w:szCs w:val="21"/>
      <w:lang w:val="en-US"/>
      <w14:ligatures w14:val="none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84BDE"/>
    <w:pPr>
      <w:keepNext/>
      <w:keepLines/>
      <w:spacing w:before="40" w:after="80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kern w:val="0"/>
      <w:sz w:val="21"/>
      <w:szCs w:val="21"/>
      <w:lang w:val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link w:val="NormalWebChar"/>
    <w:uiPriority w:val="99"/>
    <w:unhideWhenUsed/>
    <w:rsid w:val="005B55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NZ"/>
      <w14:ligatures w14:val="none"/>
    </w:rPr>
  </w:style>
  <w:style w:type="character" w:styleId="Strong">
    <w:name w:val="Strong"/>
    <w:basedOn w:val="DefaultParagraphFont"/>
    <w:uiPriority w:val="22"/>
    <w:qFormat/>
    <w:rsid w:val="005B55F6"/>
    <w:rPr>
      <w:b/>
      <w:bCs/>
    </w:rPr>
  </w:style>
  <w:style w:type="character" w:styleId="Hyperlink">
    <w:name w:val="Hyperlink"/>
    <w:basedOn w:val="DefaultParagraphFont"/>
    <w:uiPriority w:val="99"/>
    <w:unhideWhenUsed/>
    <w:rsid w:val="00E522C8"/>
    <w:rPr>
      <w:color w:val="0000FF"/>
      <w:u w:val="single"/>
    </w:rPr>
  </w:style>
  <w:style w:type="character" w:customStyle="1" w:styleId="overflow-hidden">
    <w:name w:val="overflow-hidden"/>
    <w:basedOn w:val="DefaultParagraphFont"/>
    <w:rsid w:val="00FF2C02"/>
  </w:style>
  <w:style w:type="character" w:customStyle="1" w:styleId="Heading1Char">
    <w:name w:val="Heading 1 Char"/>
    <w:basedOn w:val="DefaultParagraphFont"/>
    <w:link w:val="Heading1"/>
    <w:uiPriority w:val="9"/>
    <w:rsid w:val="007A561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F477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F477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basedOn w:val="DefaultParagraphFont"/>
    <w:uiPriority w:val="99"/>
    <w:unhideWhenUsed/>
    <w:rsid w:val="00787921"/>
    <w:rPr>
      <w:color w:val="954F72" w:themeColor="followedHyperlink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7A779D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NormalWebChar">
    <w:name w:val="Normal (Web) Char"/>
    <w:basedOn w:val="DefaultParagraphFont"/>
    <w:link w:val="NormalWeb"/>
    <w:uiPriority w:val="99"/>
    <w:rsid w:val="007A779D"/>
    <w:rPr>
      <w:rFonts w:ascii="Times New Roman" w:eastAsia="Times New Roman" w:hAnsi="Times New Roman" w:cs="Times New Roman"/>
      <w:kern w:val="0"/>
      <w:sz w:val="24"/>
      <w:szCs w:val="24"/>
      <w:lang w:eastAsia="en-NZ"/>
      <w14:ligatures w14:val="none"/>
    </w:rPr>
  </w:style>
  <w:style w:type="character" w:customStyle="1" w:styleId="EndNoteBibliographyTitleChar">
    <w:name w:val="EndNote Bibliography Title Char"/>
    <w:basedOn w:val="NormalWebChar"/>
    <w:link w:val="EndNoteBibliographyTitle"/>
    <w:rsid w:val="007A779D"/>
    <w:rPr>
      <w:rFonts w:ascii="Calibri" w:eastAsia="Times New Roman" w:hAnsi="Calibri" w:cs="Calibri"/>
      <w:noProof/>
      <w:kern w:val="0"/>
      <w:sz w:val="24"/>
      <w:szCs w:val="24"/>
      <w:lang w:val="en-US" w:eastAsia="en-NZ"/>
      <w14:ligatures w14:val="none"/>
    </w:rPr>
  </w:style>
  <w:style w:type="paragraph" w:customStyle="1" w:styleId="EndNoteBibliography">
    <w:name w:val="EndNote Bibliography"/>
    <w:basedOn w:val="Normal"/>
    <w:link w:val="EndNoteBibliographyChar"/>
    <w:rsid w:val="007A779D"/>
    <w:pPr>
      <w:spacing w:line="240" w:lineRule="auto"/>
      <w:jc w:val="both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NormalWebChar"/>
    <w:link w:val="EndNoteBibliography"/>
    <w:rsid w:val="007A779D"/>
    <w:rPr>
      <w:rFonts w:ascii="Calibri" w:eastAsia="Times New Roman" w:hAnsi="Calibri" w:cs="Calibri"/>
      <w:noProof/>
      <w:kern w:val="0"/>
      <w:sz w:val="24"/>
      <w:szCs w:val="24"/>
      <w:lang w:val="en-US" w:eastAsia="en-NZ"/>
      <w14:ligatures w14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7A779D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E50C1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Response1">
    <w:name w:val="Response 1"/>
    <w:basedOn w:val="Normal"/>
    <w:qFormat/>
    <w:rsid w:val="00D2184B"/>
    <w:pPr>
      <w:spacing w:before="120" w:after="120" w:line="240" w:lineRule="auto"/>
      <w:ind w:left="425" w:right="1701"/>
      <w:jc w:val="both"/>
    </w:pPr>
    <w:rPr>
      <w:rFonts w:eastAsia="Times New Roman" w:cs="Arial Unicode MS"/>
      <w:kern w:val="0"/>
      <w:sz w:val="20"/>
      <w:szCs w:val="20"/>
      <w14:ligatures w14:val="none"/>
    </w:rPr>
  </w:style>
  <w:style w:type="table" w:styleId="TableGrid">
    <w:name w:val="Table Grid"/>
    <w:basedOn w:val="TableNormal"/>
    <w:uiPriority w:val="59"/>
    <w:rsid w:val="007A2A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C0024B"/>
    <w:rPr>
      <w:rFonts w:asciiTheme="majorHAnsi" w:eastAsiaTheme="majorEastAsia" w:hAnsiTheme="majorHAnsi" w:cstheme="majorBidi"/>
      <w:color w:val="2F5496" w:themeColor="accent1" w:themeShade="BF"/>
    </w:rPr>
  </w:style>
  <w:style w:type="table" w:styleId="ListTable6Colorful">
    <w:name w:val="List Table 6 Colorful"/>
    <w:basedOn w:val="TableNormal"/>
    <w:uiPriority w:val="51"/>
    <w:rsid w:val="00B62CA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80352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rsid w:val="006555E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after="80" w:line="240" w:lineRule="atLeast"/>
      <w:jc w:val="center"/>
    </w:pPr>
    <w:rPr>
      <w:rFonts w:ascii="Palatino Linotype" w:eastAsia="SimSun" w:hAnsi="Palatino Linotype" w:cs="Times New Roman"/>
      <w:noProof/>
      <w:color w:val="000000"/>
      <w:kern w:val="0"/>
      <w:sz w:val="20"/>
      <w:szCs w:val="18"/>
      <w:lang w:val="en-US" w:eastAsia="zh-CN"/>
      <w14:ligatures w14:val="none"/>
    </w:rPr>
  </w:style>
  <w:style w:type="character" w:customStyle="1" w:styleId="HeaderChar">
    <w:name w:val="Header Char"/>
    <w:basedOn w:val="DefaultParagraphFont"/>
    <w:link w:val="Header"/>
    <w:uiPriority w:val="99"/>
    <w:rsid w:val="006555E5"/>
    <w:rPr>
      <w:rFonts w:ascii="Palatino Linotype" w:eastAsia="SimSun" w:hAnsi="Palatino Linotype" w:cs="Times New Roman"/>
      <w:noProof/>
      <w:color w:val="000000"/>
      <w:kern w:val="0"/>
      <w:sz w:val="20"/>
      <w:szCs w:val="18"/>
      <w:lang w:val="en-US" w:eastAsia="zh-CN"/>
      <w14:ligatures w14:val="none"/>
    </w:rPr>
  </w:style>
  <w:style w:type="character" w:styleId="CommentReference">
    <w:name w:val="annotation reference"/>
    <w:uiPriority w:val="99"/>
    <w:rsid w:val="006555E5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rsid w:val="006555E5"/>
    <w:pPr>
      <w:spacing w:after="80" w:line="240" w:lineRule="auto"/>
    </w:pPr>
    <w:rPr>
      <w:rFonts w:ascii="Palatino Linotype" w:eastAsia="SimSun" w:hAnsi="Palatino Linotype" w:cs="Times New Roman"/>
      <w:noProof/>
      <w:color w:val="000000"/>
      <w:kern w:val="0"/>
      <w:sz w:val="20"/>
      <w:szCs w:val="20"/>
      <w:lang w:val="en-US" w:eastAsia="zh-CN"/>
      <w14:ligatures w14:val="none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555E5"/>
    <w:rPr>
      <w:rFonts w:ascii="Palatino Linotype" w:eastAsia="SimSun" w:hAnsi="Palatino Linotype" w:cs="Times New Roman"/>
      <w:noProof/>
      <w:color w:val="000000"/>
      <w:kern w:val="0"/>
      <w:sz w:val="20"/>
      <w:szCs w:val="20"/>
      <w:lang w:val="en-US" w:eastAsia="zh-CN"/>
      <w14:ligatures w14:val="none"/>
    </w:rPr>
  </w:style>
  <w:style w:type="character" w:styleId="LineNumber">
    <w:name w:val="line number"/>
    <w:basedOn w:val="DefaultParagraphFont"/>
    <w:uiPriority w:val="99"/>
    <w:unhideWhenUsed/>
    <w:rsid w:val="006555E5"/>
  </w:style>
  <w:style w:type="paragraph" w:styleId="Footer">
    <w:name w:val="footer"/>
    <w:basedOn w:val="Normal"/>
    <w:link w:val="FooterChar"/>
    <w:uiPriority w:val="99"/>
    <w:unhideWhenUsed/>
    <w:rsid w:val="00C2084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0849"/>
  </w:style>
  <w:style w:type="table" w:styleId="PlainTable2">
    <w:name w:val="Plain Table 2"/>
    <w:basedOn w:val="TableNormal"/>
    <w:uiPriority w:val="42"/>
    <w:rsid w:val="00371820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Heading6Char">
    <w:name w:val="Heading 6 Char"/>
    <w:basedOn w:val="DefaultParagraphFont"/>
    <w:link w:val="Heading6"/>
    <w:uiPriority w:val="9"/>
    <w:semiHidden/>
    <w:rsid w:val="00484BDE"/>
    <w:rPr>
      <w:rFonts w:asciiTheme="majorHAnsi" w:eastAsiaTheme="majorEastAsia" w:hAnsiTheme="majorHAnsi" w:cstheme="majorBidi"/>
      <w:color w:val="1F3763" w:themeColor="accent1" w:themeShade="7F"/>
      <w:kern w:val="0"/>
      <w:sz w:val="20"/>
      <w:szCs w:val="20"/>
      <w:lang w:val="en-US"/>
      <w14:ligatures w14:val="none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84BDE"/>
    <w:rPr>
      <w:rFonts w:asciiTheme="majorHAnsi" w:eastAsiaTheme="majorEastAsia" w:hAnsiTheme="majorHAnsi" w:cstheme="majorBidi"/>
      <w:i/>
      <w:iCs/>
      <w:color w:val="1F3763" w:themeColor="accent1" w:themeShade="7F"/>
      <w:kern w:val="0"/>
      <w:sz w:val="20"/>
      <w:szCs w:val="20"/>
      <w:lang w:val="en-US"/>
      <w14:ligatures w14:val="none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84BDE"/>
    <w:rPr>
      <w:rFonts w:asciiTheme="majorHAnsi" w:eastAsiaTheme="majorEastAsia" w:hAnsiTheme="majorHAnsi" w:cstheme="majorBidi"/>
      <w:color w:val="272727" w:themeColor="text1" w:themeTint="D8"/>
      <w:kern w:val="0"/>
      <w:sz w:val="21"/>
      <w:szCs w:val="21"/>
      <w:lang w:val="en-US"/>
      <w14:ligatures w14:val="none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84BDE"/>
    <w:rPr>
      <w:rFonts w:asciiTheme="majorHAnsi" w:eastAsiaTheme="majorEastAsia" w:hAnsiTheme="majorHAnsi" w:cstheme="majorBidi"/>
      <w:i/>
      <w:iCs/>
      <w:color w:val="272727" w:themeColor="text1" w:themeTint="D8"/>
      <w:kern w:val="0"/>
      <w:sz w:val="21"/>
      <w:szCs w:val="21"/>
      <w:lang w:val="en-US"/>
      <w14:ligatures w14:val="none"/>
    </w:rPr>
  </w:style>
  <w:style w:type="paragraph" w:customStyle="1" w:styleId="MDPI11articletype">
    <w:name w:val="MDPI_1.1_article_type"/>
    <w:next w:val="Normal"/>
    <w:qFormat/>
    <w:rsid w:val="00484BDE"/>
    <w:pPr>
      <w:adjustRightInd w:val="0"/>
      <w:snapToGrid w:val="0"/>
      <w:spacing w:before="240" w:after="80" w:line="240" w:lineRule="auto"/>
    </w:pPr>
    <w:rPr>
      <w:rFonts w:ascii="Palatino Linotype" w:eastAsia="Times New Roman" w:hAnsi="Palatino Linotype" w:cs="Times New Roman"/>
      <w:i/>
      <w:snapToGrid w:val="0"/>
      <w:color w:val="000000"/>
      <w:kern w:val="0"/>
      <w:sz w:val="20"/>
      <w:lang w:val="en-US" w:eastAsia="de-DE" w:bidi="en-US"/>
      <w14:ligatures w14:val="none"/>
    </w:rPr>
  </w:style>
  <w:style w:type="paragraph" w:customStyle="1" w:styleId="MDPI12title">
    <w:name w:val="MDPI_1.2_title"/>
    <w:next w:val="Normal"/>
    <w:qFormat/>
    <w:rsid w:val="00484BDE"/>
    <w:pPr>
      <w:adjustRightInd w:val="0"/>
      <w:snapToGrid w:val="0"/>
      <w:spacing w:after="240" w:line="240" w:lineRule="atLeast"/>
    </w:pPr>
    <w:rPr>
      <w:rFonts w:ascii="Palatino Linotype" w:eastAsia="Times New Roman" w:hAnsi="Palatino Linotype" w:cs="Times New Roman"/>
      <w:b/>
      <w:snapToGrid w:val="0"/>
      <w:color w:val="000000"/>
      <w:kern w:val="0"/>
      <w:sz w:val="36"/>
      <w:szCs w:val="20"/>
      <w:lang w:val="en-US" w:eastAsia="de-DE" w:bidi="en-US"/>
      <w14:ligatures w14:val="none"/>
    </w:rPr>
  </w:style>
  <w:style w:type="paragraph" w:customStyle="1" w:styleId="MDPI13authornames">
    <w:name w:val="MDPI_1.3_authornames"/>
    <w:next w:val="Normal"/>
    <w:qFormat/>
    <w:rsid w:val="00484BDE"/>
    <w:pPr>
      <w:adjustRightInd w:val="0"/>
      <w:snapToGrid w:val="0"/>
      <w:spacing w:after="360" w:line="260" w:lineRule="atLeast"/>
    </w:pPr>
    <w:rPr>
      <w:rFonts w:ascii="Palatino Linotype" w:eastAsia="Times New Roman" w:hAnsi="Palatino Linotype" w:cs="Times New Roman"/>
      <w:b/>
      <w:color w:val="000000"/>
      <w:kern w:val="0"/>
      <w:sz w:val="20"/>
      <w:lang w:val="en-US" w:eastAsia="de-DE" w:bidi="en-US"/>
      <w14:ligatures w14:val="none"/>
    </w:rPr>
  </w:style>
  <w:style w:type="paragraph" w:customStyle="1" w:styleId="MDPI14history">
    <w:name w:val="MDPI_1.4_history"/>
    <w:basedOn w:val="Normal"/>
    <w:next w:val="Normal"/>
    <w:qFormat/>
    <w:rsid w:val="00484BDE"/>
    <w:pPr>
      <w:adjustRightInd w:val="0"/>
      <w:snapToGrid w:val="0"/>
      <w:spacing w:after="80" w:line="240" w:lineRule="atLeast"/>
      <w:ind w:right="113"/>
    </w:pPr>
    <w:rPr>
      <w:rFonts w:ascii="Palatino Linotype" w:eastAsia="Times New Roman" w:hAnsi="Palatino Linotype" w:cs="Times New Roman"/>
      <w:color w:val="000000"/>
      <w:kern w:val="0"/>
      <w:sz w:val="14"/>
      <w:szCs w:val="20"/>
      <w:lang w:val="en-US" w:eastAsia="de-DE" w:bidi="en-US"/>
      <w14:ligatures w14:val="none"/>
    </w:rPr>
  </w:style>
  <w:style w:type="paragraph" w:customStyle="1" w:styleId="MDPI16affiliation">
    <w:name w:val="MDPI_1.6_affiliation"/>
    <w:qFormat/>
    <w:rsid w:val="00484BDE"/>
    <w:pPr>
      <w:adjustRightInd w:val="0"/>
      <w:snapToGrid w:val="0"/>
      <w:spacing w:after="80" w:line="200" w:lineRule="atLeast"/>
      <w:ind w:left="2806" w:hanging="198"/>
    </w:pPr>
    <w:rPr>
      <w:rFonts w:ascii="Palatino Linotype" w:eastAsia="Times New Roman" w:hAnsi="Palatino Linotype" w:cs="Times New Roman"/>
      <w:color w:val="000000"/>
      <w:kern w:val="0"/>
      <w:sz w:val="16"/>
      <w:szCs w:val="18"/>
      <w:lang w:val="en-US" w:eastAsia="de-DE" w:bidi="en-US"/>
      <w14:ligatures w14:val="none"/>
    </w:rPr>
  </w:style>
  <w:style w:type="paragraph" w:customStyle="1" w:styleId="MDPI17abstract">
    <w:name w:val="MDPI_1.7_abstract"/>
    <w:next w:val="Normal"/>
    <w:qFormat/>
    <w:rsid w:val="00484BDE"/>
    <w:pPr>
      <w:adjustRightInd w:val="0"/>
      <w:snapToGrid w:val="0"/>
      <w:spacing w:before="240" w:after="80" w:line="260" w:lineRule="atLeast"/>
      <w:ind w:left="2608"/>
      <w:jc w:val="both"/>
    </w:pPr>
    <w:rPr>
      <w:rFonts w:ascii="Palatino Linotype" w:eastAsia="Times New Roman" w:hAnsi="Palatino Linotype" w:cs="Times New Roman"/>
      <w:color w:val="000000"/>
      <w:kern w:val="0"/>
      <w:sz w:val="18"/>
      <w:lang w:val="en-US" w:eastAsia="de-DE" w:bidi="en-US"/>
      <w14:ligatures w14:val="none"/>
    </w:rPr>
  </w:style>
  <w:style w:type="paragraph" w:customStyle="1" w:styleId="MDPI18keywords">
    <w:name w:val="MDPI_1.8_keywords"/>
    <w:next w:val="Normal"/>
    <w:qFormat/>
    <w:rsid w:val="00484BDE"/>
    <w:pPr>
      <w:adjustRightInd w:val="0"/>
      <w:snapToGrid w:val="0"/>
      <w:spacing w:before="240" w:after="80" w:line="260" w:lineRule="atLeast"/>
      <w:ind w:left="2608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sz w:val="18"/>
      <w:lang w:val="en-US" w:eastAsia="de-DE" w:bidi="en-US"/>
      <w14:ligatures w14:val="none"/>
    </w:rPr>
  </w:style>
  <w:style w:type="paragraph" w:customStyle="1" w:styleId="MDPI19line">
    <w:name w:val="MDPI_1.9_line"/>
    <w:qFormat/>
    <w:rsid w:val="00484BDE"/>
    <w:pPr>
      <w:pBdr>
        <w:bottom w:val="single" w:sz="6" w:space="1" w:color="auto"/>
      </w:pBdr>
      <w:adjustRightInd w:val="0"/>
      <w:snapToGrid w:val="0"/>
      <w:spacing w:after="480" w:line="260" w:lineRule="atLeast"/>
      <w:ind w:left="2608"/>
      <w:jc w:val="both"/>
    </w:pPr>
    <w:rPr>
      <w:rFonts w:ascii="Palatino Linotype" w:eastAsia="Times New Roman" w:hAnsi="Palatino Linotype" w:cs="Cordia New"/>
      <w:color w:val="000000"/>
      <w:kern w:val="0"/>
      <w:sz w:val="20"/>
      <w:szCs w:val="24"/>
      <w:lang w:val="en-US" w:eastAsia="de-DE" w:bidi="en-US"/>
      <w14:ligatures w14:val="none"/>
    </w:rPr>
  </w:style>
  <w:style w:type="table" w:customStyle="1" w:styleId="Mdeck5tablebodythreelines">
    <w:name w:val="M_deck_5_table_body_three_lines"/>
    <w:basedOn w:val="TableNormal"/>
    <w:uiPriority w:val="99"/>
    <w:rsid w:val="00484BDE"/>
    <w:pPr>
      <w:adjustRightInd w:val="0"/>
      <w:snapToGrid w:val="0"/>
      <w:spacing w:after="80" w:line="300" w:lineRule="exact"/>
      <w:jc w:val="center"/>
    </w:pPr>
    <w:rPr>
      <w:rFonts w:ascii="Times New Roman" w:eastAsia="SimSun" w:hAnsi="Times New Roman" w:cs="Times New Roman"/>
      <w:kern w:val="0"/>
      <w:sz w:val="20"/>
      <w:szCs w:val="20"/>
      <w:lang w:val="de-DE" w:eastAsia="de-DE"/>
      <w14:ligatures w14:val="none"/>
    </w:rPr>
    <w:tblPr>
      <w:jc w:val="center"/>
      <w:tblBorders>
        <w:bottom w:val="single" w:sz="8" w:space="0" w:color="auto"/>
      </w:tblBorders>
    </w:tblPr>
    <w:trPr>
      <w:jc w:val="center"/>
    </w:trPr>
    <w:tcP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exact"/>
        <w:ind w:leftChars="0" w:left="0" w:rightChars="0" w:right="0" w:firstLineChars="0" w:firstLine="0"/>
        <w:contextualSpacing w:val="0"/>
        <w:mirrorIndents w:val="0"/>
        <w:jc w:val="center"/>
        <w:outlineLvl w:val="9"/>
      </w:pPr>
      <w:rPr>
        <w:rFonts w:ascii="Times New Roman" w:eastAsia="Times New Roman" w:hAnsi="Times New Roman"/>
        <w:b w:val="0"/>
        <w:i w:val="0"/>
        <w:snapToGrid w:val="0"/>
        <w:sz w:val="22"/>
      </w:rPr>
      <w:tblPr/>
      <w:tcPr>
        <w:tcBorders>
          <w:top w:val="single" w:sz="8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MDPIheaderjournallogo">
    <w:name w:val="MDPI_header_journal_logo"/>
    <w:qFormat/>
    <w:rsid w:val="00484BDE"/>
    <w:pPr>
      <w:adjustRightInd w:val="0"/>
      <w:snapToGrid w:val="0"/>
      <w:spacing w:after="80" w:line="260" w:lineRule="atLeast"/>
      <w:jc w:val="both"/>
    </w:pPr>
    <w:rPr>
      <w:rFonts w:ascii="Palatino Linotype" w:eastAsia="Times New Roman" w:hAnsi="Palatino Linotype" w:cs="Times New Roman"/>
      <w:i/>
      <w:color w:val="000000"/>
      <w:kern w:val="0"/>
      <w:sz w:val="24"/>
      <w:lang w:val="en-US" w:eastAsia="de-CH"/>
      <w14:ligatures w14:val="none"/>
    </w:rPr>
  </w:style>
  <w:style w:type="paragraph" w:customStyle="1" w:styleId="MDPI32textnoindent">
    <w:name w:val="MDPI_3.2_text_no_indent"/>
    <w:basedOn w:val="MDPI31text"/>
    <w:qFormat/>
    <w:rsid w:val="00484BDE"/>
    <w:pPr>
      <w:ind w:firstLine="0"/>
    </w:pPr>
  </w:style>
  <w:style w:type="paragraph" w:customStyle="1" w:styleId="MDPI31text">
    <w:name w:val="MDPI_3.1_text"/>
    <w:qFormat/>
    <w:rsid w:val="00484BDE"/>
    <w:pPr>
      <w:adjustRightInd w:val="0"/>
      <w:snapToGrid w:val="0"/>
      <w:spacing w:after="80" w:line="228" w:lineRule="auto"/>
      <w:ind w:left="2608" w:firstLine="425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sz w:val="20"/>
      <w:lang w:val="en-US" w:eastAsia="de-DE" w:bidi="en-US"/>
      <w14:ligatures w14:val="none"/>
    </w:rPr>
  </w:style>
  <w:style w:type="paragraph" w:customStyle="1" w:styleId="MDPI33textspaceafter">
    <w:name w:val="MDPI_3.3_text_space_after"/>
    <w:qFormat/>
    <w:rsid w:val="00484BDE"/>
    <w:pPr>
      <w:adjustRightInd w:val="0"/>
      <w:snapToGrid w:val="0"/>
      <w:spacing w:after="240" w:line="228" w:lineRule="auto"/>
      <w:ind w:left="2608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sz w:val="20"/>
      <w:lang w:val="en-US" w:eastAsia="de-DE" w:bidi="en-US"/>
      <w14:ligatures w14:val="none"/>
    </w:rPr>
  </w:style>
  <w:style w:type="paragraph" w:customStyle="1" w:styleId="MDPI34textspacebefore">
    <w:name w:val="MDPI_3.4_text_space_before"/>
    <w:qFormat/>
    <w:rsid w:val="00484BDE"/>
    <w:pPr>
      <w:adjustRightInd w:val="0"/>
      <w:snapToGrid w:val="0"/>
      <w:spacing w:before="240" w:after="80" w:line="228" w:lineRule="auto"/>
      <w:ind w:left="2608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sz w:val="20"/>
      <w:lang w:val="en-US" w:eastAsia="de-DE" w:bidi="en-US"/>
      <w14:ligatures w14:val="none"/>
    </w:rPr>
  </w:style>
  <w:style w:type="paragraph" w:customStyle="1" w:styleId="MDPI35textbeforelist">
    <w:name w:val="MDPI_3.5_text_before_list"/>
    <w:qFormat/>
    <w:rsid w:val="00484BDE"/>
    <w:pPr>
      <w:adjustRightInd w:val="0"/>
      <w:snapToGrid w:val="0"/>
      <w:spacing w:after="80" w:line="228" w:lineRule="auto"/>
      <w:ind w:left="2608" w:firstLine="425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sz w:val="20"/>
      <w:lang w:val="en-US" w:eastAsia="de-DE" w:bidi="en-US"/>
      <w14:ligatures w14:val="none"/>
    </w:rPr>
  </w:style>
  <w:style w:type="paragraph" w:customStyle="1" w:styleId="MDPI36textafterlist">
    <w:name w:val="MDPI_3.6_text_after_list"/>
    <w:qFormat/>
    <w:rsid w:val="00484BDE"/>
    <w:pPr>
      <w:adjustRightInd w:val="0"/>
      <w:snapToGrid w:val="0"/>
      <w:spacing w:before="120" w:after="80" w:line="228" w:lineRule="auto"/>
      <w:ind w:left="2608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sz w:val="20"/>
      <w:lang w:val="en-US" w:eastAsia="de-DE" w:bidi="en-US"/>
      <w14:ligatures w14:val="none"/>
    </w:rPr>
  </w:style>
  <w:style w:type="paragraph" w:customStyle="1" w:styleId="MDPI37itemize">
    <w:name w:val="MDPI_3.7_itemize"/>
    <w:qFormat/>
    <w:rsid w:val="00484BDE"/>
    <w:pPr>
      <w:numPr>
        <w:numId w:val="10"/>
      </w:numPr>
      <w:adjustRightInd w:val="0"/>
      <w:snapToGrid w:val="0"/>
      <w:spacing w:after="80" w:line="228" w:lineRule="auto"/>
      <w:jc w:val="both"/>
    </w:pPr>
    <w:rPr>
      <w:rFonts w:ascii="Palatino Linotype" w:eastAsia="Times New Roman" w:hAnsi="Palatino Linotype" w:cs="Times New Roman"/>
      <w:color w:val="000000"/>
      <w:kern w:val="0"/>
      <w:sz w:val="20"/>
      <w:lang w:val="en-US" w:eastAsia="de-DE" w:bidi="en-US"/>
      <w14:ligatures w14:val="none"/>
    </w:rPr>
  </w:style>
  <w:style w:type="paragraph" w:customStyle="1" w:styleId="MDPI38bullet">
    <w:name w:val="MDPI_3.8_bullet"/>
    <w:qFormat/>
    <w:rsid w:val="00484BDE"/>
    <w:pPr>
      <w:numPr>
        <w:numId w:val="8"/>
      </w:numPr>
      <w:adjustRightInd w:val="0"/>
      <w:snapToGrid w:val="0"/>
      <w:spacing w:after="80" w:line="228" w:lineRule="auto"/>
      <w:jc w:val="both"/>
    </w:pPr>
    <w:rPr>
      <w:rFonts w:ascii="Palatino Linotype" w:eastAsia="Times New Roman" w:hAnsi="Palatino Linotype" w:cs="Times New Roman"/>
      <w:color w:val="000000"/>
      <w:kern w:val="0"/>
      <w:sz w:val="20"/>
      <w:lang w:val="en-US" w:eastAsia="de-DE" w:bidi="en-US"/>
      <w14:ligatures w14:val="none"/>
    </w:rPr>
  </w:style>
  <w:style w:type="paragraph" w:customStyle="1" w:styleId="MDPI39equation">
    <w:name w:val="MDPI_3.9_equation"/>
    <w:qFormat/>
    <w:rsid w:val="00484BDE"/>
    <w:pPr>
      <w:adjustRightInd w:val="0"/>
      <w:snapToGrid w:val="0"/>
      <w:spacing w:before="120" w:after="120" w:line="260" w:lineRule="atLeast"/>
      <w:ind w:left="709"/>
      <w:jc w:val="center"/>
    </w:pPr>
    <w:rPr>
      <w:rFonts w:ascii="Palatino Linotype" w:eastAsia="Times New Roman" w:hAnsi="Palatino Linotype" w:cs="Times New Roman"/>
      <w:snapToGrid w:val="0"/>
      <w:color w:val="000000"/>
      <w:kern w:val="0"/>
      <w:sz w:val="20"/>
      <w:lang w:val="en-US" w:eastAsia="de-DE" w:bidi="en-US"/>
      <w14:ligatures w14:val="none"/>
    </w:rPr>
  </w:style>
  <w:style w:type="paragraph" w:customStyle="1" w:styleId="MDPI3aequationnumber">
    <w:name w:val="MDPI_3.a_equation_number"/>
    <w:qFormat/>
    <w:rsid w:val="00484BDE"/>
    <w:pPr>
      <w:spacing w:before="120" w:after="120" w:line="240" w:lineRule="auto"/>
      <w:jc w:val="right"/>
    </w:pPr>
    <w:rPr>
      <w:rFonts w:ascii="Palatino Linotype" w:eastAsia="Times New Roman" w:hAnsi="Palatino Linotype" w:cs="Times New Roman"/>
      <w:snapToGrid w:val="0"/>
      <w:color w:val="000000"/>
      <w:kern w:val="0"/>
      <w:sz w:val="20"/>
      <w:lang w:val="en-US" w:eastAsia="de-DE" w:bidi="en-US"/>
      <w14:ligatures w14:val="none"/>
    </w:rPr>
  </w:style>
  <w:style w:type="paragraph" w:customStyle="1" w:styleId="MDPI41tablecaption">
    <w:name w:val="MDPI_4.1_table_caption"/>
    <w:qFormat/>
    <w:rsid w:val="00484BDE"/>
    <w:pPr>
      <w:adjustRightInd w:val="0"/>
      <w:snapToGrid w:val="0"/>
      <w:spacing w:before="240" w:after="120" w:line="228" w:lineRule="auto"/>
      <w:ind w:left="2608"/>
      <w:jc w:val="both"/>
    </w:pPr>
    <w:rPr>
      <w:rFonts w:ascii="Palatino Linotype" w:eastAsia="Times New Roman" w:hAnsi="Palatino Linotype" w:cs="Cordia New"/>
      <w:color w:val="000000"/>
      <w:kern w:val="0"/>
      <w:sz w:val="18"/>
      <w:lang w:val="en-US" w:eastAsia="de-DE" w:bidi="en-US"/>
      <w14:ligatures w14:val="none"/>
    </w:rPr>
  </w:style>
  <w:style w:type="paragraph" w:customStyle="1" w:styleId="MDPI42tablebody">
    <w:name w:val="MDPI_4.2_table_body"/>
    <w:qFormat/>
    <w:rsid w:val="00484BDE"/>
    <w:pPr>
      <w:adjustRightInd w:val="0"/>
      <w:snapToGrid w:val="0"/>
      <w:spacing w:after="80" w:line="260" w:lineRule="atLeast"/>
      <w:jc w:val="center"/>
    </w:pPr>
    <w:rPr>
      <w:rFonts w:ascii="Palatino Linotype" w:eastAsia="Times New Roman" w:hAnsi="Palatino Linotype" w:cs="Times New Roman"/>
      <w:snapToGrid w:val="0"/>
      <w:color w:val="000000"/>
      <w:kern w:val="0"/>
      <w:sz w:val="20"/>
      <w:szCs w:val="20"/>
      <w:lang w:val="en-US" w:eastAsia="de-DE" w:bidi="en-US"/>
      <w14:ligatures w14:val="none"/>
    </w:rPr>
  </w:style>
  <w:style w:type="paragraph" w:customStyle="1" w:styleId="MDPI43tablefooter">
    <w:name w:val="MDPI_4.3_table_footer"/>
    <w:next w:val="MDPI31text"/>
    <w:qFormat/>
    <w:rsid w:val="00484BDE"/>
    <w:pPr>
      <w:adjustRightInd w:val="0"/>
      <w:snapToGrid w:val="0"/>
      <w:spacing w:after="80" w:line="228" w:lineRule="auto"/>
      <w:ind w:left="2608"/>
      <w:jc w:val="both"/>
    </w:pPr>
    <w:rPr>
      <w:rFonts w:ascii="Palatino Linotype" w:eastAsia="Times New Roman" w:hAnsi="Palatino Linotype" w:cs="Cordia New"/>
      <w:color w:val="000000"/>
      <w:kern w:val="0"/>
      <w:sz w:val="18"/>
      <w:lang w:val="en-US" w:eastAsia="de-DE" w:bidi="en-US"/>
      <w14:ligatures w14:val="none"/>
    </w:rPr>
  </w:style>
  <w:style w:type="paragraph" w:customStyle="1" w:styleId="MDPI51figurecaption">
    <w:name w:val="MDPI_5.1_figure_caption"/>
    <w:qFormat/>
    <w:rsid w:val="00484BDE"/>
    <w:pPr>
      <w:adjustRightInd w:val="0"/>
      <w:snapToGrid w:val="0"/>
      <w:spacing w:before="120" w:after="240" w:line="228" w:lineRule="auto"/>
      <w:ind w:left="2608"/>
      <w:jc w:val="both"/>
    </w:pPr>
    <w:rPr>
      <w:rFonts w:ascii="Palatino Linotype" w:eastAsia="Times New Roman" w:hAnsi="Palatino Linotype" w:cs="Times New Roman"/>
      <w:color w:val="000000"/>
      <w:kern w:val="0"/>
      <w:sz w:val="18"/>
      <w:szCs w:val="20"/>
      <w:lang w:val="en-US" w:eastAsia="de-DE" w:bidi="en-US"/>
      <w14:ligatures w14:val="none"/>
    </w:rPr>
  </w:style>
  <w:style w:type="paragraph" w:customStyle="1" w:styleId="MDPI52figure">
    <w:name w:val="MDPI_5.2_figure"/>
    <w:qFormat/>
    <w:rsid w:val="00484BDE"/>
    <w:pPr>
      <w:adjustRightInd w:val="0"/>
      <w:snapToGrid w:val="0"/>
      <w:spacing w:before="240" w:after="120" w:line="240" w:lineRule="auto"/>
      <w:jc w:val="center"/>
    </w:pPr>
    <w:rPr>
      <w:rFonts w:ascii="Palatino Linotype" w:eastAsia="Times New Roman" w:hAnsi="Palatino Linotype" w:cs="Times New Roman"/>
      <w:snapToGrid w:val="0"/>
      <w:color w:val="000000"/>
      <w:kern w:val="0"/>
      <w:sz w:val="20"/>
      <w:szCs w:val="20"/>
      <w:lang w:val="en-US" w:eastAsia="de-DE" w:bidi="en-US"/>
      <w14:ligatures w14:val="none"/>
    </w:rPr>
  </w:style>
  <w:style w:type="paragraph" w:customStyle="1" w:styleId="MDPI81theorem">
    <w:name w:val="MDPI_8.1_theorem"/>
    <w:qFormat/>
    <w:rsid w:val="00484BDE"/>
    <w:pPr>
      <w:adjustRightInd w:val="0"/>
      <w:snapToGrid w:val="0"/>
      <w:spacing w:after="80" w:line="228" w:lineRule="auto"/>
      <w:ind w:left="2608"/>
      <w:jc w:val="both"/>
    </w:pPr>
    <w:rPr>
      <w:rFonts w:ascii="Palatino Linotype" w:eastAsia="Times New Roman" w:hAnsi="Palatino Linotype" w:cs="Times New Roman"/>
      <w:i/>
      <w:snapToGrid w:val="0"/>
      <w:color w:val="000000"/>
      <w:kern w:val="0"/>
      <w:sz w:val="20"/>
      <w:lang w:val="en-US" w:eastAsia="de-DE" w:bidi="en-US"/>
      <w14:ligatures w14:val="none"/>
    </w:rPr>
  </w:style>
  <w:style w:type="paragraph" w:customStyle="1" w:styleId="MDPI82proof">
    <w:name w:val="MDPI_8.2_proof"/>
    <w:qFormat/>
    <w:rsid w:val="00484BDE"/>
    <w:pPr>
      <w:adjustRightInd w:val="0"/>
      <w:snapToGrid w:val="0"/>
      <w:spacing w:after="80" w:line="228" w:lineRule="auto"/>
      <w:ind w:left="2608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sz w:val="20"/>
      <w:lang w:val="en-US" w:eastAsia="de-DE" w:bidi="en-US"/>
      <w14:ligatures w14:val="none"/>
    </w:rPr>
  </w:style>
  <w:style w:type="paragraph" w:customStyle="1" w:styleId="MDPI23heading3">
    <w:name w:val="MDPI_2.3_heading3"/>
    <w:qFormat/>
    <w:rsid w:val="00484BDE"/>
    <w:pPr>
      <w:adjustRightInd w:val="0"/>
      <w:snapToGrid w:val="0"/>
      <w:spacing w:before="60" w:after="60" w:line="228" w:lineRule="auto"/>
      <w:ind w:left="2608"/>
      <w:outlineLvl w:val="2"/>
    </w:pPr>
    <w:rPr>
      <w:rFonts w:ascii="Palatino Linotype" w:eastAsia="Times New Roman" w:hAnsi="Palatino Linotype" w:cs="Times New Roman"/>
      <w:snapToGrid w:val="0"/>
      <w:color w:val="000000"/>
      <w:kern w:val="0"/>
      <w:sz w:val="20"/>
      <w:lang w:val="en-US" w:eastAsia="de-DE" w:bidi="en-US"/>
      <w14:ligatures w14:val="none"/>
    </w:rPr>
  </w:style>
  <w:style w:type="paragraph" w:customStyle="1" w:styleId="MDPI21heading1">
    <w:name w:val="MDPI_2.1_heading1"/>
    <w:qFormat/>
    <w:rsid w:val="00484BDE"/>
    <w:pPr>
      <w:adjustRightInd w:val="0"/>
      <w:snapToGrid w:val="0"/>
      <w:spacing w:before="240" w:after="60" w:line="228" w:lineRule="auto"/>
      <w:ind w:left="2608"/>
      <w:outlineLvl w:val="0"/>
    </w:pPr>
    <w:rPr>
      <w:rFonts w:ascii="Palatino Linotype" w:eastAsia="Times New Roman" w:hAnsi="Palatino Linotype" w:cs="Times New Roman"/>
      <w:b/>
      <w:snapToGrid w:val="0"/>
      <w:color w:val="000000"/>
      <w:kern w:val="0"/>
      <w:sz w:val="20"/>
      <w:lang w:val="en-US" w:eastAsia="de-DE" w:bidi="en-US"/>
      <w14:ligatures w14:val="none"/>
    </w:rPr>
  </w:style>
  <w:style w:type="paragraph" w:customStyle="1" w:styleId="MDPI22heading2">
    <w:name w:val="MDPI_2.2_heading2"/>
    <w:qFormat/>
    <w:rsid w:val="00484BDE"/>
    <w:pPr>
      <w:adjustRightInd w:val="0"/>
      <w:snapToGrid w:val="0"/>
      <w:spacing w:before="60" w:after="60" w:line="228" w:lineRule="auto"/>
      <w:ind w:left="2608"/>
      <w:outlineLvl w:val="1"/>
    </w:pPr>
    <w:rPr>
      <w:rFonts w:ascii="Palatino Linotype" w:eastAsia="Times New Roman" w:hAnsi="Palatino Linotype" w:cs="Times New Roman"/>
      <w:i/>
      <w:noProof/>
      <w:snapToGrid w:val="0"/>
      <w:color w:val="000000"/>
      <w:kern w:val="0"/>
      <w:sz w:val="20"/>
      <w:lang w:val="en-US" w:eastAsia="de-DE" w:bidi="en-US"/>
      <w14:ligatures w14:val="none"/>
    </w:rPr>
  </w:style>
  <w:style w:type="paragraph" w:customStyle="1" w:styleId="MDPI71References">
    <w:name w:val="MDPI_7.1_References"/>
    <w:qFormat/>
    <w:rsid w:val="00484BDE"/>
    <w:pPr>
      <w:numPr>
        <w:numId w:val="11"/>
      </w:numPr>
      <w:adjustRightInd w:val="0"/>
      <w:snapToGrid w:val="0"/>
      <w:spacing w:after="80" w:line="228" w:lineRule="auto"/>
      <w:jc w:val="both"/>
    </w:pPr>
    <w:rPr>
      <w:rFonts w:ascii="Palatino Linotype" w:eastAsia="Times New Roman" w:hAnsi="Palatino Linotype" w:cs="Times New Roman"/>
      <w:color w:val="000000"/>
      <w:kern w:val="0"/>
      <w:sz w:val="18"/>
      <w:szCs w:val="20"/>
      <w:lang w:val="en-US" w:eastAsia="de-DE" w:bidi="en-US"/>
      <w14:ligatures w14:val="none"/>
    </w:rPr>
  </w:style>
  <w:style w:type="paragraph" w:styleId="BalloonText">
    <w:name w:val="Balloon Text"/>
    <w:basedOn w:val="Normal"/>
    <w:link w:val="BalloonTextChar"/>
    <w:uiPriority w:val="99"/>
    <w:rsid w:val="00484BDE"/>
    <w:pPr>
      <w:spacing w:after="80" w:line="240" w:lineRule="auto"/>
    </w:pPr>
    <w:rPr>
      <w:rFonts w:ascii="Palatino Linotype" w:eastAsia="SimSun" w:hAnsi="Palatino Linotype" w:cs="Tahoma"/>
      <w:noProof/>
      <w:color w:val="000000"/>
      <w:kern w:val="0"/>
      <w:sz w:val="20"/>
      <w:szCs w:val="18"/>
      <w:lang w:val="en-US" w:eastAsia="zh-CN"/>
      <w14:ligatures w14:val="none"/>
    </w:rPr>
  </w:style>
  <w:style w:type="character" w:customStyle="1" w:styleId="BalloonTextChar">
    <w:name w:val="Balloon Text Char"/>
    <w:basedOn w:val="DefaultParagraphFont"/>
    <w:link w:val="BalloonText"/>
    <w:uiPriority w:val="99"/>
    <w:rsid w:val="00484BDE"/>
    <w:rPr>
      <w:rFonts w:ascii="Palatino Linotype" w:eastAsia="SimSun" w:hAnsi="Palatino Linotype" w:cs="Tahoma"/>
      <w:noProof/>
      <w:color w:val="000000"/>
      <w:kern w:val="0"/>
      <w:sz w:val="20"/>
      <w:szCs w:val="18"/>
      <w:lang w:val="en-US" w:eastAsia="zh-CN"/>
      <w14:ligatures w14:val="none"/>
    </w:rPr>
  </w:style>
  <w:style w:type="table" w:customStyle="1" w:styleId="MDPI41threelinetable">
    <w:name w:val="MDPI_4.1_three_line_table"/>
    <w:basedOn w:val="TableNormal"/>
    <w:uiPriority w:val="99"/>
    <w:rsid w:val="00484BDE"/>
    <w:pPr>
      <w:adjustRightInd w:val="0"/>
      <w:snapToGrid w:val="0"/>
      <w:spacing w:after="80" w:line="240" w:lineRule="auto"/>
      <w:jc w:val="center"/>
    </w:pPr>
    <w:rPr>
      <w:rFonts w:ascii="Palatino Linotype" w:eastAsia="SimSun" w:hAnsi="Palatino Linotype" w:cs="Times New Roman"/>
      <w:color w:val="000000"/>
      <w:kern w:val="0"/>
      <w:sz w:val="20"/>
      <w:szCs w:val="20"/>
      <w:lang w:val="en-US" w:eastAsia="zh-CN"/>
      <w14:ligatures w14:val="none"/>
    </w:rPr>
    <w:tblPr>
      <w:jc w:val="center"/>
      <w:tblBorders>
        <w:top w:val="single" w:sz="8" w:space="0" w:color="auto"/>
        <w:bottom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Palatino Linotype" w:hAnsi="Palatino Linotype"/>
        <w:b/>
        <w:i w:val="0"/>
        <w:sz w:val="20"/>
      </w:rPr>
      <w:tblPr/>
      <w:tcPr>
        <w:tcBorders>
          <w:bottom w:val="single" w:sz="4" w:space="0" w:color="auto"/>
        </w:tcBorders>
      </w:tcPr>
    </w:tblStylePr>
  </w:style>
  <w:style w:type="table" w:styleId="PlainTable4">
    <w:name w:val="Plain Table 4"/>
    <w:basedOn w:val="TableNormal"/>
    <w:uiPriority w:val="44"/>
    <w:rsid w:val="00484BDE"/>
    <w:pPr>
      <w:spacing w:after="80" w:line="240" w:lineRule="auto"/>
    </w:pPr>
    <w:rPr>
      <w:rFonts w:ascii="Calibri" w:eastAsia="SimSun" w:hAnsi="Calibri" w:cs="Times New Roman"/>
      <w:kern w:val="0"/>
      <w:sz w:val="20"/>
      <w:szCs w:val="20"/>
      <w:lang w:val="en-US" w:eastAsia="zh-CN"/>
      <w14:ligatures w14:val="none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customStyle="1" w:styleId="MDPI61Citation">
    <w:name w:val="MDPI_6.1_Citation"/>
    <w:qFormat/>
    <w:rsid w:val="00484BDE"/>
    <w:pPr>
      <w:adjustRightInd w:val="0"/>
      <w:snapToGrid w:val="0"/>
      <w:spacing w:after="80" w:line="240" w:lineRule="atLeast"/>
      <w:ind w:right="113"/>
    </w:pPr>
    <w:rPr>
      <w:rFonts w:ascii="Palatino Linotype" w:eastAsia="SimSun" w:hAnsi="Palatino Linotype" w:cs="Cordia New"/>
      <w:kern w:val="0"/>
      <w:sz w:val="14"/>
      <w:lang w:val="en-US" w:eastAsia="zh-CN"/>
      <w14:ligatures w14:val="none"/>
    </w:rPr>
  </w:style>
  <w:style w:type="paragraph" w:customStyle="1" w:styleId="MDPI62BackMatter">
    <w:name w:val="MDPI_6.2_BackMatter"/>
    <w:qFormat/>
    <w:rsid w:val="00484BDE"/>
    <w:pPr>
      <w:adjustRightInd w:val="0"/>
      <w:snapToGrid w:val="0"/>
      <w:spacing w:after="120" w:line="228" w:lineRule="auto"/>
      <w:ind w:left="2608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sz w:val="18"/>
      <w:szCs w:val="20"/>
      <w:lang w:val="en-US" w:bidi="en-US"/>
      <w14:ligatures w14:val="none"/>
    </w:rPr>
  </w:style>
  <w:style w:type="paragraph" w:customStyle="1" w:styleId="MDPI63Notes">
    <w:name w:val="MDPI_6.3_Notes"/>
    <w:qFormat/>
    <w:rsid w:val="00484BDE"/>
    <w:pPr>
      <w:adjustRightInd w:val="0"/>
      <w:snapToGrid w:val="0"/>
      <w:spacing w:before="240" w:after="80" w:line="228" w:lineRule="auto"/>
      <w:jc w:val="both"/>
    </w:pPr>
    <w:rPr>
      <w:rFonts w:ascii="Palatino Linotype" w:eastAsia="SimSun" w:hAnsi="Palatino Linotype" w:cs="Times New Roman"/>
      <w:snapToGrid w:val="0"/>
      <w:color w:val="000000"/>
      <w:kern w:val="0"/>
      <w:sz w:val="18"/>
      <w:szCs w:val="20"/>
      <w:lang w:val="en-US" w:bidi="en-US"/>
      <w14:ligatures w14:val="none"/>
    </w:rPr>
  </w:style>
  <w:style w:type="paragraph" w:customStyle="1" w:styleId="MDPI15academiceditor">
    <w:name w:val="MDPI_1.5_academic_editor"/>
    <w:qFormat/>
    <w:rsid w:val="00484BDE"/>
    <w:pPr>
      <w:adjustRightInd w:val="0"/>
      <w:snapToGrid w:val="0"/>
      <w:spacing w:before="120" w:after="80" w:line="240" w:lineRule="atLeast"/>
      <w:ind w:right="113"/>
    </w:pPr>
    <w:rPr>
      <w:rFonts w:ascii="Palatino Linotype" w:eastAsia="Times New Roman" w:hAnsi="Palatino Linotype" w:cs="Times New Roman"/>
      <w:color w:val="000000"/>
      <w:kern w:val="0"/>
      <w:sz w:val="14"/>
      <w:lang w:val="en-US" w:eastAsia="de-DE" w:bidi="en-US"/>
      <w14:ligatures w14:val="none"/>
    </w:rPr>
  </w:style>
  <w:style w:type="paragraph" w:customStyle="1" w:styleId="MDPI19classification">
    <w:name w:val="MDPI_1.9_classification"/>
    <w:qFormat/>
    <w:rsid w:val="00484BDE"/>
    <w:pPr>
      <w:spacing w:before="240" w:after="80" w:line="260" w:lineRule="atLeast"/>
      <w:ind w:left="113"/>
      <w:jc w:val="both"/>
    </w:pPr>
    <w:rPr>
      <w:rFonts w:ascii="Palatino Linotype" w:eastAsia="Times New Roman" w:hAnsi="Palatino Linotype" w:cs="Times New Roman"/>
      <w:b/>
      <w:color w:val="000000"/>
      <w:kern w:val="0"/>
      <w:sz w:val="20"/>
      <w:lang w:val="en-US" w:eastAsia="de-DE" w:bidi="en-US"/>
      <w14:ligatures w14:val="none"/>
    </w:rPr>
  </w:style>
  <w:style w:type="paragraph" w:customStyle="1" w:styleId="MDPI411onetablecaption">
    <w:name w:val="MDPI_4.1.1_one_table_caption"/>
    <w:qFormat/>
    <w:rsid w:val="00484BDE"/>
    <w:pPr>
      <w:adjustRightInd w:val="0"/>
      <w:snapToGrid w:val="0"/>
      <w:spacing w:before="240" w:after="120" w:line="260" w:lineRule="atLeast"/>
      <w:jc w:val="center"/>
    </w:pPr>
    <w:rPr>
      <w:rFonts w:ascii="Palatino Linotype" w:eastAsia="SimSun" w:hAnsi="Palatino Linotype" w:cs="Cordia New"/>
      <w:noProof/>
      <w:color w:val="000000"/>
      <w:kern w:val="0"/>
      <w:sz w:val="18"/>
      <w:lang w:val="en-US" w:eastAsia="zh-CN" w:bidi="en-US"/>
      <w14:ligatures w14:val="none"/>
    </w:rPr>
  </w:style>
  <w:style w:type="paragraph" w:customStyle="1" w:styleId="MDPI511onefigurecaption">
    <w:name w:val="MDPI_5.1.1_one_figure_caption"/>
    <w:qFormat/>
    <w:rsid w:val="00484BDE"/>
    <w:pPr>
      <w:adjustRightInd w:val="0"/>
      <w:snapToGrid w:val="0"/>
      <w:spacing w:before="240" w:after="120" w:line="260" w:lineRule="atLeast"/>
      <w:jc w:val="center"/>
    </w:pPr>
    <w:rPr>
      <w:rFonts w:ascii="Palatino Linotype" w:eastAsia="SimSun" w:hAnsi="Palatino Linotype" w:cs="Times New Roman"/>
      <w:noProof/>
      <w:color w:val="000000"/>
      <w:kern w:val="0"/>
      <w:sz w:val="18"/>
      <w:szCs w:val="20"/>
      <w:lang w:val="en-US" w:eastAsia="zh-CN" w:bidi="en-US"/>
      <w14:ligatures w14:val="none"/>
    </w:rPr>
  </w:style>
  <w:style w:type="paragraph" w:customStyle="1" w:styleId="MDPI72Copyright">
    <w:name w:val="MDPI_7.2_Copyright"/>
    <w:qFormat/>
    <w:rsid w:val="00484BDE"/>
    <w:pPr>
      <w:adjustRightInd w:val="0"/>
      <w:snapToGrid w:val="0"/>
      <w:spacing w:before="60" w:after="80" w:line="240" w:lineRule="atLeast"/>
      <w:ind w:right="113"/>
      <w:jc w:val="both"/>
    </w:pPr>
    <w:rPr>
      <w:rFonts w:ascii="Palatino Linotype" w:eastAsia="Times New Roman" w:hAnsi="Palatino Linotype" w:cs="Times New Roman"/>
      <w:noProof/>
      <w:snapToGrid w:val="0"/>
      <w:color w:val="000000"/>
      <w:kern w:val="0"/>
      <w:sz w:val="14"/>
      <w:szCs w:val="20"/>
      <w:lang w:val="en-GB" w:eastAsia="en-GB"/>
      <w14:ligatures w14:val="none"/>
    </w:rPr>
  </w:style>
  <w:style w:type="paragraph" w:customStyle="1" w:styleId="MDPI73CopyrightImage">
    <w:name w:val="MDPI_7.3_CopyrightImage"/>
    <w:rsid w:val="00484BDE"/>
    <w:pPr>
      <w:adjustRightInd w:val="0"/>
      <w:snapToGrid w:val="0"/>
      <w:spacing w:after="100" w:line="260" w:lineRule="atLeast"/>
      <w:jc w:val="right"/>
    </w:pPr>
    <w:rPr>
      <w:rFonts w:ascii="Palatino Linotype" w:eastAsia="Times New Roman" w:hAnsi="Palatino Linotype" w:cs="Times New Roman"/>
      <w:color w:val="000000"/>
      <w:kern w:val="0"/>
      <w:sz w:val="20"/>
      <w:szCs w:val="20"/>
      <w:lang w:val="en-US" w:eastAsia="de-CH"/>
      <w14:ligatures w14:val="none"/>
    </w:rPr>
  </w:style>
  <w:style w:type="paragraph" w:customStyle="1" w:styleId="MDPIequationFram">
    <w:name w:val="MDPI_equationFram"/>
    <w:qFormat/>
    <w:rsid w:val="00484BDE"/>
    <w:pPr>
      <w:adjustRightInd w:val="0"/>
      <w:snapToGrid w:val="0"/>
      <w:spacing w:before="120" w:after="120" w:line="240" w:lineRule="auto"/>
      <w:jc w:val="center"/>
    </w:pPr>
    <w:rPr>
      <w:rFonts w:ascii="Palatino Linotype" w:eastAsia="Times New Roman" w:hAnsi="Palatino Linotype" w:cs="Times New Roman"/>
      <w:snapToGrid w:val="0"/>
      <w:color w:val="000000"/>
      <w:kern w:val="0"/>
      <w:sz w:val="20"/>
      <w:lang w:val="en-US" w:eastAsia="de-DE" w:bidi="en-US"/>
      <w14:ligatures w14:val="none"/>
    </w:rPr>
  </w:style>
  <w:style w:type="paragraph" w:customStyle="1" w:styleId="MDPIfooter">
    <w:name w:val="MDPI_footer"/>
    <w:qFormat/>
    <w:rsid w:val="00484BDE"/>
    <w:pPr>
      <w:adjustRightInd w:val="0"/>
      <w:snapToGrid w:val="0"/>
      <w:spacing w:before="120" w:after="80" w:line="260" w:lineRule="atLeast"/>
      <w:jc w:val="center"/>
    </w:pPr>
    <w:rPr>
      <w:rFonts w:ascii="Palatino Linotype" w:eastAsia="Times New Roman" w:hAnsi="Palatino Linotype" w:cs="Times New Roman"/>
      <w:color w:val="000000"/>
      <w:kern w:val="0"/>
      <w:sz w:val="20"/>
      <w:szCs w:val="20"/>
      <w:lang w:val="en-US" w:eastAsia="de-DE"/>
      <w14:ligatures w14:val="none"/>
    </w:rPr>
  </w:style>
  <w:style w:type="paragraph" w:customStyle="1" w:styleId="MDPIfooterfirstpage">
    <w:name w:val="MDPI_footer_firstpage"/>
    <w:qFormat/>
    <w:rsid w:val="00484BDE"/>
    <w:pPr>
      <w:tabs>
        <w:tab w:val="right" w:pos="8845"/>
      </w:tabs>
      <w:spacing w:after="80" w:line="160" w:lineRule="exact"/>
    </w:pPr>
    <w:rPr>
      <w:rFonts w:ascii="Palatino Linotype" w:eastAsia="Times New Roman" w:hAnsi="Palatino Linotype" w:cs="Times New Roman"/>
      <w:color w:val="000000"/>
      <w:kern w:val="0"/>
      <w:sz w:val="16"/>
      <w:szCs w:val="20"/>
      <w:lang w:val="en-US" w:eastAsia="de-DE"/>
      <w14:ligatures w14:val="none"/>
    </w:rPr>
  </w:style>
  <w:style w:type="paragraph" w:customStyle="1" w:styleId="MDPIheader">
    <w:name w:val="MDPI_header"/>
    <w:qFormat/>
    <w:rsid w:val="00484BDE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 w:cs="Times New Roman"/>
      <w:iCs/>
      <w:color w:val="000000"/>
      <w:kern w:val="0"/>
      <w:sz w:val="16"/>
      <w:szCs w:val="20"/>
      <w:lang w:val="en-US" w:eastAsia="de-DE"/>
      <w14:ligatures w14:val="none"/>
    </w:rPr>
  </w:style>
  <w:style w:type="paragraph" w:customStyle="1" w:styleId="MDPIheadercitation">
    <w:name w:val="MDPI_header_citation"/>
    <w:rsid w:val="00484BDE"/>
    <w:pPr>
      <w:spacing w:after="240" w:line="240" w:lineRule="auto"/>
    </w:pPr>
    <w:rPr>
      <w:rFonts w:ascii="Palatino Linotype" w:eastAsia="Times New Roman" w:hAnsi="Palatino Linotype" w:cs="Times New Roman"/>
      <w:snapToGrid w:val="0"/>
      <w:color w:val="000000"/>
      <w:kern w:val="0"/>
      <w:sz w:val="18"/>
      <w:szCs w:val="20"/>
      <w:lang w:val="en-US" w:eastAsia="de-DE" w:bidi="en-US"/>
      <w14:ligatures w14:val="none"/>
    </w:rPr>
  </w:style>
  <w:style w:type="paragraph" w:customStyle="1" w:styleId="MDPIheadermdpilogo">
    <w:name w:val="MDPI_header_mdpi_logo"/>
    <w:qFormat/>
    <w:rsid w:val="00484BDE"/>
    <w:pPr>
      <w:adjustRightInd w:val="0"/>
      <w:snapToGrid w:val="0"/>
      <w:spacing w:after="80" w:line="260" w:lineRule="atLeast"/>
      <w:jc w:val="right"/>
    </w:pPr>
    <w:rPr>
      <w:rFonts w:ascii="Palatino Linotype" w:eastAsia="Times New Roman" w:hAnsi="Palatino Linotype" w:cs="Times New Roman"/>
      <w:color w:val="000000"/>
      <w:kern w:val="0"/>
      <w:sz w:val="24"/>
      <w:lang w:val="en-US" w:eastAsia="de-CH"/>
      <w14:ligatures w14:val="none"/>
    </w:rPr>
  </w:style>
  <w:style w:type="table" w:customStyle="1" w:styleId="MDPITable">
    <w:name w:val="MDPI_Table"/>
    <w:basedOn w:val="TableNormal"/>
    <w:uiPriority w:val="99"/>
    <w:rsid w:val="00484BDE"/>
    <w:pPr>
      <w:spacing w:after="80" w:line="240" w:lineRule="auto"/>
    </w:pPr>
    <w:rPr>
      <w:rFonts w:ascii="Palatino Linotype" w:eastAsia="SimSun" w:hAnsi="Palatino Linotype" w:cs="Times New Roman"/>
      <w:color w:val="000000"/>
      <w:kern w:val="0"/>
      <w:sz w:val="20"/>
      <w:szCs w:val="20"/>
      <w:lang w:val="en-CA"/>
      <w14:ligatures w14:val="none"/>
    </w:rPr>
    <w:tblPr>
      <w:tblCellMar>
        <w:left w:w="0" w:type="dxa"/>
        <w:right w:w="0" w:type="dxa"/>
      </w:tblCellMar>
    </w:tblPr>
  </w:style>
  <w:style w:type="paragraph" w:customStyle="1" w:styleId="MDPItext">
    <w:name w:val="MDPI_text"/>
    <w:qFormat/>
    <w:rsid w:val="00484BDE"/>
    <w:pPr>
      <w:spacing w:after="80" w:line="260" w:lineRule="atLeast"/>
      <w:ind w:left="425" w:right="425" w:firstLine="284"/>
      <w:jc w:val="both"/>
    </w:pPr>
    <w:rPr>
      <w:rFonts w:ascii="Times New Roman" w:eastAsia="Times New Roman" w:hAnsi="Times New Roman" w:cs="Times New Roman"/>
      <w:noProof/>
      <w:snapToGrid w:val="0"/>
      <w:color w:val="000000"/>
      <w:kern w:val="0"/>
      <w:lang w:val="en-US" w:eastAsia="de-DE" w:bidi="en-US"/>
      <w14:ligatures w14:val="none"/>
    </w:rPr>
  </w:style>
  <w:style w:type="paragraph" w:customStyle="1" w:styleId="MDPItitle">
    <w:name w:val="MDPI_title"/>
    <w:qFormat/>
    <w:rsid w:val="00484BDE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 w:cs="Times New Roman"/>
      <w:b/>
      <w:snapToGrid w:val="0"/>
      <w:color w:val="000000"/>
      <w:kern w:val="0"/>
      <w:sz w:val="36"/>
      <w:szCs w:val="20"/>
      <w:lang w:val="en-US" w:eastAsia="de-DE" w:bidi="en-US"/>
      <w14:ligatures w14:val="none"/>
    </w:rPr>
  </w:style>
  <w:style w:type="character" w:customStyle="1" w:styleId="apple-converted-space">
    <w:name w:val="apple-converted-space"/>
    <w:rsid w:val="00484BDE"/>
  </w:style>
  <w:style w:type="paragraph" w:styleId="Bibliography">
    <w:name w:val="Bibliography"/>
    <w:basedOn w:val="Normal"/>
    <w:next w:val="Normal"/>
    <w:uiPriority w:val="37"/>
    <w:semiHidden/>
    <w:unhideWhenUsed/>
    <w:rsid w:val="00484BDE"/>
    <w:pPr>
      <w:spacing w:after="80" w:line="240" w:lineRule="auto"/>
    </w:pPr>
    <w:rPr>
      <w:rFonts w:ascii="Palatino Linotype" w:eastAsia="SimSun" w:hAnsi="Palatino Linotype" w:cs="Times New Roman"/>
      <w:noProof/>
      <w:color w:val="000000"/>
      <w:kern w:val="0"/>
      <w:sz w:val="20"/>
      <w:szCs w:val="20"/>
      <w:lang w:val="en-US" w:eastAsia="zh-CN"/>
      <w14:ligatures w14:val="none"/>
    </w:rPr>
  </w:style>
  <w:style w:type="paragraph" w:styleId="BodyText">
    <w:name w:val="Body Text"/>
    <w:link w:val="BodyTextChar"/>
    <w:rsid w:val="00484BDE"/>
    <w:pPr>
      <w:spacing w:after="120" w:line="340" w:lineRule="atLeast"/>
      <w:jc w:val="both"/>
    </w:pPr>
    <w:rPr>
      <w:rFonts w:ascii="Palatino Linotype" w:eastAsia="SimSun" w:hAnsi="Palatino Linotype" w:cs="Times New Roman"/>
      <w:color w:val="000000"/>
      <w:kern w:val="0"/>
      <w:sz w:val="24"/>
      <w:szCs w:val="20"/>
      <w:lang w:val="en-US" w:eastAsia="de-DE"/>
      <w14:ligatures w14:val="none"/>
    </w:rPr>
  </w:style>
  <w:style w:type="character" w:customStyle="1" w:styleId="BodyTextChar">
    <w:name w:val="Body Text Char"/>
    <w:basedOn w:val="DefaultParagraphFont"/>
    <w:link w:val="BodyText"/>
    <w:rsid w:val="00484BDE"/>
    <w:rPr>
      <w:rFonts w:ascii="Palatino Linotype" w:eastAsia="SimSun" w:hAnsi="Palatino Linotype" w:cs="Times New Roman"/>
      <w:color w:val="000000"/>
      <w:kern w:val="0"/>
      <w:sz w:val="24"/>
      <w:szCs w:val="20"/>
      <w:lang w:val="en-US" w:eastAsia="de-DE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484B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484BDE"/>
    <w:rPr>
      <w:rFonts w:ascii="Palatino Linotype" w:eastAsia="SimSun" w:hAnsi="Palatino Linotype" w:cs="Times New Roman"/>
      <w:b/>
      <w:bCs/>
      <w:noProof/>
      <w:color w:val="000000"/>
      <w:kern w:val="0"/>
      <w:sz w:val="20"/>
      <w:szCs w:val="20"/>
      <w:lang w:val="en-US" w:eastAsia="zh-CN"/>
      <w14:ligatures w14:val="none"/>
    </w:rPr>
  </w:style>
  <w:style w:type="character" w:styleId="EndnoteReference">
    <w:name w:val="endnote reference"/>
    <w:rsid w:val="00484BDE"/>
    <w:rPr>
      <w:vertAlign w:val="superscript"/>
    </w:rPr>
  </w:style>
  <w:style w:type="paragraph" w:styleId="EndnoteText">
    <w:name w:val="endnote text"/>
    <w:basedOn w:val="Normal"/>
    <w:link w:val="EndnoteTextChar"/>
    <w:semiHidden/>
    <w:unhideWhenUsed/>
    <w:rsid w:val="00484BDE"/>
    <w:pPr>
      <w:spacing w:after="80" w:line="240" w:lineRule="auto"/>
    </w:pPr>
    <w:rPr>
      <w:rFonts w:ascii="Palatino Linotype" w:eastAsia="SimSun" w:hAnsi="Palatino Linotype" w:cs="Times New Roman"/>
      <w:noProof/>
      <w:color w:val="000000"/>
      <w:kern w:val="0"/>
      <w:sz w:val="20"/>
      <w:szCs w:val="20"/>
      <w:lang w:val="en-US" w:eastAsia="zh-CN"/>
      <w14:ligatures w14:val="none"/>
    </w:rPr>
  </w:style>
  <w:style w:type="character" w:customStyle="1" w:styleId="EndnoteTextChar">
    <w:name w:val="Endnote Text Char"/>
    <w:basedOn w:val="DefaultParagraphFont"/>
    <w:link w:val="EndnoteText"/>
    <w:semiHidden/>
    <w:rsid w:val="00484BDE"/>
    <w:rPr>
      <w:rFonts w:ascii="Palatino Linotype" w:eastAsia="SimSun" w:hAnsi="Palatino Linotype" w:cs="Times New Roman"/>
      <w:noProof/>
      <w:color w:val="000000"/>
      <w:kern w:val="0"/>
      <w:sz w:val="20"/>
      <w:szCs w:val="20"/>
      <w:lang w:val="en-US" w:eastAsia="zh-CN"/>
      <w14:ligatures w14:val="none"/>
    </w:rPr>
  </w:style>
  <w:style w:type="paragraph" w:styleId="FootnoteText">
    <w:name w:val="footnote text"/>
    <w:basedOn w:val="Normal"/>
    <w:link w:val="FootnoteTextChar"/>
    <w:semiHidden/>
    <w:unhideWhenUsed/>
    <w:rsid w:val="00484BDE"/>
    <w:pPr>
      <w:spacing w:after="80" w:line="240" w:lineRule="auto"/>
    </w:pPr>
    <w:rPr>
      <w:rFonts w:ascii="Palatino Linotype" w:eastAsia="SimSun" w:hAnsi="Palatino Linotype" w:cs="Times New Roman"/>
      <w:noProof/>
      <w:color w:val="000000"/>
      <w:kern w:val="0"/>
      <w:sz w:val="20"/>
      <w:szCs w:val="20"/>
      <w:lang w:val="en-US" w:eastAsia="zh-CN"/>
      <w14:ligatures w14:val="none"/>
    </w:rPr>
  </w:style>
  <w:style w:type="character" w:customStyle="1" w:styleId="FootnoteTextChar">
    <w:name w:val="Footnote Text Char"/>
    <w:basedOn w:val="DefaultParagraphFont"/>
    <w:link w:val="FootnoteText"/>
    <w:semiHidden/>
    <w:rsid w:val="00484BDE"/>
    <w:rPr>
      <w:rFonts w:ascii="Palatino Linotype" w:eastAsia="SimSun" w:hAnsi="Palatino Linotype" w:cs="Times New Roman"/>
      <w:noProof/>
      <w:color w:val="000000"/>
      <w:kern w:val="0"/>
      <w:sz w:val="20"/>
      <w:szCs w:val="20"/>
      <w:lang w:val="en-US" w:eastAsia="zh-CN"/>
      <w14:ligatures w14:val="none"/>
    </w:rPr>
  </w:style>
  <w:style w:type="paragraph" w:customStyle="1" w:styleId="MsoFootnoteText0">
    <w:name w:val="MsoFootnoteText"/>
    <w:basedOn w:val="NormalWeb"/>
    <w:qFormat/>
    <w:rsid w:val="00484BDE"/>
    <w:pPr>
      <w:spacing w:before="0" w:beforeAutospacing="0" w:after="80" w:afterAutospacing="0"/>
    </w:pPr>
    <w:rPr>
      <w:rFonts w:eastAsia="SimSun"/>
      <w:noProof/>
      <w:color w:val="000000"/>
      <w:sz w:val="20"/>
      <w:lang w:val="en-US" w:eastAsia="zh-CN"/>
    </w:rPr>
  </w:style>
  <w:style w:type="character" w:styleId="PageNumber">
    <w:name w:val="page number"/>
    <w:rsid w:val="00484BDE"/>
  </w:style>
  <w:style w:type="character" w:styleId="PlaceholderText">
    <w:name w:val="Placeholder Text"/>
    <w:uiPriority w:val="99"/>
    <w:semiHidden/>
    <w:rsid w:val="00484BDE"/>
    <w:rPr>
      <w:color w:val="808080"/>
    </w:rPr>
  </w:style>
  <w:style w:type="paragraph" w:customStyle="1" w:styleId="MDPI71FootNotes">
    <w:name w:val="MDPI_7.1_FootNotes"/>
    <w:qFormat/>
    <w:rsid w:val="00484BDE"/>
    <w:pPr>
      <w:numPr>
        <w:numId w:val="9"/>
      </w:numPr>
      <w:adjustRightInd w:val="0"/>
      <w:snapToGrid w:val="0"/>
      <w:spacing w:after="80" w:line="228" w:lineRule="auto"/>
    </w:pPr>
    <w:rPr>
      <w:rFonts w:ascii="Palatino Linotype" w:eastAsiaTheme="minorEastAsia" w:hAnsi="Palatino Linotype" w:cs="Times New Roman"/>
      <w:noProof/>
      <w:color w:val="000000"/>
      <w:kern w:val="0"/>
      <w:sz w:val="18"/>
      <w:szCs w:val="20"/>
      <w:lang w:val="en-US" w:eastAsia="zh-CN"/>
      <w14:ligatures w14:val="none"/>
    </w:rPr>
  </w:style>
  <w:style w:type="paragraph" w:styleId="ListParagraph">
    <w:name w:val="List Paragraph"/>
    <w:basedOn w:val="Normal"/>
    <w:uiPriority w:val="34"/>
    <w:qFormat/>
    <w:rsid w:val="00484BDE"/>
    <w:pPr>
      <w:ind w:left="720"/>
      <w:contextualSpacing/>
    </w:pPr>
  </w:style>
  <w:style w:type="character" w:customStyle="1" w:styleId="A4">
    <w:name w:val="A4"/>
    <w:uiPriority w:val="99"/>
    <w:rsid w:val="00484BDE"/>
    <w:rPr>
      <w:rFonts w:cs="Proxima Nova"/>
      <w:color w:val="221E1F"/>
      <w:sz w:val="19"/>
      <w:szCs w:val="19"/>
    </w:rPr>
  </w:style>
  <w:style w:type="character" w:customStyle="1" w:styleId="cf01">
    <w:name w:val="cf01"/>
    <w:basedOn w:val="DefaultParagraphFont"/>
    <w:rsid w:val="00484BDE"/>
    <w:rPr>
      <w:rFonts w:ascii="Segoe UI" w:hAnsi="Segoe UI" w:cs="Segoe UI" w:hint="default"/>
      <w:sz w:val="18"/>
      <w:szCs w:val="18"/>
    </w:rPr>
  </w:style>
  <w:style w:type="character" w:customStyle="1" w:styleId="markedcontent">
    <w:name w:val="markedcontent"/>
    <w:basedOn w:val="DefaultParagraphFont"/>
    <w:rsid w:val="00484BDE"/>
  </w:style>
  <w:style w:type="paragraph" w:styleId="HTMLPreformatted">
    <w:name w:val="HTML Preformatted"/>
    <w:basedOn w:val="Normal"/>
    <w:link w:val="HTMLPreformattedChar"/>
    <w:uiPriority w:val="99"/>
    <w:unhideWhenUsed/>
    <w:rsid w:val="00484BD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80" w:line="240" w:lineRule="auto"/>
    </w:pPr>
    <w:rPr>
      <w:rFonts w:ascii="Courier New" w:eastAsia="Times New Roman" w:hAnsi="Courier New" w:cs="Courier New"/>
      <w:kern w:val="0"/>
      <w:sz w:val="20"/>
      <w:szCs w:val="20"/>
      <w:lang w:eastAsia="en-NZ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84BDE"/>
    <w:rPr>
      <w:rFonts w:ascii="Courier New" w:eastAsia="Times New Roman" w:hAnsi="Courier New" w:cs="Courier New"/>
      <w:kern w:val="0"/>
      <w:sz w:val="20"/>
      <w:szCs w:val="20"/>
      <w:lang w:eastAsia="en-NZ"/>
      <w14:ligatures w14:val="none"/>
    </w:rPr>
  </w:style>
  <w:style w:type="character" w:customStyle="1" w:styleId="y2iqfc">
    <w:name w:val="y2iqfc"/>
    <w:basedOn w:val="DefaultParagraphFont"/>
    <w:rsid w:val="00484BDE"/>
  </w:style>
  <w:style w:type="paragraph" w:styleId="NoSpacing">
    <w:name w:val="No Spacing"/>
    <w:link w:val="NoSpacingChar"/>
    <w:uiPriority w:val="1"/>
    <w:qFormat/>
    <w:rsid w:val="00484BDE"/>
    <w:pPr>
      <w:spacing w:after="80" w:line="240" w:lineRule="auto"/>
    </w:pPr>
    <w:rPr>
      <w:rFonts w:ascii="Times New Roman" w:eastAsiaTheme="minorEastAsia" w:hAnsi="Times New Roman" w:cs="Times New Roman"/>
      <w:kern w:val="0"/>
      <w:sz w:val="20"/>
      <w:szCs w:val="20"/>
      <w:lang w:val="en-US"/>
      <w14:ligatures w14:val="none"/>
    </w:rPr>
  </w:style>
  <w:style w:type="character" w:customStyle="1" w:styleId="NoSpacingChar">
    <w:name w:val="No Spacing Char"/>
    <w:basedOn w:val="DefaultParagraphFont"/>
    <w:link w:val="NoSpacing"/>
    <w:uiPriority w:val="1"/>
    <w:rsid w:val="00484BDE"/>
    <w:rPr>
      <w:rFonts w:ascii="Times New Roman" w:eastAsiaTheme="minorEastAsia" w:hAnsi="Times New Roman" w:cs="Times New Roman"/>
      <w:kern w:val="0"/>
      <w:sz w:val="20"/>
      <w:szCs w:val="20"/>
      <w:lang w:val="en-US"/>
      <w14:ligatures w14:val="none"/>
    </w:rPr>
  </w:style>
  <w:style w:type="paragraph" w:customStyle="1" w:styleId="Default">
    <w:name w:val="Default"/>
    <w:rsid w:val="00484BDE"/>
    <w:pPr>
      <w:autoSpaceDE w:val="0"/>
      <w:autoSpaceDN w:val="0"/>
      <w:adjustRightInd w:val="0"/>
      <w:spacing w:after="80" w:line="240" w:lineRule="auto"/>
    </w:pPr>
    <w:rPr>
      <w:rFonts w:ascii="Calibri" w:hAnsi="Calibri" w:cs="Calibri"/>
      <w:color w:val="000000"/>
      <w:kern w:val="0"/>
      <w:sz w:val="24"/>
      <w:szCs w:val="24"/>
      <w:lang w:val="en-US"/>
      <w14:ligatures w14:val="none"/>
    </w:rPr>
  </w:style>
  <w:style w:type="character" w:customStyle="1" w:styleId="selectable">
    <w:name w:val="selectable"/>
    <w:basedOn w:val="DefaultParagraphFont"/>
    <w:rsid w:val="00484BDE"/>
  </w:style>
  <w:style w:type="character" w:styleId="Emphasis">
    <w:name w:val="Emphasis"/>
    <w:basedOn w:val="DefaultParagraphFont"/>
    <w:uiPriority w:val="20"/>
    <w:qFormat/>
    <w:rsid w:val="00484BDE"/>
    <w:rPr>
      <w:i/>
      <w:iCs/>
    </w:rPr>
  </w:style>
  <w:style w:type="paragraph" w:customStyle="1" w:styleId="sics-componenthtml-injector">
    <w:name w:val="sics-component__html-injector"/>
    <w:basedOn w:val="Normal"/>
    <w:rsid w:val="00484BD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AE" w:eastAsia="en-AE"/>
      <w14:ligatures w14:val="none"/>
    </w:rPr>
  </w:style>
  <w:style w:type="character" w:customStyle="1" w:styleId="A3">
    <w:name w:val="A3"/>
    <w:uiPriority w:val="99"/>
    <w:rsid w:val="00484BDE"/>
    <w:rPr>
      <w:rFonts w:cs="Helvetica 45 Light"/>
      <w:color w:val="211D1E"/>
      <w:sz w:val="18"/>
      <w:szCs w:val="18"/>
    </w:rPr>
  </w:style>
  <w:style w:type="paragraph" w:customStyle="1" w:styleId="Pa13">
    <w:name w:val="Pa13"/>
    <w:basedOn w:val="Default"/>
    <w:next w:val="Default"/>
    <w:uiPriority w:val="99"/>
    <w:rsid w:val="00484BDE"/>
    <w:pPr>
      <w:spacing w:line="241" w:lineRule="atLeast"/>
    </w:pPr>
    <w:rPr>
      <w:rFonts w:ascii="Helvetica 45 Light" w:eastAsiaTheme="minorEastAsia" w:hAnsi="Helvetica 45 Light" w:cstheme="minorBidi"/>
      <w:color w:val="auto"/>
    </w:rPr>
  </w:style>
  <w:style w:type="paragraph" w:customStyle="1" w:styleId="Pa112">
    <w:name w:val="Pa112"/>
    <w:basedOn w:val="Default"/>
    <w:next w:val="Default"/>
    <w:uiPriority w:val="99"/>
    <w:rsid w:val="00484BDE"/>
    <w:pPr>
      <w:spacing w:line="181" w:lineRule="atLeast"/>
    </w:pPr>
    <w:rPr>
      <w:rFonts w:ascii="Helia Core Book" w:hAnsi="Helia Core Book" w:cstheme="minorBidi"/>
      <w:color w:val="auto"/>
      <w:lang w:val="en-NZ"/>
    </w:rPr>
  </w:style>
  <w:style w:type="paragraph" w:styleId="TOCHeading">
    <w:name w:val="TOC Heading"/>
    <w:basedOn w:val="Heading1"/>
    <w:next w:val="Normal"/>
    <w:uiPriority w:val="39"/>
    <w:unhideWhenUsed/>
    <w:qFormat/>
    <w:rsid w:val="00484BDE"/>
    <w:pPr>
      <w:spacing w:after="80"/>
      <w:outlineLvl w:val="9"/>
    </w:pPr>
    <w:rPr>
      <w:kern w:val="0"/>
      <w:lang w:val="en-US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484BDE"/>
    <w:pPr>
      <w:spacing w:after="100"/>
    </w:pPr>
    <w:rPr>
      <w:rFonts w:ascii="Times New Roman" w:hAnsi="Times New Roman" w:cs="Times New Roman"/>
      <w:kern w:val="0"/>
      <w:sz w:val="20"/>
      <w:szCs w:val="20"/>
      <w:lang w:val="en-US"/>
      <w14:ligatures w14:val="none"/>
    </w:rPr>
  </w:style>
  <w:style w:type="paragraph" w:styleId="TOC2">
    <w:name w:val="toc 2"/>
    <w:basedOn w:val="Normal"/>
    <w:next w:val="Normal"/>
    <w:autoRedefine/>
    <w:uiPriority w:val="39"/>
    <w:unhideWhenUsed/>
    <w:rsid w:val="00484BDE"/>
    <w:pPr>
      <w:spacing w:after="100"/>
      <w:ind w:left="200"/>
    </w:pPr>
    <w:rPr>
      <w:rFonts w:ascii="Times New Roman" w:hAnsi="Times New Roman" w:cs="Times New Roman"/>
      <w:kern w:val="0"/>
      <w:sz w:val="20"/>
      <w:szCs w:val="20"/>
      <w:lang w:val="en-US"/>
      <w14:ligatures w14:val="none"/>
    </w:rPr>
  </w:style>
  <w:style w:type="paragraph" w:styleId="TOC3">
    <w:name w:val="toc 3"/>
    <w:basedOn w:val="Normal"/>
    <w:next w:val="Normal"/>
    <w:autoRedefine/>
    <w:uiPriority w:val="39"/>
    <w:unhideWhenUsed/>
    <w:rsid w:val="00484BDE"/>
    <w:pPr>
      <w:spacing w:after="100"/>
      <w:ind w:left="400"/>
    </w:pPr>
    <w:rPr>
      <w:rFonts w:ascii="Times New Roman" w:hAnsi="Times New Roman" w:cs="Times New Roman"/>
      <w:kern w:val="0"/>
      <w:sz w:val="20"/>
      <w:szCs w:val="20"/>
      <w:lang w:val="en-US"/>
      <w14:ligatures w14:val="none"/>
    </w:rPr>
  </w:style>
  <w:style w:type="character" w:customStyle="1" w:styleId="anchor-text">
    <w:name w:val="anchor-text"/>
    <w:basedOn w:val="DefaultParagraphFont"/>
    <w:rsid w:val="00484BDE"/>
  </w:style>
  <w:style w:type="paragraph" w:customStyle="1" w:styleId="phrase">
    <w:name w:val="phrase"/>
    <w:basedOn w:val="Normal"/>
    <w:rsid w:val="00484BD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NZ"/>
      <w14:ligatures w14:val="none"/>
    </w:rPr>
  </w:style>
  <w:style w:type="character" w:customStyle="1" w:styleId="queryoperator">
    <w:name w:val="queryoperator"/>
    <w:basedOn w:val="DefaultParagraphFont"/>
    <w:rsid w:val="00484BDE"/>
  </w:style>
  <w:style w:type="character" w:customStyle="1" w:styleId="querysrchtext">
    <w:name w:val="querysrchtext"/>
    <w:basedOn w:val="DefaultParagraphFont"/>
    <w:rsid w:val="00484BDE"/>
  </w:style>
  <w:style w:type="paragraph" w:customStyle="1" w:styleId="CM12">
    <w:name w:val="CM12"/>
    <w:basedOn w:val="Default"/>
    <w:next w:val="Default"/>
    <w:uiPriority w:val="99"/>
    <w:rsid w:val="00484BDE"/>
    <w:rPr>
      <w:color w:val="auto"/>
      <w:lang w:val="en-NZ"/>
    </w:rPr>
  </w:style>
  <w:style w:type="character" w:customStyle="1" w:styleId="highlight">
    <w:name w:val="highlight"/>
    <w:basedOn w:val="DefaultParagraphFont"/>
    <w:rsid w:val="00484BDE"/>
  </w:style>
  <w:style w:type="character" w:customStyle="1" w:styleId="cursor-pointer">
    <w:name w:val="cursor-pointer"/>
    <w:basedOn w:val="DefaultParagraphFont"/>
    <w:rsid w:val="00484BDE"/>
  </w:style>
  <w:style w:type="paragraph" w:styleId="Revision">
    <w:name w:val="Revision"/>
    <w:hidden/>
    <w:uiPriority w:val="99"/>
    <w:semiHidden/>
    <w:rsid w:val="00484BDE"/>
    <w:pPr>
      <w:spacing w:after="80" w:line="240" w:lineRule="auto"/>
    </w:pPr>
    <w:rPr>
      <w:rFonts w:ascii="Times New Roman" w:hAnsi="Times New Roman" w:cs="Times New Roman"/>
      <w:kern w:val="0"/>
      <w:sz w:val="20"/>
      <w:szCs w:val="20"/>
      <w:lang w:val="en-US"/>
      <w14:ligatures w14:val="none"/>
    </w:rPr>
  </w:style>
  <w:style w:type="paragraph" w:customStyle="1" w:styleId="Pa2">
    <w:name w:val="Pa2"/>
    <w:basedOn w:val="Default"/>
    <w:next w:val="Default"/>
    <w:uiPriority w:val="99"/>
    <w:rsid w:val="00484BDE"/>
    <w:pPr>
      <w:spacing w:line="201" w:lineRule="atLeast"/>
    </w:pPr>
    <w:rPr>
      <w:rFonts w:ascii="Bariol Regular" w:hAnsi="Bariol Regular" w:cs="Times New Roman"/>
      <w:color w:val="auto"/>
      <w:lang w:val="en-NZ"/>
    </w:rPr>
  </w:style>
  <w:style w:type="paragraph" w:customStyle="1" w:styleId="msonormal0">
    <w:name w:val="msonormal"/>
    <w:basedOn w:val="Normal"/>
    <w:rsid w:val="00484BD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NZ"/>
      <w14:ligatures w14:val="none"/>
    </w:rPr>
  </w:style>
  <w:style w:type="paragraph" w:customStyle="1" w:styleId="xl63">
    <w:name w:val="xl63"/>
    <w:basedOn w:val="Normal"/>
    <w:rsid w:val="00484BD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kern w:val="0"/>
      <w:sz w:val="20"/>
      <w:szCs w:val="20"/>
      <w:lang w:eastAsia="en-NZ"/>
      <w14:ligatures w14:val="none"/>
    </w:rPr>
  </w:style>
  <w:style w:type="paragraph" w:customStyle="1" w:styleId="xl64">
    <w:name w:val="xl64"/>
    <w:basedOn w:val="Normal"/>
    <w:rsid w:val="00484BD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DD7EE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kern w:val="0"/>
      <w:sz w:val="20"/>
      <w:szCs w:val="20"/>
      <w:lang w:eastAsia="en-NZ"/>
      <w14:ligatures w14:val="none"/>
    </w:rPr>
  </w:style>
  <w:style w:type="paragraph" w:customStyle="1" w:styleId="xl65">
    <w:name w:val="xl65"/>
    <w:basedOn w:val="Normal"/>
    <w:rsid w:val="00484BDE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kern w:val="0"/>
      <w:sz w:val="20"/>
      <w:szCs w:val="20"/>
      <w:lang w:eastAsia="en-NZ"/>
      <w14:ligatures w14:val="none"/>
    </w:rPr>
  </w:style>
  <w:style w:type="paragraph" w:customStyle="1" w:styleId="xl66">
    <w:name w:val="xl66"/>
    <w:basedOn w:val="Normal"/>
    <w:rsid w:val="00484BD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kern w:val="0"/>
      <w:sz w:val="20"/>
      <w:szCs w:val="20"/>
      <w:lang w:eastAsia="en-NZ"/>
      <w14:ligatures w14:val="none"/>
    </w:rPr>
  </w:style>
  <w:style w:type="paragraph" w:customStyle="1" w:styleId="xl67">
    <w:name w:val="xl67"/>
    <w:basedOn w:val="Normal"/>
    <w:rsid w:val="00484BD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kern w:val="0"/>
      <w:sz w:val="20"/>
      <w:szCs w:val="20"/>
      <w:lang w:eastAsia="en-NZ"/>
      <w14:ligatures w14:val="none"/>
    </w:rPr>
  </w:style>
  <w:style w:type="paragraph" w:customStyle="1" w:styleId="xl68">
    <w:name w:val="xl68"/>
    <w:basedOn w:val="Normal"/>
    <w:rsid w:val="00484BDE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kern w:val="0"/>
      <w:sz w:val="20"/>
      <w:szCs w:val="20"/>
      <w:lang w:eastAsia="en-NZ"/>
      <w14:ligatures w14:val="none"/>
    </w:rPr>
  </w:style>
  <w:style w:type="paragraph" w:customStyle="1" w:styleId="xl69">
    <w:name w:val="xl69"/>
    <w:basedOn w:val="Normal"/>
    <w:rsid w:val="00484BD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Times New Roman" w:eastAsia="Times New Roman" w:hAnsi="Times New Roman" w:cs="Times New Roman"/>
      <w:b/>
      <w:bCs/>
      <w:kern w:val="0"/>
      <w:sz w:val="20"/>
      <w:szCs w:val="20"/>
      <w:lang w:eastAsia="en-NZ"/>
      <w14:ligatures w14:val="none"/>
    </w:rPr>
  </w:style>
  <w:style w:type="paragraph" w:customStyle="1" w:styleId="xl70">
    <w:name w:val="xl70"/>
    <w:basedOn w:val="Normal"/>
    <w:rsid w:val="00484BDE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kern w:val="0"/>
      <w:sz w:val="20"/>
      <w:szCs w:val="20"/>
      <w:lang w:eastAsia="en-NZ"/>
      <w14:ligatures w14:val="none"/>
    </w:rPr>
  </w:style>
  <w:style w:type="paragraph" w:customStyle="1" w:styleId="xl71">
    <w:name w:val="xl71"/>
    <w:basedOn w:val="Normal"/>
    <w:rsid w:val="00484BD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kern w:val="0"/>
      <w:sz w:val="20"/>
      <w:szCs w:val="20"/>
      <w:lang w:eastAsia="en-NZ"/>
      <w14:ligatures w14:val="none"/>
    </w:rPr>
  </w:style>
  <w:style w:type="paragraph" w:customStyle="1" w:styleId="xl72">
    <w:name w:val="xl72"/>
    <w:basedOn w:val="Normal"/>
    <w:rsid w:val="00484BD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Times New Roman" w:eastAsia="Times New Roman" w:hAnsi="Times New Roman" w:cs="Times New Roman"/>
      <w:b/>
      <w:bCs/>
      <w:kern w:val="0"/>
      <w:sz w:val="20"/>
      <w:szCs w:val="20"/>
      <w:lang w:eastAsia="en-NZ"/>
      <w14:ligatures w14:val="none"/>
    </w:rPr>
  </w:style>
  <w:style w:type="paragraph" w:customStyle="1" w:styleId="Pa8">
    <w:name w:val="Pa8"/>
    <w:basedOn w:val="Default"/>
    <w:next w:val="Default"/>
    <w:uiPriority w:val="99"/>
    <w:rsid w:val="00484BDE"/>
    <w:pPr>
      <w:spacing w:line="241" w:lineRule="atLeast"/>
    </w:pPr>
    <w:rPr>
      <w:rFonts w:ascii="Bliss 2 Bold" w:hAnsi="Bliss 2 Bold" w:cstheme="minorBidi"/>
      <w:color w:val="auto"/>
      <w:lang w:val="en-NZ"/>
      <w14:ligatures w14:val="standardContextual"/>
    </w:rPr>
  </w:style>
  <w:style w:type="character" w:customStyle="1" w:styleId="css-15iwe0d">
    <w:name w:val="css-15iwe0d"/>
    <w:basedOn w:val="DefaultParagraphFont"/>
    <w:rsid w:val="00484BDE"/>
  </w:style>
  <w:style w:type="character" w:customStyle="1" w:styleId="css-2yp7ui">
    <w:name w:val="css-2yp7ui"/>
    <w:basedOn w:val="DefaultParagraphFont"/>
    <w:rsid w:val="00484BDE"/>
  </w:style>
  <w:style w:type="character" w:customStyle="1" w:styleId="css-0">
    <w:name w:val="css-0"/>
    <w:basedOn w:val="DefaultParagraphFont"/>
    <w:rsid w:val="00484BDE"/>
  </w:style>
  <w:style w:type="character" w:customStyle="1" w:styleId="css-rh820s">
    <w:name w:val="css-rh820s"/>
    <w:basedOn w:val="DefaultParagraphFont"/>
    <w:rsid w:val="00484BDE"/>
  </w:style>
  <w:style w:type="paragraph" w:customStyle="1" w:styleId="font5">
    <w:name w:val="font5"/>
    <w:basedOn w:val="Normal"/>
    <w:rsid w:val="00484BD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70C0"/>
      <w:kern w:val="0"/>
      <w:sz w:val="16"/>
      <w:szCs w:val="16"/>
      <w:lang w:eastAsia="en-NZ"/>
      <w14:ligatures w14:val="none"/>
    </w:rPr>
  </w:style>
  <w:style w:type="paragraph" w:customStyle="1" w:styleId="xl73">
    <w:name w:val="xl73"/>
    <w:basedOn w:val="Normal"/>
    <w:rsid w:val="00484BDE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kern w:val="0"/>
      <w:sz w:val="16"/>
      <w:szCs w:val="16"/>
      <w:lang w:eastAsia="en-NZ"/>
      <w14:ligatures w14:val="none"/>
    </w:rPr>
  </w:style>
  <w:style w:type="paragraph" w:customStyle="1" w:styleId="xl74">
    <w:name w:val="xl74"/>
    <w:basedOn w:val="Normal"/>
    <w:rsid w:val="00484BDE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kern w:val="0"/>
      <w:sz w:val="16"/>
      <w:szCs w:val="16"/>
      <w:lang w:eastAsia="en-NZ"/>
      <w14:ligatures w14:val="none"/>
    </w:rPr>
  </w:style>
  <w:style w:type="paragraph" w:customStyle="1" w:styleId="xl75">
    <w:name w:val="xl75"/>
    <w:basedOn w:val="Normal"/>
    <w:rsid w:val="00484BD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4472C4"/>
      <w:kern w:val="0"/>
      <w:sz w:val="16"/>
      <w:szCs w:val="16"/>
      <w:lang w:eastAsia="en-NZ"/>
      <w14:ligatures w14:val="none"/>
    </w:rPr>
  </w:style>
  <w:style w:type="paragraph" w:customStyle="1" w:styleId="xl76">
    <w:name w:val="xl76"/>
    <w:basedOn w:val="Normal"/>
    <w:rsid w:val="00484BDE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70C0"/>
      <w:kern w:val="0"/>
      <w:sz w:val="16"/>
      <w:szCs w:val="16"/>
      <w:lang w:eastAsia="en-NZ"/>
      <w14:ligatures w14:val="none"/>
    </w:rPr>
  </w:style>
  <w:style w:type="paragraph" w:customStyle="1" w:styleId="xl77">
    <w:name w:val="xl77"/>
    <w:basedOn w:val="Normal"/>
    <w:rsid w:val="00484BD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0808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kern w:val="0"/>
      <w:sz w:val="16"/>
      <w:szCs w:val="16"/>
      <w:lang w:eastAsia="en-NZ"/>
      <w14:ligatures w14:val="none"/>
    </w:rPr>
  </w:style>
  <w:style w:type="paragraph" w:customStyle="1" w:styleId="xl78">
    <w:name w:val="xl78"/>
    <w:basedOn w:val="Normal"/>
    <w:rsid w:val="00484BDE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0000"/>
      <w:kern w:val="0"/>
      <w:sz w:val="16"/>
      <w:szCs w:val="16"/>
      <w:lang w:eastAsia="en-NZ"/>
      <w14:ligatures w14:val="none"/>
    </w:rPr>
  </w:style>
  <w:style w:type="paragraph" w:customStyle="1" w:styleId="xl79">
    <w:name w:val="xl79"/>
    <w:basedOn w:val="Normal"/>
    <w:rsid w:val="00484BD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kern w:val="0"/>
      <w:sz w:val="16"/>
      <w:szCs w:val="16"/>
      <w:lang w:eastAsia="en-NZ"/>
      <w14:ligatures w14:val="none"/>
    </w:rPr>
  </w:style>
  <w:style w:type="paragraph" w:customStyle="1" w:styleId="xl80">
    <w:name w:val="xl80"/>
    <w:basedOn w:val="Normal"/>
    <w:rsid w:val="00484BD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kern w:val="0"/>
      <w:sz w:val="16"/>
      <w:szCs w:val="16"/>
      <w:lang w:eastAsia="en-NZ"/>
      <w14:ligatures w14:val="none"/>
    </w:rPr>
  </w:style>
  <w:style w:type="paragraph" w:customStyle="1" w:styleId="xl81">
    <w:name w:val="xl81"/>
    <w:basedOn w:val="Normal"/>
    <w:rsid w:val="00484BD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kern w:val="0"/>
      <w:sz w:val="16"/>
      <w:szCs w:val="16"/>
      <w:lang w:eastAsia="en-NZ"/>
      <w14:ligatures w14:val="none"/>
    </w:rPr>
  </w:style>
  <w:style w:type="paragraph" w:customStyle="1" w:styleId="xl82">
    <w:name w:val="xl82"/>
    <w:basedOn w:val="Normal"/>
    <w:rsid w:val="00484BD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FF0000"/>
      <w:kern w:val="0"/>
      <w:sz w:val="16"/>
      <w:szCs w:val="16"/>
      <w:lang w:eastAsia="en-NZ"/>
      <w14:ligatures w14:val="none"/>
    </w:rPr>
  </w:style>
  <w:style w:type="paragraph" w:customStyle="1" w:styleId="pf0">
    <w:name w:val="pf0"/>
    <w:basedOn w:val="Normal"/>
    <w:rsid w:val="00484BD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NZ"/>
      <w14:ligatures w14:val="none"/>
    </w:rPr>
  </w:style>
  <w:style w:type="table" w:styleId="TableGridLight">
    <w:name w:val="Grid Table Light"/>
    <w:basedOn w:val="TableNormal"/>
    <w:uiPriority w:val="40"/>
    <w:rsid w:val="00484BDE"/>
    <w:pPr>
      <w:spacing w:after="0" w:line="240" w:lineRule="auto"/>
    </w:pPr>
    <w:rPr>
      <w:rFonts w:ascii="Calibri" w:eastAsia="SimSun" w:hAnsi="Calibri" w:cs="Times New Roman"/>
      <w:kern w:val="0"/>
      <w:sz w:val="20"/>
      <w:szCs w:val="20"/>
      <w:lang w:val="en-US" w:eastAsia="zh-CN"/>
      <w14:ligatures w14:val="none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cf11">
    <w:name w:val="cf11"/>
    <w:basedOn w:val="DefaultParagraphFont"/>
    <w:rsid w:val="00484BDE"/>
    <w:rPr>
      <w:rFonts w:ascii="Segoe UI" w:hAnsi="Segoe UI" w:cs="Segoe UI" w:hint="default"/>
      <w:sz w:val="18"/>
      <w:szCs w:val="18"/>
    </w:rPr>
  </w:style>
  <w:style w:type="paragraph" w:customStyle="1" w:styleId="TableHeader">
    <w:name w:val="Table Header"/>
    <w:rsid w:val="006655CC"/>
    <w:rPr>
      <w:rFonts w:asciiTheme="majorHAnsi" w:eastAsiaTheme="majorEastAsia" w:hAnsiTheme="majorHAnsi" w:cstheme="majorBidi"/>
      <w:color w:val="FFFFFF"/>
      <w:kern w:val="0"/>
      <w:lang w:val="en-AU" w:eastAsia="ja-JP"/>
      <w14:ligatures w14:val="none"/>
    </w:rPr>
  </w:style>
  <w:style w:type="table" w:customStyle="1" w:styleId="NodesTable">
    <w:name w:val="Nodes Table"/>
    <w:rsid w:val="006655CC"/>
    <w:rPr>
      <w:rFonts w:eastAsiaTheme="minorEastAsia" w:hAnsi="Times New Roman" w:cs="Times New Roman"/>
      <w:kern w:val="0"/>
      <w:sz w:val="20"/>
      <w:szCs w:val="20"/>
      <w:lang w:val="en-AU" w:eastAsia="ja-JP"/>
      <w14:ligatures w14:val="none"/>
    </w:rPr>
    <w:tblPr>
      <w:tblStyleRow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tblCellMar>
        <w:top w:w="108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nil"/>
          <w:left w:val="nil"/>
          <w:bottom w:val="nil"/>
          <w:right w:val="single" w:sz="4" w:space="0" w:color="FFFFFF"/>
          <w:insideH w:val="nil"/>
          <w:insideV w:val="nil"/>
        </w:tcBorders>
        <w:shd w:val="clear" w:color="auto" w:fill="4472C4"/>
      </w:tcPr>
    </w:tblStylePr>
    <w:tblStylePr w:type="band1Horz">
      <w:tblPr/>
      <w:tcPr>
        <w:shd w:val="clear" w:color="auto" w:fill="B4C6E7"/>
      </w:tcPr>
    </w:tblStylePr>
    <w:tblStylePr w:type="band2Horz">
      <w:tblPr/>
      <w:tcPr>
        <w:shd w:val="clear" w:color="auto" w:fill="D9E2F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7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1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1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7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9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41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73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1020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5997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16914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9727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463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260344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241303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10540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62186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82525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5617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12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330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4869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9679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17098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28454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30956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26098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6079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48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3660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206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05538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79528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54277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817695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31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70083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43844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73474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41185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43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1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1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8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72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2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3041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166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12059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54266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65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4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4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3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07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7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06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7714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001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915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79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532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24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33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10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51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57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8729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2145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74709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46762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3543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4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9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47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57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9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36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13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84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1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1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57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49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8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89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9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55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963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731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0396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21024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09457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765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5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67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74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2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1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56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1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5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5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13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99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8840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268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39643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20145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24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323946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86668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8923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55774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100601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656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51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289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907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3219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9760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08419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30680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54158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132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98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511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523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91993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42433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40309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2126538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7219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86699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66592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5516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506744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7326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7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2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94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9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23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06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89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40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694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962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3011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31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625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0574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1232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27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62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93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2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0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8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1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65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9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3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92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7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53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5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06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1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45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43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5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67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03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5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5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6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72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269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11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71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6888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2575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08100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63846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781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79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6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64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14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35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8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6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8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0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89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47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9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97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1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13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7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8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8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14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3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53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3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28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5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81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8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5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6693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7892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50976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49412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429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7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13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52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1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9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8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29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90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6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1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96745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99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0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13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9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9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7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59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5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46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08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8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08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594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9099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891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47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26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56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60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8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0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6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0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95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86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1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9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9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8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8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07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9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7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63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95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3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01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3472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1937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18802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04524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976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1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21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9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01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44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0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0069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605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2298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88227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233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38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1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7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4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75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0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2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41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77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66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1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84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95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56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8234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09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361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39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83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30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27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35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9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37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3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56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59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9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88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0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12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2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25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65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2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85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0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6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858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2854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4750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56279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6103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00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2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31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4479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043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4419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58998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6909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0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8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72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92166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767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88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12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24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205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763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251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355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607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07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76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7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7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5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50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8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80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8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2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51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8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0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2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83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81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7251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591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43391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42928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040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7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49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96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7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53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9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8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0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27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43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86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14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35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59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8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69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90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8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6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3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0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51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7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emf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header" Target="header3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251628-C306-41EB-9E6D-21770BE46D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0</Pages>
  <Words>8</Words>
  <Characters>13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adhi Samarasekara</dc:creator>
  <cp:keywords/>
  <dc:description/>
  <cp:lastModifiedBy>Pritam Utekar</cp:lastModifiedBy>
  <cp:revision>14</cp:revision>
  <cp:lastPrinted>2025-09-30T19:56:00Z</cp:lastPrinted>
  <dcterms:created xsi:type="dcterms:W3CDTF">2025-09-30T20:09:00Z</dcterms:created>
  <dcterms:modified xsi:type="dcterms:W3CDTF">2025-12-16T1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508c877-19ef-4d6e-822e-2599842166a4</vt:lpwstr>
  </property>
</Properties>
</file>